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0620375"/>
            <wp:effectExtent l="0" t="0" r="0" b="952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F57" w:rsidRDefault="00432F57" w:rsidP="00C12425">
      <w:r>
        <w:separator/>
      </w:r>
    </w:p>
  </w:endnote>
  <w:endnote w:type="continuationSeparator" w:id="0">
    <w:p w:rsidR="00432F57" w:rsidRDefault="00432F5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F57" w:rsidRDefault="00432F57" w:rsidP="00C12425">
      <w:r>
        <w:separator/>
      </w:r>
    </w:p>
  </w:footnote>
  <w:footnote w:type="continuationSeparator" w:id="0">
    <w:p w:rsidR="00432F57" w:rsidRDefault="00432F5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9486C"/>
    <w:rsid w:val="004B16FF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256DD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45F5"/>
    <w:rsid w:val="006D7951"/>
    <w:rsid w:val="006E07F5"/>
    <w:rsid w:val="006E4639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C6B99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33F8"/>
    <w:rsid w:val="00DE6DE6"/>
    <w:rsid w:val="00DF339C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21:30-22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/Reading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0:30-13:0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3A369C1C-DFE4-4B81-AD3B-4B21B86478E4}">
      <dgm:prSet phldrT="[文本]"/>
      <dgm:spPr/>
      <dgm:t>
        <a:bodyPr/>
        <a:lstStyle/>
        <a:p>
          <a:r>
            <a:rPr lang="en-US" altLang="zh-CN"/>
            <a:t>Budget</a:t>
          </a:r>
          <a:endParaRPr lang="zh-CN" altLang="en-US"/>
        </a:p>
      </dgm:t>
    </dgm:pt>
    <dgm:pt modelId="{E89A0F27-38B8-4DCF-AFCA-F43225ADC7D2}" type="parTrans" cxnId="{A8A04E88-17C2-4751-8DC9-17E4CE9D66E0}">
      <dgm:prSet/>
      <dgm:spPr/>
      <dgm:t>
        <a:bodyPr/>
        <a:lstStyle/>
        <a:p>
          <a:endParaRPr lang="en-US"/>
        </a:p>
      </dgm:t>
    </dgm:pt>
    <dgm:pt modelId="{A9917330-9E2D-4B11-BBF1-F3AFA4543099}" type="sibTrans" cxnId="{A8A04E88-17C2-4751-8DC9-17E4CE9D66E0}">
      <dgm:prSet/>
      <dgm:spPr/>
      <dgm:t>
        <a:bodyPr/>
        <a:lstStyle/>
        <a:p>
          <a:endParaRPr lang="en-US"/>
        </a:p>
      </dgm:t>
    </dgm:pt>
    <dgm:pt modelId="{52B83C05-28ED-4284-83D9-F404B7223133}">
      <dgm:prSet phldrT="[文本]"/>
      <dgm:spPr/>
      <dgm:t>
        <a:bodyPr/>
        <a:lstStyle/>
        <a:p>
          <a:r>
            <a:rPr lang="en-US" altLang="zh-CN"/>
            <a:t>Shopping</a:t>
          </a:r>
          <a:endParaRPr lang="zh-CN" altLang="en-US"/>
        </a:p>
      </dgm:t>
    </dgm:pt>
    <dgm:pt modelId="{88D73195-76C8-4A8E-A189-BDF83EA96735}" type="parTrans" cxnId="{1FC7757D-F897-41FF-9B97-17F8914CAAE5}">
      <dgm:prSet/>
      <dgm:spPr/>
      <dgm:t>
        <a:bodyPr/>
        <a:lstStyle/>
        <a:p>
          <a:endParaRPr lang="en-US"/>
        </a:p>
      </dgm:t>
    </dgm:pt>
    <dgm:pt modelId="{F87AE524-AFDC-4B08-B831-75D6889EA477}" type="sibTrans" cxnId="{1FC7757D-F897-41FF-9B97-17F8914CAAE5}">
      <dgm:prSet/>
      <dgm:spPr/>
      <dgm:t>
        <a:bodyPr/>
        <a:lstStyle/>
        <a:p>
          <a:endParaRPr lang="en-US"/>
        </a:p>
      </dgm:t>
    </dgm:pt>
    <dgm:pt modelId="{2C5EB3B6-37C7-47B3-9299-D9D1983C1FC6}">
      <dgm:prSet phldrT="[文本]"/>
      <dgm:spPr/>
      <dgm:t>
        <a:bodyPr/>
        <a:lstStyle/>
        <a:p>
          <a:r>
            <a:rPr lang="en-US" altLang="zh-CN"/>
            <a:t>18:00-19:30</a:t>
          </a:r>
          <a:endParaRPr lang="zh-CN" altLang="en-US"/>
        </a:p>
      </dgm:t>
    </dgm:pt>
    <dgm:pt modelId="{37A2559C-6539-4B1F-B203-B607AE70E7CD}" type="parTrans" cxnId="{7C622ACA-1D2D-4AB7-8E86-2E97FE620772}">
      <dgm:prSet/>
      <dgm:spPr/>
      <dgm:t>
        <a:bodyPr/>
        <a:lstStyle/>
        <a:p>
          <a:endParaRPr lang="en-US"/>
        </a:p>
      </dgm:t>
    </dgm:pt>
    <dgm:pt modelId="{96DB377B-24CE-49F8-B114-57202B6AF93E}" type="sibTrans" cxnId="{7C622ACA-1D2D-4AB7-8E86-2E97FE620772}">
      <dgm:prSet/>
      <dgm:spPr/>
      <dgm:t>
        <a:bodyPr/>
        <a:lstStyle/>
        <a:p>
          <a:endParaRPr lang="en-US"/>
        </a:p>
      </dgm:t>
    </dgm:pt>
    <dgm:pt modelId="{E4B15AA4-26A6-4D6C-9F81-DD365DC8E9CB}">
      <dgm:prSet phldrT="[文本]"/>
      <dgm:spPr/>
      <dgm:t>
        <a:bodyPr/>
        <a:lstStyle/>
        <a:p>
          <a:r>
            <a:rPr lang="en-US" altLang="zh-CN"/>
            <a:t>Outline/Draft</a:t>
          </a:r>
          <a:endParaRPr lang="zh-CN" altLang="en-US"/>
        </a:p>
      </dgm:t>
    </dgm:pt>
    <dgm:pt modelId="{38C15B0B-D4B0-4663-9E73-D6A023DB12B2}" type="parTrans" cxnId="{F0712509-464E-4720-A209-A0E918A0D185}">
      <dgm:prSet/>
      <dgm:spPr/>
      <dgm:t>
        <a:bodyPr/>
        <a:lstStyle/>
        <a:p>
          <a:endParaRPr lang="en-US"/>
        </a:p>
      </dgm:t>
    </dgm:pt>
    <dgm:pt modelId="{6E1B881E-E23A-49AF-BDBE-D0F2ECE9716C}" type="sibTrans" cxnId="{F0712509-464E-4720-A209-A0E918A0D185}">
      <dgm:prSet/>
      <dgm:spPr/>
      <dgm:t>
        <a:bodyPr/>
        <a:lstStyle/>
        <a:p>
          <a:endParaRPr lang="en-US"/>
        </a:p>
      </dgm:t>
    </dgm:pt>
    <dgm:pt modelId="{AA25E97E-D9D5-49F0-925E-60A3A779E57E}">
      <dgm:prSet phldrT="[文本]"/>
      <dgm:spPr/>
      <dgm:t>
        <a:bodyPr/>
        <a:lstStyle/>
        <a:p>
          <a:r>
            <a:rPr lang="en-US" altLang="zh-CN"/>
            <a:t>14:00-16:00</a:t>
          </a:r>
          <a:endParaRPr lang="zh-CN" altLang="en-US"/>
        </a:p>
      </dgm:t>
    </dgm:pt>
    <dgm:pt modelId="{0009C920-57DC-4D68-9DB1-55E16E6A7D03}" type="parTrans" cxnId="{942E4D84-F8D2-4EC7-A7F1-A3D4A5B02E78}">
      <dgm:prSet/>
      <dgm:spPr/>
      <dgm:t>
        <a:bodyPr/>
        <a:lstStyle/>
        <a:p>
          <a:endParaRPr lang="en-US"/>
        </a:p>
      </dgm:t>
    </dgm:pt>
    <dgm:pt modelId="{614E49F2-65C4-4400-974C-55A1E6BF71BD}" type="sibTrans" cxnId="{942E4D84-F8D2-4EC7-A7F1-A3D4A5B02E78}">
      <dgm:prSet/>
      <dgm:spPr/>
      <dgm:t>
        <a:bodyPr/>
        <a:lstStyle/>
        <a:p>
          <a:endParaRPr lang="en-US"/>
        </a:p>
      </dgm:t>
    </dgm:pt>
    <dgm:pt modelId="{C6E3464F-4085-4353-9BA5-19A7FA84D559}">
      <dgm:prSet phldrT="[文本]"/>
      <dgm:spPr/>
      <dgm:t>
        <a:bodyPr/>
        <a:lstStyle/>
        <a:p>
          <a:r>
            <a:rPr lang="en-US" altLang="zh-CN"/>
            <a:t>Why/Tools/How</a:t>
          </a:r>
          <a:endParaRPr lang="zh-CN" altLang="en-US"/>
        </a:p>
      </dgm:t>
    </dgm:pt>
    <dgm:pt modelId="{286FDF2A-368E-4C40-950A-583593541991}" type="parTrans" cxnId="{E275FBDA-421C-4FBB-A53A-2AEDAF139CC4}">
      <dgm:prSet/>
      <dgm:spPr/>
      <dgm:t>
        <a:bodyPr/>
        <a:lstStyle/>
        <a:p>
          <a:endParaRPr lang="en-US"/>
        </a:p>
      </dgm:t>
    </dgm:pt>
    <dgm:pt modelId="{165948E8-322A-4036-A095-777B39A13A55}" type="sibTrans" cxnId="{E275FBDA-421C-4FBB-A53A-2AEDAF139CC4}">
      <dgm:prSet/>
      <dgm:spPr/>
      <dgm:t>
        <a:bodyPr/>
        <a:lstStyle/>
        <a:p>
          <a:endParaRPr lang="en-US"/>
        </a:p>
      </dgm:t>
    </dgm:pt>
    <dgm:pt modelId="{41D71818-A43D-4C74-8CF1-D1ED4253BF00}">
      <dgm:prSet phldrT="[文本]"/>
      <dgm:spPr/>
      <dgm:t>
        <a:bodyPr/>
        <a:lstStyle/>
        <a:p>
          <a:r>
            <a:rPr lang="en-US" altLang="zh-CN"/>
            <a:t>Chicken</a:t>
          </a:r>
          <a:endParaRPr lang="zh-CN" altLang="en-US"/>
        </a:p>
      </dgm:t>
    </dgm:pt>
    <dgm:pt modelId="{2A2252E1-9CF2-4916-8A28-0624B59BFB77}" type="parTrans" cxnId="{B24DDF94-2D24-44CE-A56D-C2AD0D8B1D94}">
      <dgm:prSet/>
      <dgm:spPr/>
      <dgm:t>
        <a:bodyPr/>
        <a:lstStyle/>
        <a:p>
          <a:endParaRPr lang="en-US"/>
        </a:p>
      </dgm:t>
    </dgm:pt>
    <dgm:pt modelId="{752E15C7-6957-43F5-B7CC-725D30652A22}" type="sibTrans" cxnId="{B24DDF94-2D24-44CE-A56D-C2AD0D8B1D94}">
      <dgm:prSet/>
      <dgm:spPr/>
      <dgm:t>
        <a:bodyPr/>
        <a:lstStyle/>
        <a:p>
          <a:endParaRPr lang="en-US"/>
        </a:p>
      </dgm:t>
    </dgm:pt>
    <dgm:pt modelId="{6C45E9E1-3D11-4024-8F06-FBA72A5F57C0}">
      <dgm:prSet phldrT="[文本]"/>
      <dgm:spPr/>
      <dgm:t>
        <a:bodyPr/>
        <a:lstStyle/>
        <a:p>
          <a:r>
            <a:rPr lang="en-US" altLang="zh-CN"/>
            <a:t>Friuts</a:t>
          </a:r>
          <a:endParaRPr lang="zh-CN" altLang="en-US"/>
        </a:p>
      </dgm:t>
    </dgm:pt>
    <dgm:pt modelId="{8AE87F39-B40C-4631-BF2B-A074673A7F7F}" type="parTrans" cxnId="{937B8610-70DE-48C6-8944-A9F604616F81}">
      <dgm:prSet/>
      <dgm:spPr/>
      <dgm:t>
        <a:bodyPr/>
        <a:lstStyle/>
        <a:p>
          <a:endParaRPr lang="en-US"/>
        </a:p>
      </dgm:t>
    </dgm:pt>
    <dgm:pt modelId="{F0534D94-ABA8-4FE1-94A7-BDCA7D877D12}" type="sibTrans" cxnId="{937B8610-70DE-48C6-8944-A9F604616F81}">
      <dgm:prSet/>
      <dgm:spPr/>
      <dgm:t>
        <a:bodyPr/>
        <a:lstStyle/>
        <a:p>
          <a:endParaRPr lang="en-US"/>
        </a:p>
      </dgm:t>
    </dgm:pt>
    <dgm:pt modelId="{B15D3A3A-DFA3-4480-A2BD-BBB22103CF81}">
      <dgm:prSet phldrT="[文本]"/>
      <dgm:spPr/>
      <dgm:t>
        <a:bodyPr/>
        <a:lstStyle/>
        <a:p>
          <a:r>
            <a:rPr lang="en-US" altLang="zh-CN"/>
            <a:t>Vegetables</a:t>
          </a:r>
          <a:endParaRPr lang="zh-CN" altLang="en-US"/>
        </a:p>
      </dgm:t>
    </dgm:pt>
    <dgm:pt modelId="{BDCB9369-6CFC-47AF-BE6E-95F1A6BFEED8}" type="parTrans" cxnId="{14566539-D414-4602-AD38-0F8610F5409F}">
      <dgm:prSet/>
      <dgm:spPr/>
      <dgm:t>
        <a:bodyPr/>
        <a:lstStyle/>
        <a:p>
          <a:endParaRPr lang="en-US"/>
        </a:p>
      </dgm:t>
    </dgm:pt>
    <dgm:pt modelId="{8D3667A5-D177-499F-9B51-473F54C7ED7F}" type="sibTrans" cxnId="{14566539-D414-4602-AD38-0F8610F5409F}">
      <dgm:prSet/>
      <dgm:spPr/>
      <dgm:t>
        <a:bodyPr/>
        <a:lstStyle/>
        <a:p>
          <a:endParaRPr lang="en-US"/>
        </a:p>
      </dgm:t>
    </dgm:pt>
    <dgm:pt modelId="{62B91174-8AF3-4C87-8509-BF608C5A97A8}">
      <dgm:prSet phldrT="[文本]"/>
      <dgm:spPr/>
      <dgm:t>
        <a:bodyPr/>
        <a:lstStyle/>
        <a:p>
          <a:r>
            <a:rPr lang="en-US" altLang="zh-CN"/>
            <a:t>Bakery</a:t>
          </a:r>
          <a:endParaRPr lang="zh-CN" altLang="en-US"/>
        </a:p>
      </dgm:t>
    </dgm:pt>
    <dgm:pt modelId="{CFD618D0-8941-4E65-88E3-269913B6B2BE}" type="parTrans" cxnId="{B3E8773D-C0E0-4BF3-97A8-A8112A4369D5}">
      <dgm:prSet/>
      <dgm:spPr/>
      <dgm:t>
        <a:bodyPr/>
        <a:lstStyle/>
        <a:p>
          <a:endParaRPr lang="en-US"/>
        </a:p>
      </dgm:t>
    </dgm:pt>
    <dgm:pt modelId="{EACB2A39-1702-4107-AD5E-3C8033512123}" type="sibTrans" cxnId="{B3E8773D-C0E0-4BF3-97A8-A8112A4369D5}">
      <dgm:prSet/>
      <dgm:spPr/>
      <dgm:t>
        <a:bodyPr/>
        <a:lstStyle/>
        <a:p>
          <a:endParaRPr lang="en-US"/>
        </a:p>
      </dgm:t>
    </dgm:pt>
    <dgm:pt modelId="{386B4F83-5524-4C74-9299-AB134B684CE3}">
      <dgm:prSet phldrT="[文本]"/>
      <dgm:spPr/>
      <dgm:t>
        <a:bodyPr/>
        <a:lstStyle/>
        <a:p>
          <a:r>
            <a:rPr lang="en-US" altLang="zh-CN"/>
            <a:t>Cooking/Laundry</a:t>
          </a:r>
          <a:endParaRPr lang="zh-CN" altLang="en-US"/>
        </a:p>
      </dgm:t>
    </dgm:pt>
    <dgm:pt modelId="{5921B91B-FD23-4141-8588-28FD4B1C02AF}" type="parTrans" cxnId="{BA802CBF-6124-4365-9547-3FCD7C03033B}">
      <dgm:prSet/>
      <dgm:spPr/>
      <dgm:t>
        <a:bodyPr/>
        <a:lstStyle/>
        <a:p>
          <a:endParaRPr lang="en-US"/>
        </a:p>
      </dgm:t>
    </dgm:pt>
    <dgm:pt modelId="{75763655-5E2D-44A3-B708-DC5E57535B94}" type="sibTrans" cxnId="{BA802CBF-6124-4365-9547-3FCD7C03033B}">
      <dgm:prSet/>
      <dgm:spPr/>
      <dgm:t>
        <a:bodyPr/>
        <a:lstStyle/>
        <a:p>
          <a:endParaRPr lang="en-US"/>
        </a:p>
      </dgm:t>
    </dgm:pt>
    <dgm:pt modelId="{F81B9960-573B-4C47-9C12-B2418C3C6E8A}">
      <dgm:prSet phldrT="[文本]"/>
      <dgm:spPr/>
      <dgm:t>
        <a:bodyPr/>
        <a:lstStyle/>
        <a:p>
          <a:r>
            <a:rPr lang="en-US" altLang="zh-CN"/>
            <a:t>19:30-21:00</a:t>
          </a:r>
          <a:endParaRPr lang="zh-CN" altLang="en-US"/>
        </a:p>
      </dgm:t>
    </dgm:pt>
    <dgm:pt modelId="{3F70E169-6D4E-4143-ABAF-E82544DA7DD1}" type="parTrans" cxnId="{F9577D63-CD07-4164-8CBD-763B1D08F367}">
      <dgm:prSet/>
      <dgm:spPr/>
      <dgm:t>
        <a:bodyPr/>
        <a:lstStyle/>
        <a:p>
          <a:endParaRPr lang="en-US"/>
        </a:p>
      </dgm:t>
    </dgm:pt>
    <dgm:pt modelId="{5E26BB56-BE8A-4DB1-A78E-61B321D8B86B}" type="sibTrans" cxnId="{F9577D63-CD07-4164-8CBD-763B1D08F367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1318BF7-CD99-4AA5-97CB-0938A9A5FD6B}">
      <dgm:prSet phldrT="[文本]"/>
      <dgm:spPr/>
      <dgm:t>
        <a:bodyPr/>
        <a:lstStyle/>
        <a:p>
          <a:r>
            <a:rPr lang="en-US" altLang="zh-CN"/>
            <a:t>21:30-22:30</a:t>
          </a:r>
          <a:endParaRPr lang="zh-CN" altLang="en-US"/>
        </a:p>
      </dgm:t>
    </dgm:pt>
    <dgm:pt modelId="{A924A666-D844-4AD9-BF40-BE558548681A}" type="parTrans" cxnId="{83E7E83A-F0A4-4E79-9133-749B5B54313A}">
      <dgm:prSet/>
      <dgm:spPr/>
      <dgm:t>
        <a:bodyPr/>
        <a:lstStyle/>
        <a:p>
          <a:endParaRPr lang="en-US"/>
        </a:p>
      </dgm:t>
    </dgm:pt>
    <dgm:pt modelId="{5CEF961B-C309-484B-9057-7829AA8584DC}" type="sibTrans" cxnId="{83E7E83A-F0A4-4E79-9133-749B5B54313A}">
      <dgm:prSet/>
      <dgm:spPr/>
      <dgm:t>
        <a:bodyPr/>
        <a:lstStyle/>
        <a:p>
          <a:endParaRPr lang="en-US"/>
        </a:p>
      </dgm:t>
    </dgm:pt>
    <dgm:pt modelId="{54705A0F-3518-4BFA-8142-5FCFB6D2D269}">
      <dgm:prSet phldrT="[文本]"/>
      <dgm:spPr/>
      <dgm:t>
        <a:bodyPr/>
        <a:lstStyle/>
        <a:p>
          <a:r>
            <a:rPr lang="en-US" altLang="zh-CN"/>
            <a:t>Budget/DL</a:t>
          </a:r>
          <a:endParaRPr lang="zh-CN" altLang="en-US"/>
        </a:p>
      </dgm:t>
    </dgm:pt>
    <dgm:pt modelId="{AA82CC0B-31C9-49A7-81D1-8822F298C35D}" type="parTrans" cxnId="{867DD5D6-0A9F-4A5A-9384-450176815558}">
      <dgm:prSet/>
      <dgm:spPr/>
      <dgm:t>
        <a:bodyPr/>
        <a:lstStyle/>
        <a:p>
          <a:endParaRPr lang="en-US"/>
        </a:p>
      </dgm:t>
    </dgm:pt>
    <dgm:pt modelId="{DB3D6A1C-51F8-4AAA-A726-D4E6E1099373}" type="sibTrans" cxnId="{867DD5D6-0A9F-4A5A-9384-450176815558}">
      <dgm:prSet/>
      <dgm:spPr/>
      <dgm:t>
        <a:bodyPr/>
        <a:lstStyle/>
        <a:p>
          <a:endParaRPr lang="en-US"/>
        </a:p>
      </dgm:t>
    </dgm:pt>
    <dgm:pt modelId="{E4A5A2E5-9913-4BB9-A5DE-4F83F1F48180}">
      <dgm:prSet phldrT="[文本]"/>
      <dgm:spPr/>
      <dgm:t>
        <a:bodyPr/>
        <a:lstStyle/>
        <a:p>
          <a:r>
            <a:rPr lang="en-US" altLang="zh-CN"/>
            <a:t>16:00-18:00</a:t>
          </a:r>
          <a:endParaRPr lang="zh-CN" altLang="en-US"/>
        </a:p>
      </dgm:t>
    </dgm:pt>
    <dgm:pt modelId="{11EA073F-66B9-4A8B-A338-3185147D7D2E}" type="parTrans" cxnId="{7EEEC356-12D4-4E77-9C05-9069B5051459}">
      <dgm:prSet/>
      <dgm:spPr/>
      <dgm:t>
        <a:bodyPr/>
        <a:lstStyle/>
        <a:p>
          <a:endParaRPr lang="en-US"/>
        </a:p>
      </dgm:t>
    </dgm:pt>
    <dgm:pt modelId="{98F560EA-41E7-4A61-9490-EA5E19914631}" type="sibTrans" cxnId="{7EEEC356-12D4-4E77-9C05-9069B505145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0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0" presStyleCnt="27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0" presStyleCnt="27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0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1" presStyleCnt="27"/>
      <dgm:spPr/>
      <dgm:t>
        <a:bodyPr/>
        <a:lstStyle/>
        <a:p>
          <a:endParaRPr lang="en-US"/>
        </a:p>
      </dgm:t>
    </dgm:pt>
    <dgm:pt modelId="{2FC8D9AF-3AC9-422A-A93A-7A72BB3D55B4}" type="pres">
      <dgm:prSet presAssocID="{E9BBFAB5-090B-4A73-BBAD-6AA7E81F85FA}" presName="connTx" presStyleLbl="parChTrans1D4" presStyleIdx="1" presStyleCnt="27"/>
      <dgm:spPr/>
      <dgm:t>
        <a:bodyPr/>
        <a:lstStyle/>
        <a:p>
          <a:endParaRPr lang="en-US"/>
        </a:p>
      </dgm:t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1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8FE7FCB3-E41F-44D5-8C1F-76E1FF43C0BA}" type="pres">
      <dgm:prSet presAssocID="{38C15B0B-D4B0-4663-9E73-D6A023DB12B2}" presName="conn2-1" presStyleLbl="parChTrans1D4" presStyleIdx="2" presStyleCnt="27"/>
      <dgm:spPr/>
      <dgm:t>
        <a:bodyPr/>
        <a:lstStyle/>
        <a:p>
          <a:endParaRPr lang="en-US"/>
        </a:p>
      </dgm:t>
    </dgm:pt>
    <dgm:pt modelId="{2ED78380-0CD7-4091-9BCF-F7AEB482B354}" type="pres">
      <dgm:prSet presAssocID="{38C15B0B-D4B0-4663-9E73-D6A023DB12B2}" presName="connTx" presStyleLbl="parChTrans1D4" presStyleIdx="2" presStyleCnt="27"/>
      <dgm:spPr/>
      <dgm:t>
        <a:bodyPr/>
        <a:lstStyle/>
        <a:p>
          <a:endParaRPr lang="en-US"/>
        </a:p>
      </dgm:t>
    </dgm:pt>
    <dgm:pt modelId="{EACE035E-D3F2-4EE0-8A1E-152FE0691013}" type="pres">
      <dgm:prSet presAssocID="{E4B15AA4-26A6-4D6C-9F81-DD365DC8E9CB}" presName="root2" presStyleCnt="0"/>
      <dgm:spPr/>
    </dgm:pt>
    <dgm:pt modelId="{0923B660-29EF-4441-A72D-534C38204D97}" type="pres">
      <dgm:prSet presAssocID="{E4B15AA4-26A6-4D6C-9F81-DD365DC8E9CB}" presName="LevelTwoTextNode" presStyleLbl="node4" presStyleIdx="2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4C7AF3-EE5E-4674-B407-5C6B431E1BC4}" type="pres">
      <dgm:prSet presAssocID="{E4B15AA4-26A6-4D6C-9F81-DD365DC8E9CB}" presName="level3hierChild" presStyleCnt="0"/>
      <dgm:spPr/>
    </dgm:pt>
    <dgm:pt modelId="{10C65F3D-60B8-4736-99E2-478302E4FA96}" type="pres">
      <dgm:prSet presAssocID="{E89A0F27-38B8-4DCF-AFCA-F43225ADC7D2}" presName="conn2-1" presStyleLbl="parChTrans1D4" presStyleIdx="3" presStyleCnt="27"/>
      <dgm:spPr/>
      <dgm:t>
        <a:bodyPr/>
        <a:lstStyle/>
        <a:p>
          <a:endParaRPr lang="en-US"/>
        </a:p>
      </dgm:t>
    </dgm:pt>
    <dgm:pt modelId="{7F864B9E-C0D7-4497-888C-ED549EF018DF}" type="pres">
      <dgm:prSet presAssocID="{E89A0F27-38B8-4DCF-AFCA-F43225ADC7D2}" presName="connTx" presStyleLbl="parChTrans1D4" presStyleIdx="3" presStyleCnt="27"/>
      <dgm:spPr/>
      <dgm:t>
        <a:bodyPr/>
        <a:lstStyle/>
        <a:p>
          <a:endParaRPr lang="en-US"/>
        </a:p>
      </dgm:t>
    </dgm:pt>
    <dgm:pt modelId="{B5FDBBA8-7BC1-41F7-A9F2-BBD4D85E4508}" type="pres">
      <dgm:prSet presAssocID="{3A369C1C-DFE4-4B81-AD3B-4B21B86478E4}" presName="root2" presStyleCnt="0"/>
      <dgm:spPr/>
    </dgm:pt>
    <dgm:pt modelId="{BC1863BF-304C-4386-A663-820EA23BB866}" type="pres">
      <dgm:prSet presAssocID="{3A369C1C-DFE4-4B81-AD3B-4B21B86478E4}" presName="LevelTwoTextNode" presStyleLbl="node4" presStyleIdx="3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CC56884-D378-477F-B4B2-C8B9014503C6}" type="pres">
      <dgm:prSet presAssocID="{3A369C1C-DFE4-4B81-AD3B-4B21B86478E4}" presName="level3hierChild" presStyleCnt="0"/>
      <dgm:spPr/>
    </dgm:pt>
    <dgm:pt modelId="{66DD485C-57EA-4EB9-BA4B-AA50C2BE1BFC}" type="pres">
      <dgm:prSet presAssocID="{286FDF2A-368E-4C40-950A-583593541991}" presName="conn2-1" presStyleLbl="parChTrans1D4" presStyleIdx="4" presStyleCnt="27"/>
      <dgm:spPr/>
      <dgm:t>
        <a:bodyPr/>
        <a:lstStyle/>
        <a:p>
          <a:endParaRPr lang="en-US"/>
        </a:p>
      </dgm:t>
    </dgm:pt>
    <dgm:pt modelId="{F1F86064-FB27-498E-A6A1-32D27943C5FD}" type="pres">
      <dgm:prSet presAssocID="{286FDF2A-368E-4C40-950A-583593541991}" presName="connTx" presStyleLbl="parChTrans1D4" presStyleIdx="4" presStyleCnt="27"/>
      <dgm:spPr/>
      <dgm:t>
        <a:bodyPr/>
        <a:lstStyle/>
        <a:p>
          <a:endParaRPr lang="en-US"/>
        </a:p>
      </dgm:t>
    </dgm:pt>
    <dgm:pt modelId="{14AEFFB0-2221-4F30-A70A-03A4C65EB363}" type="pres">
      <dgm:prSet presAssocID="{C6E3464F-4085-4353-9BA5-19A7FA84D559}" presName="root2" presStyleCnt="0"/>
      <dgm:spPr/>
    </dgm:pt>
    <dgm:pt modelId="{33224F96-597E-453C-8167-2DFE17585DE7}" type="pres">
      <dgm:prSet presAssocID="{C6E3464F-4085-4353-9BA5-19A7FA84D559}" presName="LevelTwoTextNode" presStyleLbl="node4" presStyleIdx="4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6C54FB-8730-4011-B642-7EA7DF368794}" type="pres">
      <dgm:prSet presAssocID="{C6E3464F-4085-4353-9BA5-19A7FA84D559}" presName="level3hierChild" presStyleCnt="0"/>
      <dgm:spPr/>
    </dgm:pt>
    <dgm:pt modelId="{772B408D-F246-4EE4-B928-232A72CE43C2}" type="pres">
      <dgm:prSet presAssocID="{0009C920-57DC-4D68-9DB1-55E16E6A7D03}" presName="conn2-1" presStyleLbl="parChTrans1D4" presStyleIdx="5" presStyleCnt="27"/>
      <dgm:spPr/>
      <dgm:t>
        <a:bodyPr/>
        <a:lstStyle/>
        <a:p>
          <a:endParaRPr lang="en-US"/>
        </a:p>
      </dgm:t>
    </dgm:pt>
    <dgm:pt modelId="{A8FB603D-D508-48FE-BCBD-26A75D1C6E52}" type="pres">
      <dgm:prSet presAssocID="{0009C920-57DC-4D68-9DB1-55E16E6A7D03}" presName="connTx" presStyleLbl="parChTrans1D4" presStyleIdx="5" presStyleCnt="27"/>
      <dgm:spPr/>
      <dgm:t>
        <a:bodyPr/>
        <a:lstStyle/>
        <a:p>
          <a:endParaRPr lang="en-US"/>
        </a:p>
      </dgm:t>
    </dgm:pt>
    <dgm:pt modelId="{791B2074-474F-48BB-9510-685F203DDE83}" type="pres">
      <dgm:prSet presAssocID="{AA25E97E-D9D5-49F0-925E-60A3A779E57E}" presName="root2" presStyleCnt="0"/>
      <dgm:spPr/>
    </dgm:pt>
    <dgm:pt modelId="{F733C2B9-A33F-46C3-8DC3-8AD4F2EF074C}" type="pres">
      <dgm:prSet presAssocID="{AA25E97E-D9D5-49F0-925E-60A3A779E57E}" presName="LevelTwoTextNode" presStyleLbl="node4" presStyleIdx="5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9BD64B3-ADEB-4B7E-AE82-05BFB6494D95}" type="pres">
      <dgm:prSet presAssocID="{AA25E97E-D9D5-49F0-925E-60A3A779E57E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1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1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6" presStyleCnt="27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6" presStyleCnt="27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6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7" presStyleCnt="27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7" presStyleCnt="27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7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8" presStyleCnt="27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8" presStyleCnt="27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8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9" presStyleCnt="27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9" presStyleCnt="27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9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A8301419-27B6-44F6-A416-BFD30A9272D2}" type="pres">
      <dgm:prSet presAssocID="{5921B91B-FD23-4141-8588-28FD4B1C02AF}" presName="conn2-1" presStyleLbl="parChTrans1D4" presStyleIdx="10" presStyleCnt="27"/>
      <dgm:spPr/>
      <dgm:t>
        <a:bodyPr/>
        <a:lstStyle/>
        <a:p>
          <a:endParaRPr lang="en-US"/>
        </a:p>
      </dgm:t>
    </dgm:pt>
    <dgm:pt modelId="{582BC3A1-0C9A-43C3-BCD3-0829EB35F10F}" type="pres">
      <dgm:prSet presAssocID="{5921B91B-FD23-4141-8588-28FD4B1C02AF}" presName="connTx" presStyleLbl="parChTrans1D4" presStyleIdx="10" presStyleCnt="27"/>
      <dgm:spPr/>
      <dgm:t>
        <a:bodyPr/>
        <a:lstStyle/>
        <a:p>
          <a:endParaRPr lang="en-US"/>
        </a:p>
      </dgm:t>
    </dgm:pt>
    <dgm:pt modelId="{88CB6CBF-BE8B-4D95-A40C-C1D638678D2A}" type="pres">
      <dgm:prSet presAssocID="{386B4F83-5524-4C74-9299-AB134B684CE3}" presName="root2" presStyleCnt="0"/>
      <dgm:spPr/>
    </dgm:pt>
    <dgm:pt modelId="{15C0708F-ABE9-4816-A9BB-D568076E6BB4}" type="pres">
      <dgm:prSet presAssocID="{386B4F83-5524-4C74-9299-AB134B684CE3}" presName="LevelTwoTextNode" presStyleLbl="node4" presStyleIdx="10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C4265D-ABE2-4396-A47F-DE44FEC8EEB7}" type="pres">
      <dgm:prSet presAssocID="{386B4F83-5524-4C74-9299-AB134B684CE3}" presName="level3hierChild" presStyleCnt="0"/>
      <dgm:spPr/>
    </dgm:pt>
    <dgm:pt modelId="{E8918002-27CB-4E86-8CDE-0C0192167913}" type="pres">
      <dgm:prSet presAssocID="{3F70E169-6D4E-4143-ABAF-E82544DA7DD1}" presName="conn2-1" presStyleLbl="parChTrans1D4" presStyleIdx="11" presStyleCnt="27"/>
      <dgm:spPr/>
      <dgm:t>
        <a:bodyPr/>
        <a:lstStyle/>
        <a:p>
          <a:endParaRPr lang="en-US"/>
        </a:p>
      </dgm:t>
    </dgm:pt>
    <dgm:pt modelId="{6854EE58-A821-40C6-9FA8-75D19E30276F}" type="pres">
      <dgm:prSet presAssocID="{3F70E169-6D4E-4143-ABAF-E82544DA7DD1}" presName="connTx" presStyleLbl="parChTrans1D4" presStyleIdx="11" presStyleCnt="27"/>
      <dgm:spPr/>
      <dgm:t>
        <a:bodyPr/>
        <a:lstStyle/>
        <a:p>
          <a:endParaRPr lang="en-US"/>
        </a:p>
      </dgm:t>
    </dgm:pt>
    <dgm:pt modelId="{92537A2F-D9CB-4DD0-BFE7-E78F738582BF}" type="pres">
      <dgm:prSet presAssocID="{F81B9960-573B-4C47-9C12-B2418C3C6E8A}" presName="root2" presStyleCnt="0"/>
      <dgm:spPr/>
    </dgm:pt>
    <dgm:pt modelId="{CA5EEB91-BBC0-4FD7-A784-801193D503B6}" type="pres">
      <dgm:prSet presAssocID="{F81B9960-573B-4C47-9C12-B2418C3C6E8A}" presName="LevelTwoTextNode" presStyleLbl="node4" presStyleIdx="11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E1850A-795C-4BE8-8B04-63220C1A0443}" type="pres">
      <dgm:prSet presAssocID="{F81B9960-573B-4C47-9C12-B2418C3C6E8A}" presName="level3hierChild" presStyleCnt="0"/>
      <dgm:spPr/>
    </dgm:pt>
    <dgm:pt modelId="{5111E7BF-A658-4EC6-A30B-FD58EFBA9598}" type="pres">
      <dgm:prSet presAssocID="{88D73195-76C8-4A8E-A189-BDF83EA96735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5D6A9A21-6404-4E74-81D9-4EF784325674}" type="pres">
      <dgm:prSet presAssocID="{88D73195-76C8-4A8E-A189-BDF83EA96735}" presName="connTx" presStyleLbl="parChTrans1D3" presStyleIdx="3" presStyleCnt="8"/>
      <dgm:spPr/>
      <dgm:t>
        <a:bodyPr/>
        <a:lstStyle/>
        <a:p>
          <a:endParaRPr lang="en-US"/>
        </a:p>
      </dgm:t>
    </dgm:pt>
    <dgm:pt modelId="{C41496D1-6AD1-4097-BF10-216B10973B7F}" type="pres">
      <dgm:prSet presAssocID="{52B83C05-28ED-4284-83D9-F404B7223133}" presName="root2" presStyleCnt="0"/>
      <dgm:spPr/>
    </dgm:pt>
    <dgm:pt modelId="{99CC3B7A-3696-4311-925E-8DCB7248DCEC}" type="pres">
      <dgm:prSet presAssocID="{52B83C05-28ED-4284-83D9-F404B7223133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3257BAE-AE91-4000-9A4C-036BA2CC8566}" type="pres">
      <dgm:prSet presAssocID="{52B83C05-28ED-4284-83D9-F404B7223133}" presName="level3hierChild" presStyleCnt="0"/>
      <dgm:spPr/>
    </dgm:pt>
    <dgm:pt modelId="{8EF4EE83-6169-4838-8CC8-D768514990C2}" type="pres">
      <dgm:prSet presAssocID="{37A2559C-6539-4B1F-B203-B607AE70E7CD}" presName="conn2-1" presStyleLbl="parChTrans1D4" presStyleIdx="12" presStyleCnt="27"/>
      <dgm:spPr/>
      <dgm:t>
        <a:bodyPr/>
        <a:lstStyle/>
        <a:p>
          <a:endParaRPr lang="en-US"/>
        </a:p>
      </dgm:t>
    </dgm:pt>
    <dgm:pt modelId="{DAA270C5-22F3-4941-9B6C-8B6FBC84383E}" type="pres">
      <dgm:prSet presAssocID="{37A2559C-6539-4B1F-B203-B607AE70E7CD}" presName="connTx" presStyleLbl="parChTrans1D4" presStyleIdx="12" presStyleCnt="27"/>
      <dgm:spPr/>
      <dgm:t>
        <a:bodyPr/>
        <a:lstStyle/>
        <a:p>
          <a:endParaRPr lang="en-US"/>
        </a:p>
      </dgm:t>
    </dgm:pt>
    <dgm:pt modelId="{4D919538-0E9C-4DC2-AE87-C94EEE5BB7DB}" type="pres">
      <dgm:prSet presAssocID="{2C5EB3B6-37C7-47B3-9299-D9D1983C1FC6}" presName="root2" presStyleCnt="0"/>
      <dgm:spPr/>
    </dgm:pt>
    <dgm:pt modelId="{5C8BBDFB-9A92-4F36-BC5B-A8041355FBAF}" type="pres">
      <dgm:prSet presAssocID="{2C5EB3B6-37C7-47B3-9299-D9D1983C1FC6}" presName="LevelTwoTextNode" presStyleLbl="node4" presStyleIdx="12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8731E4-6542-41D4-A3E2-EBE746E16187}" type="pres">
      <dgm:prSet presAssocID="{2C5EB3B6-37C7-47B3-9299-D9D1983C1FC6}" presName="level3hierChild" presStyleCnt="0"/>
      <dgm:spPr/>
    </dgm:pt>
    <dgm:pt modelId="{B77CE556-219D-497F-B38B-E66427961681}" type="pres">
      <dgm:prSet presAssocID="{2A2252E1-9CF2-4916-8A28-0624B59BFB77}" presName="conn2-1" presStyleLbl="parChTrans1D4" presStyleIdx="13" presStyleCnt="27"/>
      <dgm:spPr/>
      <dgm:t>
        <a:bodyPr/>
        <a:lstStyle/>
        <a:p>
          <a:endParaRPr lang="en-US"/>
        </a:p>
      </dgm:t>
    </dgm:pt>
    <dgm:pt modelId="{409A034B-69FC-418C-89CC-BBBA246B6CF1}" type="pres">
      <dgm:prSet presAssocID="{2A2252E1-9CF2-4916-8A28-0624B59BFB77}" presName="connTx" presStyleLbl="parChTrans1D4" presStyleIdx="13" presStyleCnt="27"/>
      <dgm:spPr/>
      <dgm:t>
        <a:bodyPr/>
        <a:lstStyle/>
        <a:p>
          <a:endParaRPr lang="en-US"/>
        </a:p>
      </dgm:t>
    </dgm:pt>
    <dgm:pt modelId="{F26180A5-3A3F-48F9-AA6C-C6B4064602C7}" type="pres">
      <dgm:prSet presAssocID="{41D71818-A43D-4C74-8CF1-D1ED4253BF00}" presName="root2" presStyleCnt="0"/>
      <dgm:spPr/>
    </dgm:pt>
    <dgm:pt modelId="{81B38733-08E9-47FB-B800-91A55F54FD9F}" type="pres">
      <dgm:prSet presAssocID="{41D71818-A43D-4C74-8CF1-D1ED4253BF00}" presName="LevelTwoTextNode" presStyleLbl="node4" presStyleIdx="13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C7FB88E-C166-4A5C-B082-5626DE07FFF7}" type="pres">
      <dgm:prSet presAssocID="{41D71818-A43D-4C74-8CF1-D1ED4253BF00}" presName="level3hierChild" presStyleCnt="0"/>
      <dgm:spPr/>
    </dgm:pt>
    <dgm:pt modelId="{9E6B8223-317E-4CA8-B5A0-9CF7FC84A9D5}" type="pres">
      <dgm:prSet presAssocID="{8AE87F39-B40C-4631-BF2B-A074673A7F7F}" presName="conn2-1" presStyleLbl="parChTrans1D4" presStyleIdx="14" presStyleCnt="27"/>
      <dgm:spPr/>
      <dgm:t>
        <a:bodyPr/>
        <a:lstStyle/>
        <a:p>
          <a:endParaRPr lang="en-US"/>
        </a:p>
      </dgm:t>
    </dgm:pt>
    <dgm:pt modelId="{C5258A28-5C81-4F2F-BA9B-D3F3F4984924}" type="pres">
      <dgm:prSet presAssocID="{8AE87F39-B40C-4631-BF2B-A074673A7F7F}" presName="connTx" presStyleLbl="parChTrans1D4" presStyleIdx="14" presStyleCnt="27"/>
      <dgm:spPr/>
      <dgm:t>
        <a:bodyPr/>
        <a:lstStyle/>
        <a:p>
          <a:endParaRPr lang="en-US"/>
        </a:p>
      </dgm:t>
    </dgm:pt>
    <dgm:pt modelId="{EC74A0DC-DB8A-447C-8D43-6940013FE69C}" type="pres">
      <dgm:prSet presAssocID="{6C45E9E1-3D11-4024-8F06-FBA72A5F57C0}" presName="root2" presStyleCnt="0"/>
      <dgm:spPr/>
    </dgm:pt>
    <dgm:pt modelId="{5CE3ABC1-2463-4B09-9C75-5EC848A73F23}" type="pres">
      <dgm:prSet presAssocID="{6C45E9E1-3D11-4024-8F06-FBA72A5F57C0}" presName="LevelTwoTextNode" presStyleLbl="node4" presStyleIdx="14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42E8FC-4342-4B68-AAEE-A3316AD09DE7}" type="pres">
      <dgm:prSet presAssocID="{6C45E9E1-3D11-4024-8F06-FBA72A5F57C0}" presName="level3hierChild" presStyleCnt="0"/>
      <dgm:spPr/>
    </dgm:pt>
    <dgm:pt modelId="{792DBEC4-42DF-4761-B33E-D8BD44454E3B}" type="pres">
      <dgm:prSet presAssocID="{BDCB9369-6CFC-47AF-BE6E-95F1A6BFEED8}" presName="conn2-1" presStyleLbl="parChTrans1D4" presStyleIdx="15" presStyleCnt="27"/>
      <dgm:spPr/>
      <dgm:t>
        <a:bodyPr/>
        <a:lstStyle/>
        <a:p>
          <a:endParaRPr lang="en-US"/>
        </a:p>
      </dgm:t>
    </dgm:pt>
    <dgm:pt modelId="{29CD5C13-7FE9-4352-A69D-8541DD40359B}" type="pres">
      <dgm:prSet presAssocID="{BDCB9369-6CFC-47AF-BE6E-95F1A6BFEED8}" presName="connTx" presStyleLbl="parChTrans1D4" presStyleIdx="15" presStyleCnt="27"/>
      <dgm:spPr/>
      <dgm:t>
        <a:bodyPr/>
        <a:lstStyle/>
        <a:p>
          <a:endParaRPr lang="en-US"/>
        </a:p>
      </dgm:t>
    </dgm:pt>
    <dgm:pt modelId="{67048BF1-7742-4C80-9530-15C92E4BD91A}" type="pres">
      <dgm:prSet presAssocID="{B15D3A3A-DFA3-4480-A2BD-BBB22103CF81}" presName="root2" presStyleCnt="0"/>
      <dgm:spPr/>
    </dgm:pt>
    <dgm:pt modelId="{EC37E5D9-1B3E-49AF-9F25-5CBA6D8F9740}" type="pres">
      <dgm:prSet presAssocID="{B15D3A3A-DFA3-4480-A2BD-BBB22103CF81}" presName="LevelTwoTextNode" presStyleLbl="node4" presStyleIdx="15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3B4868-4325-4F4A-AE40-EA1828B8F1D4}" type="pres">
      <dgm:prSet presAssocID="{B15D3A3A-DFA3-4480-A2BD-BBB22103CF81}" presName="level3hierChild" presStyleCnt="0"/>
      <dgm:spPr/>
    </dgm:pt>
    <dgm:pt modelId="{7D291601-E60C-4C59-923A-83D25AA26FE3}" type="pres">
      <dgm:prSet presAssocID="{CFD618D0-8941-4E65-88E3-269913B6B2BE}" presName="conn2-1" presStyleLbl="parChTrans1D4" presStyleIdx="16" presStyleCnt="27"/>
      <dgm:spPr/>
      <dgm:t>
        <a:bodyPr/>
        <a:lstStyle/>
        <a:p>
          <a:endParaRPr lang="en-US"/>
        </a:p>
      </dgm:t>
    </dgm:pt>
    <dgm:pt modelId="{7A451B84-255F-4948-9135-07E018D4076C}" type="pres">
      <dgm:prSet presAssocID="{CFD618D0-8941-4E65-88E3-269913B6B2BE}" presName="connTx" presStyleLbl="parChTrans1D4" presStyleIdx="16" presStyleCnt="27"/>
      <dgm:spPr/>
      <dgm:t>
        <a:bodyPr/>
        <a:lstStyle/>
        <a:p>
          <a:endParaRPr lang="en-US"/>
        </a:p>
      </dgm:t>
    </dgm:pt>
    <dgm:pt modelId="{657A9220-AE1C-4E94-9076-50F5342C39B5}" type="pres">
      <dgm:prSet presAssocID="{62B91174-8AF3-4C87-8509-BF608C5A97A8}" presName="root2" presStyleCnt="0"/>
      <dgm:spPr/>
    </dgm:pt>
    <dgm:pt modelId="{5662E9A7-5B7D-4513-BDF9-476CD86B7437}" type="pres">
      <dgm:prSet presAssocID="{62B91174-8AF3-4C87-8509-BF608C5A97A8}" presName="LevelTwoTextNode" presStyleLbl="node4" presStyleIdx="16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562E4B-9E89-4F85-BD89-9798857A53E4}" type="pres">
      <dgm:prSet presAssocID="{62B91174-8AF3-4C87-8509-BF608C5A97A8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9DD2B964-E9BF-4EF2-BB94-DA57588163DD}" type="pres">
      <dgm:prSet presAssocID="{AA82CC0B-31C9-49A7-81D1-8822F298C35D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C52D3E3C-35C9-4234-BA21-97CCC056B997}" type="pres">
      <dgm:prSet presAssocID="{AA82CC0B-31C9-49A7-81D1-8822F298C35D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687C001-50D7-4D41-A813-B142795C1DA9}" type="pres">
      <dgm:prSet presAssocID="{54705A0F-3518-4BFA-8142-5FCFB6D2D269}" presName="root2" presStyleCnt="0"/>
      <dgm:spPr/>
    </dgm:pt>
    <dgm:pt modelId="{91DAF317-01BE-4015-8F50-02709F4CC5EE}" type="pres">
      <dgm:prSet presAssocID="{54705A0F-3518-4BFA-8142-5FCFB6D2D26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FF822FB-BB6F-4D10-A019-8647C322D3DD}" type="pres">
      <dgm:prSet presAssocID="{54705A0F-3518-4BFA-8142-5FCFB6D2D269}" presName="level3hierChild" presStyleCnt="0"/>
      <dgm:spPr/>
    </dgm:pt>
    <dgm:pt modelId="{5D6CC779-ED3A-4A87-B701-A53850AF0782}" type="pres">
      <dgm:prSet presAssocID="{11EA073F-66B9-4A8B-A338-3185147D7D2E}" presName="conn2-1" presStyleLbl="parChTrans1D4" presStyleIdx="17" presStyleCnt="27"/>
      <dgm:spPr/>
      <dgm:t>
        <a:bodyPr/>
        <a:lstStyle/>
        <a:p>
          <a:endParaRPr lang="en-US"/>
        </a:p>
      </dgm:t>
    </dgm:pt>
    <dgm:pt modelId="{214905CC-6016-4234-8BB1-66D44DC569EC}" type="pres">
      <dgm:prSet presAssocID="{11EA073F-66B9-4A8B-A338-3185147D7D2E}" presName="connTx" presStyleLbl="parChTrans1D4" presStyleIdx="17" presStyleCnt="27"/>
      <dgm:spPr/>
      <dgm:t>
        <a:bodyPr/>
        <a:lstStyle/>
        <a:p>
          <a:endParaRPr lang="en-US"/>
        </a:p>
      </dgm:t>
    </dgm:pt>
    <dgm:pt modelId="{A006C8CA-C04E-4495-AF1F-ED906283FECE}" type="pres">
      <dgm:prSet presAssocID="{E4A5A2E5-9913-4BB9-A5DE-4F83F1F48180}" presName="root2" presStyleCnt="0"/>
      <dgm:spPr/>
    </dgm:pt>
    <dgm:pt modelId="{FFEE87F8-C895-4BA8-87E6-4120D400156F}" type="pres">
      <dgm:prSet presAssocID="{E4A5A2E5-9913-4BB9-A5DE-4F83F1F48180}" presName="LevelTwoTextNode" presStyleLbl="node4" presStyleIdx="17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D2C998-D38B-43D2-9ABA-EBED4575F5BF}" type="pres">
      <dgm:prSet presAssocID="{E4A5A2E5-9913-4BB9-A5DE-4F83F1F48180}" presName="level3hierChild" presStyleCnt="0"/>
      <dgm:spPr/>
    </dgm:pt>
    <dgm:pt modelId="{AD49E4F2-84F0-4530-9A69-E8918460B865}" type="pres">
      <dgm:prSet presAssocID="{A924A666-D844-4AD9-BF40-BE558548681A}" presName="conn2-1" presStyleLbl="parChTrans1D4" presStyleIdx="18" presStyleCnt="27"/>
      <dgm:spPr/>
      <dgm:t>
        <a:bodyPr/>
        <a:lstStyle/>
        <a:p>
          <a:endParaRPr lang="en-US"/>
        </a:p>
      </dgm:t>
    </dgm:pt>
    <dgm:pt modelId="{4405F5E7-63D4-438E-BB87-FF12E8F87FE5}" type="pres">
      <dgm:prSet presAssocID="{A924A666-D844-4AD9-BF40-BE558548681A}" presName="connTx" presStyleLbl="parChTrans1D4" presStyleIdx="18" presStyleCnt="27"/>
      <dgm:spPr/>
      <dgm:t>
        <a:bodyPr/>
        <a:lstStyle/>
        <a:p>
          <a:endParaRPr lang="en-US"/>
        </a:p>
      </dgm:t>
    </dgm:pt>
    <dgm:pt modelId="{DCE56E5E-2EEE-4E31-9491-2BF147EC405F}" type="pres">
      <dgm:prSet presAssocID="{B1318BF7-CD99-4AA5-97CB-0938A9A5FD6B}" presName="root2" presStyleCnt="0"/>
      <dgm:spPr/>
    </dgm:pt>
    <dgm:pt modelId="{2AFA143B-1D71-462D-96CC-A8719A575DC0}" type="pres">
      <dgm:prSet presAssocID="{B1318BF7-CD99-4AA5-97CB-0938A9A5FD6B}" presName="LevelTwoTextNode" presStyleLbl="node4" presStyleIdx="18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D1DE4FB-D376-4CC6-AC9A-6B5BF3CEDEF0}" type="pres">
      <dgm:prSet presAssocID="{B1318BF7-CD99-4AA5-97CB-0938A9A5FD6B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9" presStyleCnt="27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9" presStyleCnt="27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9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20" presStyleCnt="27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20" presStyleCnt="27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20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21" presStyleCnt="27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21" presStyleCnt="27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21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22" presStyleCnt="27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22" presStyleCnt="27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22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3" presStyleCnt="27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3" presStyleCnt="27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3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4" presStyleCnt="27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4" presStyleCnt="27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4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5" presStyleCnt="27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5" presStyleCnt="27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5" presStyleCnt="2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6" presStyleCnt="27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6" presStyleCnt="27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6" presStyleCnt="2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80240077-A506-4B36-BD9D-B0F28F3FF361}" type="presOf" srcId="{08509389-781B-4822-9ED7-F0F87E1C5EFE}" destId="{964E3496-9F20-4756-A220-FBA1D5E4980C}" srcOrd="0" destOrd="0" presId="urn:microsoft.com/office/officeart/2008/layout/HorizontalMultiLevelHierarchy"/>
    <dgm:cxn modelId="{976DEE48-053F-4829-9C2B-49DAA5909DE5}" type="presOf" srcId="{88D73195-76C8-4A8E-A189-BDF83EA96735}" destId="{5111E7BF-A658-4EC6-A30B-FD58EFBA9598}" srcOrd="0" destOrd="0" presId="urn:microsoft.com/office/officeart/2008/layout/HorizontalMultiLevelHierarchy"/>
    <dgm:cxn modelId="{02974D57-AF73-4FC3-8210-C961266605AE}" type="presOf" srcId="{FCCAE72E-3741-4C5F-B697-2CEBFC92CDF7}" destId="{47AE8846-F21F-4E4C-B4A3-D44DA4BF791C}" srcOrd="0" destOrd="0" presId="urn:microsoft.com/office/officeart/2008/layout/HorizontalMultiLevelHierarchy"/>
    <dgm:cxn modelId="{5ED8333B-6F7E-4135-8762-788076FFAD98}" type="presOf" srcId="{AA82CC0B-31C9-49A7-81D1-8822F298C35D}" destId="{9DD2B964-E9BF-4EF2-BB94-DA57588163DD}" srcOrd="0" destOrd="0" presId="urn:microsoft.com/office/officeart/2008/layout/HorizontalMultiLevelHierarchy"/>
    <dgm:cxn modelId="{2A097E9A-904E-4B27-B52E-5DC9C5EC8D42}" type="presOf" srcId="{BDCB9369-6CFC-47AF-BE6E-95F1A6BFEED8}" destId="{792DBEC4-42DF-4761-B33E-D8BD44454E3B}" srcOrd="0" destOrd="0" presId="urn:microsoft.com/office/officeart/2008/layout/HorizontalMultiLevelHierarchy"/>
    <dgm:cxn modelId="{2E301C57-CD6C-413F-BF9C-A83A16C44609}" type="presOf" srcId="{46D04EB8-55F8-41D5-8B0B-4204AF237558}" destId="{4CBF2D18-E5CE-4187-B596-902BD0AB638C}" srcOrd="0" destOrd="0" presId="urn:microsoft.com/office/officeart/2008/layout/HorizontalMultiLevelHierarchy"/>
    <dgm:cxn modelId="{A24DD276-9196-4B68-BA2B-1A38CD36C719}" type="presOf" srcId="{2FDF7F34-AFFB-48F5-B95A-EC1EEBE256CF}" destId="{BD15981F-569F-4B3E-A29C-E329AE7B81D1}" srcOrd="0" destOrd="0" presId="urn:microsoft.com/office/officeart/2008/layout/HorizontalMultiLevelHierarchy"/>
    <dgm:cxn modelId="{B0D8E77B-F358-4172-8A2B-033D94C63389}" type="presOf" srcId="{3793C14E-E29A-41A8-AD62-911273357058}" destId="{92AC12D1-EDB9-4368-A074-EC383242A465}" srcOrd="0" destOrd="0" presId="urn:microsoft.com/office/officeart/2008/layout/HorizontalMultiLevelHierarchy"/>
    <dgm:cxn modelId="{82FE8CA1-6EE2-42E8-BFF2-D3705E03741B}" type="presOf" srcId="{46D04EB8-55F8-41D5-8B0B-4204AF237558}" destId="{A16395E2-344E-4A4C-BE2B-3A3F64F5FFEE}" srcOrd="1" destOrd="0" presId="urn:microsoft.com/office/officeart/2008/layout/HorizontalMultiLevelHierarchy"/>
    <dgm:cxn modelId="{4F097FDB-DA9C-481D-834E-87E82B8ED8EE}" type="presOf" srcId="{B1318BF7-CD99-4AA5-97CB-0938A9A5FD6B}" destId="{2AFA143B-1D71-462D-96CC-A8719A575DC0}" srcOrd="0" destOrd="0" presId="urn:microsoft.com/office/officeart/2008/layout/HorizontalMultiLevelHierarchy"/>
    <dgm:cxn modelId="{227E1D9A-FDDA-4C20-823B-4CC37EC55BFD}" type="presOf" srcId="{30FCB191-A26B-44DC-AA20-A07E62BB28D7}" destId="{AEAE9668-1594-42A7-936C-F6D9B03E5605}" srcOrd="0" destOrd="0" presId="urn:microsoft.com/office/officeart/2008/layout/HorizontalMultiLevelHierarchy"/>
    <dgm:cxn modelId="{83E7E83A-F0A4-4E79-9133-749B5B54313A}" srcId="{54705A0F-3518-4BFA-8142-5FCFB6D2D269}" destId="{B1318BF7-CD99-4AA5-97CB-0938A9A5FD6B}" srcOrd="1" destOrd="0" parTransId="{A924A666-D844-4AD9-BF40-BE558548681A}" sibTransId="{5CEF961B-C309-484B-9057-7829AA8584DC}"/>
    <dgm:cxn modelId="{B36BA688-CAB8-4E90-9F49-044227A197A3}" type="presOf" srcId="{42C7DB89-46DF-4764-935E-7210FBE1F19C}" destId="{B5518A91-0CCF-44EC-914D-B3C0D9B542E7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B795080B-B86C-46F0-B706-D85D0D512214}" type="presOf" srcId="{5AD09BEB-5E93-4CE1-AE5D-985CD1CA771C}" destId="{10902F1B-76A0-42BF-B8B6-85638234AC1B}" srcOrd="0" destOrd="0" presId="urn:microsoft.com/office/officeart/2008/layout/HorizontalMultiLevelHierarchy"/>
    <dgm:cxn modelId="{FC5AC106-6B68-4D1F-A185-FE1A87E12B0A}" type="presOf" srcId="{CF9BEDA7-FD98-4657-A3CF-7E5F68ED9E8D}" destId="{613A4E0B-58AB-427D-9051-A8B2C6F55381}" srcOrd="0" destOrd="0" presId="urn:microsoft.com/office/officeart/2008/layout/HorizontalMultiLevelHierarchy"/>
    <dgm:cxn modelId="{A151B13F-37AA-4D00-A64E-3B12E7E07588}" type="presOf" srcId="{BDCB9369-6CFC-47AF-BE6E-95F1A6BFEED8}" destId="{29CD5C13-7FE9-4352-A69D-8541DD40359B}" srcOrd="1" destOrd="0" presId="urn:microsoft.com/office/officeart/2008/layout/HorizontalMultiLevelHierarchy"/>
    <dgm:cxn modelId="{28CD73D2-784F-4F58-9F76-2CCED8E9DCD6}" type="presOf" srcId="{30C119E6-5341-4C06-A50A-3B08EE1C10FC}" destId="{1CC07A56-D77A-4F93-8791-338BCB7F4DFE}" srcOrd="0" destOrd="0" presId="urn:microsoft.com/office/officeart/2008/layout/HorizontalMultiLevelHierarchy"/>
    <dgm:cxn modelId="{EF623B44-997F-4ECE-BAF5-32D28B7FD11F}" type="presOf" srcId="{4CB6419A-06B3-4008-A675-C3B588864654}" destId="{691C4B03-F193-462B-8563-0CBB3DFC5ADA}" srcOrd="1" destOrd="0" presId="urn:microsoft.com/office/officeart/2008/layout/HorizontalMultiLevelHierarchy"/>
    <dgm:cxn modelId="{1533BB76-99C9-459D-ADDF-DF06C0A817F6}" type="presOf" srcId="{03ADB93D-B629-4D10-A527-3ABF753744E9}" destId="{D2391F31-FA2D-43F9-9FE8-1200D21AE459}" srcOrd="0" destOrd="0" presId="urn:microsoft.com/office/officeart/2008/layout/HorizontalMultiLevelHierarchy"/>
    <dgm:cxn modelId="{89A64351-8EC8-49B8-979E-AB4EA988B4F2}" type="presOf" srcId="{AA25E97E-D9D5-49F0-925E-60A3A779E57E}" destId="{F733C2B9-A33F-46C3-8DC3-8AD4F2EF074C}" srcOrd="0" destOrd="0" presId="urn:microsoft.com/office/officeart/2008/layout/HorizontalMultiLevelHierarchy"/>
    <dgm:cxn modelId="{5BFBC34A-50E2-4F4F-B9FD-47FBB95046F6}" type="presOf" srcId="{C8F2FFF7-74DA-440A-822D-47DB1314E36C}" destId="{CF727354-29D2-487B-B444-C7F2F7C6251F}" srcOrd="0" destOrd="0" presId="urn:microsoft.com/office/officeart/2008/layout/HorizontalMultiLevelHierarchy"/>
    <dgm:cxn modelId="{9C6A08DE-3BB6-4290-9DCA-5602228389C4}" srcId="{0DA1C060-E1EF-497C-B4B7-CC10236D4AB5}" destId="{7BA7F9A0-439D-4F80-B3BB-A934BC009775}" srcOrd="0" destOrd="0" parTransId="{581493D8-FDD3-48B8-8B66-C40DF0C7DBF1}" sibTransId="{D9288A11-8F4D-4CF4-B996-C954E5D141FB}"/>
    <dgm:cxn modelId="{54661FAE-6ABA-49BE-A11D-48B1057A285F}" type="presOf" srcId="{1A6646C7-BB0B-4EAE-99FF-6AD5727CA462}" destId="{65055C2D-2B2C-4D84-ACA4-59F12A018C1E}" srcOrd="0" destOrd="0" presId="urn:microsoft.com/office/officeart/2008/layout/HorizontalMultiLevelHierarchy"/>
    <dgm:cxn modelId="{FE35DB7D-D922-43F0-B59C-E3EBE1AB3ECE}" type="presOf" srcId="{42A395B3-B74C-4EFF-893C-82B18640E29D}" destId="{68C7DC2A-DF30-426E-B8FD-F49EE5583BB0}" srcOrd="0" destOrd="0" presId="urn:microsoft.com/office/officeart/2008/layout/HorizontalMultiLevelHierarchy"/>
    <dgm:cxn modelId="{DA0457F7-9A50-46D5-B3DC-E86E340C8586}" type="presOf" srcId="{4CE64EAB-1F23-4CF9-AE84-82CC69D105EA}" destId="{3C4CE92F-335B-4A7A-8BB0-EC6AFC5BABCB}" srcOrd="0" destOrd="0" presId="urn:microsoft.com/office/officeart/2008/layout/HorizontalMultiLevelHierarchy"/>
    <dgm:cxn modelId="{83B46BB2-6D47-4184-861B-27B716C85315}" type="presOf" srcId="{EEC69F53-9249-4986-A592-877BC923500A}" destId="{FD20C4CB-B220-4B65-9BEE-C3897B5035FD}" srcOrd="1" destOrd="0" presId="urn:microsoft.com/office/officeart/2008/layout/HorizontalMultiLevelHierarchy"/>
    <dgm:cxn modelId="{680B7EF5-D5CB-4C36-AEEB-58187070C525}" type="presOf" srcId="{256C9757-5E49-488C-A064-4CC6439589A0}" destId="{61EC9F36-6467-4C56-8762-9BDEAEB0558C}" srcOrd="0" destOrd="0" presId="urn:microsoft.com/office/officeart/2008/layout/HorizontalMultiLevelHierarchy"/>
    <dgm:cxn modelId="{491585FB-44B7-495A-8117-264727D7093F}" type="presOf" srcId="{54705A0F-3518-4BFA-8142-5FCFB6D2D269}" destId="{91DAF317-01BE-4015-8F50-02709F4CC5EE}" srcOrd="0" destOrd="0" presId="urn:microsoft.com/office/officeart/2008/layout/HorizontalMultiLevelHierarchy"/>
    <dgm:cxn modelId="{7EEEC356-12D4-4E77-9C05-9069B5051459}" srcId="{54705A0F-3518-4BFA-8142-5FCFB6D2D269}" destId="{E4A5A2E5-9913-4BB9-A5DE-4F83F1F48180}" srcOrd="0" destOrd="0" parTransId="{11EA073F-66B9-4A8B-A338-3185147D7D2E}" sibTransId="{98F560EA-41E7-4A61-9490-EA5E19914631}"/>
    <dgm:cxn modelId="{91FE8923-44E5-49FE-81F1-3F8BC551F1D3}" type="presOf" srcId="{E4B15AA4-26A6-4D6C-9F81-DD365DC8E9CB}" destId="{0923B660-29EF-4441-A72D-534C38204D97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9870FEEF-5F92-490C-A807-137BE85E26F1}" type="presOf" srcId="{1A6646C7-BB0B-4EAE-99FF-6AD5727CA462}" destId="{34044C52-B2E6-48E7-B324-5D6AF4102F09}" srcOrd="1" destOrd="0" presId="urn:microsoft.com/office/officeart/2008/layout/HorizontalMultiLevelHierarchy"/>
    <dgm:cxn modelId="{570C8C42-5FEC-4576-82EF-A8914B61E381}" type="presOf" srcId="{44BABA5C-6901-4592-99FF-632A0E359A86}" destId="{C4CC9163-AF6A-4C65-9F2D-CACC9DB43624}" srcOrd="0" destOrd="0" presId="urn:microsoft.com/office/officeart/2008/layout/HorizontalMultiLevelHierarchy"/>
    <dgm:cxn modelId="{6B5B1A58-1749-44EF-9F86-62AE91E9591E}" type="presOf" srcId="{7C1C1006-FF8F-45FA-B613-D1C9E4868FC6}" destId="{5F6F3BBD-6C2B-4839-A50B-2B8470876601}" srcOrd="1" destOrd="0" presId="urn:microsoft.com/office/officeart/2008/layout/HorizontalMultiLevelHierarchy"/>
    <dgm:cxn modelId="{0A23F31F-A838-400E-B32A-14E451B19324}" type="presOf" srcId="{286FDF2A-368E-4C40-950A-583593541991}" destId="{66DD485C-57EA-4EB9-BA4B-AA50C2BE1BFC}" srcOrd="0" destOrd="0" presId="urn:microsoft.com/office/officeart/2008/layout/HorizontalMultiLevelHierarchy"/>
    <dgm:cxn modelId="{AAE4D75B-A4B1-4CF7-B724-CE36DB243D16}" type="presOf" srcId="{2A2252E1-9CF2-4916-8A28-0624B59BFB77}" destId="{B77CE556-219D-497F-B38B-E66427961681}" srcOrd="0" destOrd="0" presId="urn:microsoft.com/office/officeart/2008/layout/HorizontalMultiLevelHierarchy"/>
    <dgm:cxn modelId="{54550979-D628-4232-9593-233DF6A7E3A1}" type="presOf" srcId="{C6E3464F-4085-4353-9BA5-19A7FA84D559}" destId="{33224F96-597E-453C-8167-2DFE17585DE7}" srcOrd="0" destOrd="0" presId="urn:microsoft.com/office/officeart/2008/layout/HorizontalMultiLevelHierarchy"/>
    <dgm:cxn modelId="{422ACF12-2436-405E-992B-0F7164416D49}" type="presOf" srcId="{F81B9960-573B-4C47-9C12-B2418C3C6E8A}" destId="{CA5EEB91-BBC0-4FD7-A784-801193D503B6}" srcOrd="0" destOrd="0" presId="urn:microsoft.com/office/officeart/2008/layout/HorizontalMultiLevelHierarchy"/>
    <dgm:cxn modelId="{D6BDFFC2-9C41-4A08-BA8B-C244B4A75F6C}" type="presOf" srcId="{4CE64EAB-1F23-4CF9-AE84-82CC69D105EA}" destId="{4DD7E8C5-D4E3-4A07-A586-B06A3F0FA0A4}" srcOrd="1" destOrd="0" presId="urn:microsoft.com/office/officeart/2008/layout/HorizontalMultiLevelHierarchy"/>
    <dgm:cxn modelId="{B3B059D4-C6B1-47B6-B21A-237634612335}" type="presOf" srcId="{EE7AB39F-748A-4E7E-B197-2733B9168AC0}" destId="{AD5F8567-37F6-4CAA-8B49-515B5BB217E9}" srcOrd="1" destOrd="0" presId="urn:microsoft.com/office/officeart/2008/layout/HorizontalMultiLevelHierarchy"/>
    <dgm:cxn modelId="{E59C989F-6B31-4ACB-AE87-F745E718C983}" type="presOf" srcId="{581493D8-FDD3-48B8-8B66-C40DF0C7DBF1}" destId="{4FA6F336-9B29-4DB9-B2C8-372E4EFE0A0C}" srcOrd="0" destOrd="0" presId="urn:microsoft.com/office/officeart/2008/layout/HorizontalMultiLevelHierarchy"/>
    <dgm:cxn modelId="{14566539-D414-4602-AD38-0F8610F5409F}" srcId="{52B83C05-28ED-4284-83D9-F404B7223133}" destId="{B15D3A3A-DFA3-4480-A2BD-BBB22103CF81}" srcOrd="3" destOrd="0" parTransId="{BDCB9369-6CFC-47AF-BE6E-95F1A6BFEED8}" sibTransId="{8D3667A5-D177-499F-9B51-473F54C7ED7F}"/>
    <dgm:cxn modelId="{02F0BF64-8997-4FEA-8B90-E3BE521770AE}" type="presOf" srcId="{CCBBCACD-E5D4-4E0B-9317-B615B2D296EB}" destId="{65C24301-8226-4EA8-A89C-E2A5F00C157E}" srcOrd="0" destOrd="0" presId="urn:microsoft.com/office/officeart/2008/layout/HorizontalMultiLevelHierarchy"/>
    <dgm:cxn modelId="{ECE7B373-30C0-4482-ADB2-35AF98271C56}" type="presOf" srcId="{37A2559C-6539-4B1F-B203-B607AE70E7CD}" destId="{DAA270C5-22F3-4941-9B6C-8B6FBC84383E}" srcOrd="1" destOrd="0" presId="urn:microsoft.com/office/officeart/2008/layout/HorizontalMultiLevelHierarchy"/>
    <dgm:cxn modelId="{DF495A5C-6008-42A1-9302-1F206A0C2082}" type="presOf" srcId="{0E87EEA2-E666-4C97-A83B-3AB5908ED113}" destId="{CDB71CD9-D74A-4ACC-B57B-CFD849E864E3}" srcOrd="1" destOrd="0" presId="urn:microsoft.com/office/officeart/2008/layout/HorizontalMultiLevelHierarchy"/>
    <dgm:cxn modelId="{60EEE14D-01A0-4AC7-89D7-65D687F80C8F}" type="presOf" srcId="{0DA1C060-E1EF-497C-B4B7-CC10236D4AB5}" destId="{D456BF37-646F-420A-817B-2C6FE870644F}" srcOrd="0" destOrd="0" presId="urn:microsoft.com/office/officeart/2008/layout/HorizontalMultiLevelHierarchy"/>
    <dgm:cxn modelId="{AEE46D71-55B1-401B-B179-687994134482}" type="presOf" srcId="{E4A5A2E5-9913-4BB9-A5DE-4F83F1F48180}" destId="{FFEE87F8-C895-4BA8-87E6-4120D400156F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942E4D84-F8D2-4EC7-A7F1-A3D4A5B02E78}" srcId="{C6E3464F-4085-4353-9BA5-19A7FA84D559}" destId="{AA25E97E-D9D5-49F0-925E-60A3A779E57E}" srcOrd="0" destOrd="0" parTransId="{0009C920-57DC-4D68-9DB1-55E16E6A7D03}" sibTransId="{614E49F2-65C4-4400-974C-55A1E6BF71BD}"/>
    <dgm:cxn modelId="{6D558DDF-EF69-484D-8F76-1CE9461AD0B5}" type="presOf" srcId="{11EA073F-66B9-4A8B-A338-3185147D7D2E}" destId="{214905CC-6016-4234-8BB1-66D44DC569EC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350B135D-0E08-4FD0-90E0-C4FB71C00D3A}" type="presOf" srcId="{88D73195-76C8-4A8E-A189-BDF83EA96735}" destId="{5D6A9A21-6404-4E74-81D9-4EF784325674}" srcOrd="1" destOrd="0" presId="urn:microsoft.com/office/officeart/2008/layout/HorizontalMultiLevelHierarchy"/>
    <dgm:cxn modelId="{AF3774B7-D542-4771-9FCB-BFCB58F13CC0}" type="presOf" srcId="{3153BB00-52E5-49F4-BB02-E7E5D569CFA3}" destId="{550E294F-EC44-419B-ACBA-76EA29C580AF}" srcOrd="0" destOrd="0" presId="urn:microsoft.com/office/officeart/2008/layout/HorizontalMultiLevelHierarchy"/>
    <dgm:cxn modelId="{876F56F8-1173-4477-9E19-20E2EF4CB90E}" type="presOf" srcId="{08CBDC87-3DA4-4713-A25A-830A38639A7D}" destId="{D7C5D150-03F6-45BD-A169-D47A44E30451}" srcOrd="0" destOrd="0" presId="urn:microsoft.com/office/officeart/2008/layout/HorizontalMultiLevelHierarchy"/>
    <dgm:cxn modelId="{BAC7950C-C086-4EFA-A2CD-5FD12FC1AD79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C93F84D-0EA0-44EE-A0D6-798D3DD56454}" type="presOf" srcId="{30C119E6-5341-4C06-A50A-3B08EE1C10FC}" destId="{A4845304-288D-495D-8FB0-E942669DDDE7}" srcOrd="1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8A2E4F03-4009-40B8-8D05-A36EF8A125FD}" type="presOf" srcId="{CF9BEDA7-FD98-4657-A3CF-7E5F68ED9E8D}" destId="{8C07BC25-D6C9-4CF7-B000-4A39865469A4}" srcOrd="1" destOrd="0" presId="urn:microsoft.com/office/officeart/2008/layout/HorizontalMultiLevelHierarchy"/>
    <dgm:cxn modelId="{C67BA188-B3D6-4E71-84E1-ECC2798ED60C}" srcId="{0DA1C060-E1EF-497C-B4B7-CC10236D4AB5}" destId="{BBA7669C-F636-472B-8393-710D65294207}" srcOrd="1" destOrd="0" parTransId="{C7D852CC-83C3-4D0D-B418-7B3508CA8623}" sibTransId="{FD783A32-0822-439E-B7F2-843CFA17F761}"/>
    <dgm:cxn modelId="{F904B703-1C0B-47F2-8B6E-7CAB9B8CA45E}" type="presOf" srcId="{8D3350CD-D046-4BB9-8444-B7F12264B91D}" destId="{53AEF0C2-BE19-450F-87F1-3F6A8CDD2C4F}" srcOrd="0" destOrd="0" presId="urn:microsoft.com/office/officeart/2008/layout/HorizontalMultiLevelHierarchy"/>
    <dgm:cxn modelId="{E403873C-C9AC-4C29-A4A8-91290A42CC44}" type="presOf" srcId="{1D709390-6BA1-4DB3-A299-8A8D6242D95E}" destId="{8AE761E9-06B7-488A-B552-DDFB300D65C0}" srcOrd="0" destOrd="0" presId="urn:microsoft.com/office/officeart/2008/layout/HorizontalMultiLevelHierarchy"/>
    <dgm:cxn modelId="{BA802CBF-6124-4365-9547-3FCD7C03033B}" srcId="{A36A0323-D3B3-4EC3-9E94-866F0BF084F8}" destId="{386B4F83-5524-4C74-9299-AB134B684CE3}" srcOrd="1" destOrd="0" parTransId="{5921B91B-FD23-4141-8588-28FD4B1C02AF}" sibTransId="{75763655-5E2D-44A3-B708-DC5E57535B94}"/>
    <dgm:cxn modelId="{7A1B9EBC-43A8-4E2D-A383-7D3C1ADE9A94}" type="presOf" srcId="{6C45E9E1-3D11-4024-8F06-FBA72A5F57C0}" destId="{5CE3ABC1-2463-4B09-9C75-5EC848A73F23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947FFC6-2C79-42AF-AFB8-9123A8E33678}" type="presOf" srcId="{07E14FD1-4ABD-47DA-AD10-22893A96D965}" destId="{F1254FD0-8054-4A01-9BB5-DAF029D79E79}" srcOrd="0" destOrd="0" presId="urn:microsoft.com/office/officeart/2008/layout/HorizontalMultiLevelHierarchy"/>
    <dgm:cxn modelId="{1D844C91-E089-479E-90B9-BF52FBBF81C2}" type="presOf" srcId="{4CB6419A-06B3-4008-A675-C3B588864654}" destId="{7C1111C3-71C8-4A59-B707-B9C768098517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B2AB176D-28AC-4800-BE2D-FB2863767818}" type="presOf" srcId="{2A2252E1-9CF2-4916-8A28-0624B59BFB77}" destId="{409A034B-69FC-418C-89CC-BBBA246B6CF1}" srcOrd="1" destOrd="0" presId="urn:microsoft.com/office/officeart/2008/layout/HorizontalMultiLevelHierarchy"/>
    <dgm:cxn modelId="{F6DCBE69-42FC-4D2E-BA20-B9B656CC289F}" type="presOf" srcId="{B15D3A3A-DFA3-4480-A2BD-BBB22103CF81}" destId="{EC37E5D9-1B3E-49AF-9F25-5CBA6D8F9740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A8A04E88-17C2-4751-8DC9-17E4CE9D66E0}" srcId="{7BA7F9A0-439D-4F80-B3BB-A934BC009775}" destId="{3A369C1C-DFE4-4B81-AD3B-4B21B86478E4}" srcOrd="1" destOrd="0" parTransId="{E89A0F27-38B8-4DCF-AFCA-F43225ADC7D2}" sibTransId="{A9917330-9E2D-4B11-BBF1-F3AFA4543099}"/>
    <dgm:cxn modelId="{5E360C10-8195-4413-868C-3E3A341B9EF8}" type="presOf" srcId="{0009C920-57DC-4D68-9DB1-55E16E6A7D03}" destId="{772B408D-F246-4EE4-B928-232A72CE43C2}" srcOrd="0" destOrd="0" presId="urn:microsoft.com/office/officeart/2008/layout/HorizontalMultiLevelHierarchy"/>
    <dgm:cxn modelId="{F03019BF-06F0-468B-801C-9FAAAB862DBA}" type="presOf" srcId="{E9BBFAB5-090B-4A73-BBAD-6AA7E81F85FA}" destId="{B3440AAA-C94C-4D91-A1EB-4DADB7394BEB}" srcOrd="0" destOrd="0" presId="urn:microsoft.com/office/officeart/2008/layout/HorizontalMultiLevelHierarchy"/>
    <dgm:cxn modelId="{C9F0709B-894D-4FC8-BBA0-16F29D35307F}" type="presOf" srcId="{CFD618D0-8941-4E65-88E3-269913B6B2BE}" destId="{7D291601-E60C-4C59-923A-83D25AA26FE3}" srcOrd="0" destOrd="0" presId="urn:microsoft.com/office/officeart/2008/layout/HorizontalMultiLevelHierarchy"/>
    <dgm:cxn modelId="{64187B24-4B66-4172-B60C-143917E0CCA2}" type="presOf" srcId="{E89A0F27-38B8-4DCF-AFCA-F43225ADC7D2}" destId="{7F864B9E-C0D7-4497-888C-ED549EF018DF}" srcOrd="1" destOrd="0" presId="urn:microsoft.com/office/officeart/2008/layout/HorizontalMultiLevelHierarchy"/>
    <dgm:cxn modelId="{D29AC2BA-7916-409F-A627-1388B9DF808D}" type="presOf" srcId="{BACCE4A2-3AD2-49FF-AA6C-4061F625A46A}" destId="{50DFE8EC-C200-4654-AAE8-1C218BF1FF46}" srcOrd="0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3A3C8529-F2D4-47F1-9292-BB339D824294}" type="presOf" srcId="{38C15B0B-D4B0-4663-9E73-D6A023DB12B2}" destId="{8FE7FCB3-E41F-44D5-8C1F-76E1FF43C0BA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74D589F1-FFA4-4ABB-BA7F-FFE85FC31D2A}" type="presOf" srcId="{22961EB4-ACE3-491B-A12E-FD92D602D9C3}" destId="{7E713748-379C-4B5E-9EC6-622A2DAA67D9}" srcOrd="0" destOrd="0" presId="urn:microsoft.com/office/officeart/2008/layout/HorizontalMultiLevelHierarchy"/>
    <dgm:cxn modelId="{65F581A7-3051-4732-BBDF-67A73C660701}" type="presOf" srcId="{A36A0323-D3B3-4EC3-9E94-866F0BF084F8}" destId="{80600A35-84AA-43CE-81F3-F98690856545}" srcOrd="0" destOrd="0" presId="urn:microsoft.com/office/officeart/2008/layout/HorizontalMultiLevelHierarchy"/>
    <dgm:cxn modelId="{E4EB320A-FB7E-4BC1-AE65-9178685C4F16}" type="presOf" srcId="{03ADB93D-B629-4D10-A527-3ABF753744E9}" destId="{541D34AF-66FF-4C5E-9F53-5D50EF8CF2C2}" srcOrd="1" destOrd="0" presId="urn:microsoft.com/office/officeart/2008/layout/HorizontalMultiLevelHierarchy"/>
    <dgm:cxn modelId="{A1734551-7B5B-420B-8637-F381E2416380}" type="presOf" srcId="{07E14FD1-4ABD-47DA-AD10-22893A96D965}" destId="{5EF2A711-6539-4B40-82F4-1D7ACF857AF7}" srcOrd="1" destOrd="0" presId="urn:microsoft.com/office/officeart/2008/layout/HorizontalMultiLevelHierarchy"/>
    <dgm:cxn modelId="{FE02D419-F427-49FC-8CD0-99B60A0A09E7}" type="presOf" srcId="{8AE87F39-B40C-4631-BF2B-A074673A7F7F}" destId="{9E6B8223-317E-4CA8-B5A0-9CF7FC84A9D5}" srcOrd="0" destOrd="0" presId="urn:microsoft.com/office/officeart/2008/layout/HorizontalMultiLevelHierarchy"/>
    <dgm:cxn modelId="{68630B7F-5BB2-46EC-9D89-EBEB31E1F2C8}" type="presOf" srcId="{37A2559C-6539-4B1F-B203-B607AE70E7CD}" destId="{8EF4EE83-6169-4838-8CC8-D768514990C2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8EC2C701-38B5-47CD-BDD4-BAB91F0BE31E}" type="presOf" srcId="{581493D8-FDD3-48B8-8B66-C40DF0C7DBF1}" destId="{DEB23D04-4CA1-4947-ADC1-36A3398043CC}" srcOrd="1" destOrd="0" presId="urn:microsoft.com/office/officeart/2008/layout/HorizontalMultiLevelHierarchy"/>
    <dgm:cxn modelId="{3B11070F-A9BD-472E-9C71-824BB1E27646}" type="presOf" srcId="{2FCCDA2B-747D-4FAA-B7F2-B0390F0E4FC1}" destId="{E2CE8335-163F-4FC8-9EB2-2F1AB9A3494D}" srcOrd="0" destOrd="0" presId="urn:microsoft.com/office/officeart/2008/layout/HorizontalMultiLevelHierarchy"/>
    <dgm:cxn modelId="{9A203D96-1FDA-426D-BC3A-0BC4675BEDD6}" type="presOf" srcId="{3F70E169-6D4E-4143-ABAF-E82544DA7DD1}" destId="{E8918002-27CB-4E86-8CDE-0C0192167913}" srcOrd="0" destOrd="0" presId="urn:microsoft.com/office/officeart/2008/layout/HorizontalMultiLevelHierarchy"/>
    <dgm:cxn modelId="{070D7627-0A23-497B-AF6C-B343AB9EFB40}" type="presOf" srcId="{4D771B72-B8C5-4B26-8235-A3141ED5FCCF}" destId="{A9B15C1A-4C4B-4F3A-A878-84EA420CF092}" srcOrd="0" destOrd="0" presId="urn:microsoft.com/office/officeart/2008/layout/HorizontalMultiLevelHierarchy"/>
    <dgm:cxn modelId="{DD939F3E-831C-4368-BDAA-680852AF8BB0}" type="presOf" srcId="{0009C920-57DC-4D68-9DB1-55E16E6A7D03}" destId="{A8FB603D-D508-48FE-BCBD-26A75D1C6E52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8B37DBAC-29A9-4AA6-BD46-FC35DA7C8F2E}" type="presOf" srcId="{B19FD33A-DBAF-444F-8556-23AB29AB2C7F}" destId="{FDCE8F53-E322-4B1B-8535-1DF807DB34B9}" srcOrd="0" destOrd="0" presId="urn:microsoft.com/office/officeart/2008/layout/HorizontalMultiLevelHierarchy"/>
    <dgm:cxn modelId="{6A488D42-DD12-4B59-BCAD-35D90C7923B8}" type="presOf" srcId="{3A369C1C-DFE4-4B81-AD3B-4B21B86478E4}" destId="{BC1863BF-304C-4386-A663-820EA23BB866}" srcOrd="0" destOrd="0" presId="urn:microsoft.com/office/officeart/2008/layout/HorizontalMultiLevelHierarchy"/>
    <dgm:cxn modelId="{E045FA69-D6D1-48C0-8966-496AA1A24C33}" type="presOf" srcId="{EE7AB39F-748A-4E7E-B197-2733B9168AC0}" destId="{E5ED6FB0-7FE4-432D-A7E2-1C05993FCA60}" srcOrd="0" destOrd="0" presId="urn:microsoft.com/office/officeart/2008/layout/HorizontalMultiLevelHierarchy"/>
    <dgm:cxn modelId="{D5E9E4D4-962F-4DA0-8A39-B5E81B9ECE3F}" type="presOf" srcId="{EEC69F53-9249-4986-A592-877BC923500A}" destId="{ED95A208-2D87-4E2E-AF4E-006132416E56}" srcOrd="0" destOrd="0" presId="urn:microsoft.com/office/officeart/2008/layout/HorizontalMultiLevelHierarchy"/>
    <dgm:cxn modelId="{03429C70-09D8-4DBB-8E61-9924555F85B7}" type="presOf" srcId="{5921B91B-FD23-4141-8588-28FD4B1C02AF}" destId="{A8301419-27B6-44F6-A416-BFD30A9272D2}" srcOrd="0" destOrd="0" presId="urn:microsoft.com/office/officeart/2008/layout/HorizontalMultiLevelHierarchy"/>
    <dgm:cxn modelId="{C274D1E2-D350-4787-AEE9-6D3BB49424F7}" type="presOf" srcId="{C7D852CC-83C3-4D0D-B418-7B3508CA8623}" destId="{E4D805C1-0FDD-4506-9132-245D1618CDA6}" srcOrd="0" destOrd="0" presId="urn:microsoft.com/office/officeart/2008/layout/HorizontalMultiLevelHierarchy"/>
    <dgm:cxn modelId="{54D9F1CD-BCB6-49A4-A77C-FA3308CFB5FE}" type="presOf" srcId="{5921B91B-FD23-4141-8588-28FD4B1C02AF}" destId="{582BC3A1-0C9A-43C3-BCD3-0829EB35F10F}" srcOrd="1" destOrd="0" presId="urn:microsoft.com/office/officeart/2008/layout/HorizontalMultiLevelHierarchy"/>
    <dgm:cxn modelId="{0D342EDB-E10E-443F-B3CB-C69F04170F82}" type="presOf" srcId="{2C5EB3B6-37C7-47B3-9299-D9D1983C1FC6}" destId="{5C8BBDFB-9A92-4F36-BC5B-A8041355FBAF}" srcOrd="0" destOrd="0" presId="urn:microsoft.com/office/officeart/2008/layout/HorizontalMultiLevelHierarchy"/>
    <dgm:cxn modelId="{BFB88F47-B4FB-407F-A990-649CE5E27091}" type="presOf" srcId="{B19FD33A-DBAF-444F-8556-23AB29AB2C7F}" destId="{F560906A-546D-4571-BA60-ACF2D4A854CB}" srcOrd="1" destOrd="0" presId="urn:microsoft.com/office/officeart/2008/layout/HorizontalMultiLevelHierarchy"/>
    <dgm:cxn modelId="{B24DDF94-2D24-44CE-A56D-C2AD0D8B1D94}" srcId="{52B83C05-28ED-4284-83D9-F404B7223133}" destId="{41D71818-A43D-4C74-8CF1-D1ED4253BF00}" srcOrd="1" destOrd="0" parTransId="{2A2252E1-9CF2-4916-8A28-0624B59BFB77}" sibTransId="{752E15C7-6957-43F5-B7CC-725D30652A22}"/>
    <dgm:cxn modelId="{7C7A9332-F6A6-4A01-B5C1-EDF63592A893}" type="presOf" srcId="{BBA7669C-F636-472B-8393-710D65294207}" destId="{9930AFAD-7CAA-421C-A6F6-BE96E32B90BE}" srcOrd="0" destOrd="0" presId="urn:microsoft.com/office/officeart/2008/layout/HorizontalMultiLevelHierarchy"/>
    <dgm:cxn modelId="{7C622ACA-1D2D-4AB7-8E86-2E97FE620772}" srcId="{52B83C05-28ED-4284-83D9-F404B7223133}" destId="{2C5EB3B6-37C7-47B3-9299-D9D1983C1FC6}" srcOrd="0" destOrd="0" parTransId="{37A2559C-6539-4B1F-B203-B607AE70E7CD}" sibTransId="{96DB377B-24CE-49F8-B114-57202B6AF93E}"/>
    <dgm:cxn modelId="{937B8610-70DE-48C6-8944-A9F604616F81}" srcId="{52B83C05-28ED-4284-83D9-F404B7223133}" destId="{6C45E9E1-3D11-4024-8F06-FBA72A5F57C0}" srcOrd="2" destOrd="0" parTransId="{8AE87F39-B40C-4631-BF2B-A074673A7F7F}" sibTransId="{F0534D94-ABA8-4FE1-94A7-BDCA7D877D12}"/>
    <dgm:cxn modelId="{3DD54BA9-5B2D-45E4-8741-8C0DBB785487}" type="presOf" srcId="{FA137558-9D06-4BB2-8049-227EDBFCDF69}" destId="{08EC2D9E-EEF5-4DFB-B18C-04297E92FEFA}" srcOrd="0" destOrd="0" presId="urn:microsoft.com/office/officeart/2008/layout/HorizontalMultiLevelHierarchy"/>
    <dgm:cxn modelId="{857C5159-21B0-42E3-A5F6-D4CEE858DEB2}" type="presOf" srcId="{BBA84F89-D070-423F-8DFC-E025E47AD7FF}" destId="{EC8A8FAF-CCC1-447F-AF4A-1B7F5640C737}" srcOrd="0" destOrd="0" presId="urn:microsoft.com/office/officeart/2008/layout/HorizontalMultiLevelHierarchy"/>
    <dgm:cxn modelId="{3C451D2B-7DB8-4B40-BB2A-E771EFC3E0CE}" type="presOf" srcId="{286FDF2A-368E-4C40-950A-583593541991}" destId="{F1F86064-FB27-498E-A6A1-32D27943C5FD}" srcOrd="1" destOrd="0" presId="urn:microsoft.com/office/officeart/2008/layout/HorizontalMultiLevelHierarchy"/>
    <dgm:cxn modelId="{EC5B9A59-1CBE-40DB-917B-5F507A6A9355}" type="presOf" srcId="{256C9757-5E49-488C-A064-4CC6439589A0}" destId="{56535C95-9828-4467-977E-B10818263CCF}" srcOrd="1" destOrd="0" presId="urn:microsoft.com/office/officeart/2008/layout/HorizontalMultiLevelHierarchy"/>
    <dgm:cxn modelId="{4BA24CE1-0A30-4D0C-BC47-BB30455D7DD4}" type="presOf" srcId="{0E87EEA2-E666-4C97-A83B-3AB5908ED113}" destId="{A7DEDEC7-D608-4A13-A33D-CF22CDF03F3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3812409-E0EC-45FA-A9D0-04E533F498DA}" type="presOf" srcId="{43ED469C-AC56-4698-8CC8-EABAF40B99F6}" destId="{4AF6E52F-BBBF-4A31-9DF9-216E8D39C5F1}" srcOrd="0" destOrd="0" presId="urn:microsoft.com/office/officeart/2008/layout/HorizontalMultiLevelHierarchy"/>
    <dgm:cxn modelId="{15469EF5-6F6B-47D3-B2D7-C1FB88DA2B0B}" type="presOf" srcId="{41D71818-A43D-4C74-8CF1-D1ED4253BF00}" destId="{81B38733-08E9-47FB-B800-91A55F54FD9F}" srcOrd="0" destOrd="0" presId="urn:microsoft.com/office/officeart/2008/layout/HorizontalMultiLevelHierarchy"/>
    <dgm:cxn modelId="{016DFE35-70C0-4DE7-B088-0E17412BAE93}" type="presOf" srcId="{CFD618D0-8941-4E65-88E3-269913B6B2BE}" destId="{7A451B84-255F-4948-9135-07E018D4076C}" srcOrd="1" destOrd="0" presId="urn:microsoft.com/office/officeart/2008/layout/HorizontalMultiLevelHierarchy"/>
    <dgm:cxn modelId="{843B406E-BFCC-434A-A0CB-A35227C2E8AD}" type="presOf" srcId="{3793C14E-E29A-41A8-AD62-911273357058}" destId="{FAA859D6-1684-46A4-908E-E1DAB9558915}" srcOrd="1" destOrd="0" presId="urn:microsoft.com/office/officeart/2008/layout/HorizontalMultiLevelHierarchy"/>
    <dgm:cxn modelId="{CAC857FE-D7A4-4DEE-B494-A485244742E7}" type="presOf" srcId="{135C9364-DDB6-442F-8FAA-5BA030EFD734}" destId="{75CF11DC-1721-423F-B9AF-48802F04849A}" srcOrd="1" destOrd="0" presId="urn:microsoft.com/office/officeart/2008/layout/HorizontalMultiLevelHierarchy"/>
    <dgm:cxn modelId="{EBAB7AFD-634A-413C-8494-D488A68AE99F}" type="presOf" srcId="{E89A0F27-38B8-4DCF-AFCA-F43225ADC7D2}" destId="{10C65F3D-60B8-4736-99E2-478302E4FA96}" srcOrd="0" destOrd="0" presId="urn:microsoft.com/office/officeart/2008/layout/HorizontalMultiLevelHierarchy"/>
    <dgm:cxn modelId="{4A7C2B6F-6590-41A9-B450-99B6B18EE3A4}" type="presOf" srcId="{C7D852CC-83C3-4D0D-B418-7B3508CA8623}" destId="{675C452B-A309-46DB-8A27-519F74B0332F}" srcOrd="1" destOrd="0" presId="urn:microsoft.com/office/officeart/2008/layout/HorizontalMultiLevelHierarchy"/>
    <dgm:cxn modelId="{5975026C-E887-4CF1-9197-A335FD9DEC7C}" type="presOf" srcId="{C11F076B-5B6D-4347-BCF0-EF2205CDA008}" destId="{5E8E4353-97E3-4769-8745-E51435D5D5C3}" srcOrd="0" destOrd="0" presId="urn:microsoft.com/office/officeart/2008/layout/HorizontalMultiLevelHierarchy"/>
    <dgm:cxn modelId="{2927F7B9-28E4-4A37-AF60-4B8F2B313917}" type="presOf" srcId="{5AD09BEB-5E93-4CE1-AE5D-985CD1CA771C}" destId="{C9A2B145-5387-4B1F-A759-774CCECBB1E5}" srcOrd="1" destOrd="0" presId="urn:microsoft.com/office/officeart/2008/layout/HorizontalMultiLevelHierarchy"/>
    <dgm:cxn modelId="{2A00F63C-E005-4935-952C-9BB3DD41A2EF}" type="presOf" srcId="{42C7DB89-46DF-4764-935E-7210FBE1F19C}" destId="{91CDD07F-CBCB-49EB-AD21-92C890ECF5F5}" srcOrd="1" destOrd="0" presId="urn:microsoft.com/office/officeart/2008/layout/HorizontalMultiLevelHierarchy"/>
    <dgm:cxn modelId="{F9577D63-CD07-4164-8CBD-763B1D08F367}" srcId="{386B4F83-5524-4C74-9299-AB134B684CE3}" destId="{F81B9960-573B-4C47-9C12-B2418C3C6E8A}" srcOrd="0" destOrd="0" parTransId="{3F70E169-6D4E-4143-ABAF-E82544DA7DD1}" sibTransId="{5E26BB56-BE8A-4DB1-A78E-61B321D8B86B}"/>
    <dgm:cxn modelId="{F0712509-464E-4720-A209-A0E918A0D185}" srcId="{43ED469C-AC56-4698-8CC8-EABAF40B99F6}" destId="{E4B15AA4-26A6-4D6C-9F81-DD365DC8E9CB}" srcOrd="1" destOrd="0" parTransId="{38C15B0B-D4B0-4663-9E73-D6A023DB12B2}" sibTransId="{6E1B881E-E23A-49AF-BDBE-D0F2ECE9716C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A449338D-A848-476A-B4BB-3D758EE062F7}" type="presOf" srcId="{52B83C05-28ED-4284-83D9-F404B7223133}" destId="{99CC3B7A-3696-4311-925E-8DCB7248DCEC}" srcOrd="0" destOrd="0" presId="urn:microsoft.com/office/officeart/2008/layout/HorizontalMultiLevelHierarchy"/>
    <dgm:cxn modelId="{B3E8773D-C0E0-4BF3-97A8-A8112A4369D5}" srcId="{52B83C05-28ED-4284-83D9-F404B7223133}" destId="{62B91174-8AF3-4C87-8509-BF608C5A97A8}" srcOrd="4" destOrd="0" parTransId="{CFD618D0-8941-4E65-88E3-269913B6B2BE}" sibTransId="{EACB2A39-1702-4107-AD5E-3C8033512123}"/>
    <dgm:cxn modelId="{FB28D512-30B6-4895-A031-D66B0657330F}" type="presOf" srcId="{135C9364-DDB6-442F-8FAA-5BA030EFD734}" destId="{FCD46113-877F-416E-8838-C882836F0D86}" srcOrd="0" destOrd="0" presId="urn:microsoft.com/office/officeart/2008/layout/HorizontalMultiLevelHierarchy"/>
    <dgm:cxn modelId="{13B89C8C-E2BA-4055-99F9-2F4B168DE5A6}" type="presOf" srcId="{7BA7F9A0-439D-4F80-B3BB-A934BC009775}" destId="{2984E2B2-5E92-4960-B78B-1C0F04ACCCB2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E37CA0FF-9D6B-47AC-AADE-08F82B8CF815}" type="presOf" srcId="{8AE87F39-B40C-4631-BF2B-A074673A7F7F}" destId="{C5258A28-5C81-4F2F-BA9B-D3F3F4984924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F54964F3-B2AA-431A-ABDC-4A4DF08FB009}" type="presOf" srcId="{62B91174-8AF3-4C87-8509-BF608C5A97A8}" destId="{5662E9A7-5B7D-4513-BDF9-476CD86B7437}" srcOrd="0" destOrd="0" presId="urn:microsoft.com/office/officeart/2008/layout/HorizontalMultiLevelHierarchy"/>
    <dgm:cxn modelId="{699C57EB-F33D-4391-AD64-32CEE54D35F5}" type="presOf" srcId="{A924A666-D844-4AD9-BF40-BE558548681A}" destId="{AD49E4F2-84F0-4530-9A69-E8918460B865}" srcOrd="0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18540CEC-9435-4D37-8393-8CFFA32FE70D}" type="presOf" srcId="{7C1C1006-FF8F-45FA-B613-D1C9E4868FC6}" destId="{6084A302-5078-4BE0-80B7-B99AA06E451C}" srcOrd="0" destOrd="0" presId="urn:microsoft.com/office/officeart/2008/layout/HorizontalMultiLevelHierarchy"/>
    <dgm:cxn modelId="{2B264374-2FF3-49E0-93EC-850D79C64B24}" type="presOf" srcId="{38C15B0B-D4B0-4663-9E73-D6A023DB12B2}" destId="{2ED78380-0CD7-4091-9BCF-F7AEB482B354}" srcOrd="1" destOrd="0" presId="urn:microsoft.com/office/officeart/2008/layout/HorizontalMultiLevelHierarchy"/>
    <dgm:cxn modelId="{D7E1C1A0-313A-472E-A933-A86C895F69FF}" type="presOf" srcId="{B254A347-70EF-4DDA-973C-18A4871CA44E}" destId="{FC1F9FB9-0030-40B4-8C06-14758D2D417E}" srcOrd="0" destOrd="0" presId="urn:microsoft.com/office/officeart/2008/layout/HorizontalMultiLevelHierarchy"/>
    <dgm:cxn modelId="{8D37EA3E-372C-46BC-AE0D-B5EF353AEE88}" type="presOf" srcId="{E9BBFAB5-090B-4A73-BBAD-6AA7E81F85FA}" destId="{2FC8D9AF-3AC9-422A-A93A-7A72BB3D55B4}" srcOrd="1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62E24522-140C-4003-9D5A-A826F59EB73B}" type="presOf" srcId="{11EA073F-66B9-4A8B-A338-3185147D7D2E}" destId="{5D6CC779-ED3A-4A87-B701-A53850AF0782}" srcOrd="0" destOrd="0" presId="urn:microsoft.com/office/officeart/2008/layout/HorizontalMultiLevelHierarchy"/>
    <dgm:cxn modelId="{D207A2B1-CEEC-483C-B4EF-FCC3750F17D4}" type="presOf" srcId="{AA82CC0B-31C9-49A7-81D1-8822F298C35D}" destId="{C52D3E3C-35C9-4234-BA21-97CCC056B997}" srcOrd="1" destOrd="0" presId="urn:microsoft.com/office/officeart/2008/layout/HorizontalMultiLevelHierarchy"/>
    <dgm:cxn modelId="{B5A4DBBB-7ED3-4348-ABD8-EE0183A907CD}" type="presOf" srcId="{FA137558-9D06-4BB2-8049-227EDBFCDF69}" destId="{DF9BAD71-EF23-4CA3-83FF-AB3C82F6A16F}" srcOrd="1" destOrd="0" presId="urn:microsoft.com/office/officeart/2008/layout/HorizontalMultiLevelHierarchy"/>
    <dgm:cxn modelId="{4F8DFC4C-90BD-46D1-B664-7106A700D6B0}" type="presOf" srcId="{A924A666-D844-4AD9-BF40-BE558548681A}" destId="{4405F5E7-63D4-438E-BB87-FF12E8F87FE5}" srcOrd="1" destOrd="0" presId="urn:microsoft.com/office/officeart/2008/layout/HorizontalMultiLevelHierarchy"/>
    <dgm:cxn modelId="{1FC7757D-F897-41FF-9B97-17F8914CAAE5}" srcId="{0DA1C060-E1EF-497C-B4B7-CC10236D4AB5}" destId="{52B83C05-28ED-4284-83D9-F404B7223133}" srcOrd="3" destOrd="0" parTransId="{88D73195-76C8-4A8E-A189-BDF83EA96735}" sibTransId="{F87AE524-AFDC-4B08-B831-75D6889EA477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27BCAA05-78CD-47BA-A547-5C462EAF82C5}" type="presOf" srcId="{386B4F83-5524-4C74-9299-AB134B684CE3}" destId="{15C0708F-ABE9-4816-A9BB-D568076E6BB4}" srcOrd="0" destOrd="0" presId="urn:microsoft.com/office/officeart/2008/layout/HorizontalMultiLevelHierarchy"/>
    <dgm:cxn modelId="{867DD5D6-0A9F-4A5A-9384-450176815558}" srcId="{1D709390-6BA1-4DB3-A299-8A8D6242D95E}" destId="{54705A0F-3518-4BFA-8142-5FCFB6D2D269}" srcOrd="0" destOrd="0" parTransId="{AA82CC0B-31C9-49A7-81D1-8822F298C35D}" sibTransId="{DB3D6A1C-51F8-4AAA-A726-D4E6E1099373}"/>
    <dgm:cxn modelId="{45D86695-01E3-46FD-BA9F-B63F24C175F2}" type="presOf" srcId="{3F70E169-6D4E-4143-ABAF-E82544DA7DD1}" destId="{6854EE58-A821-40C6-9FA8-75D19E30276F}" srcOrd="1" destOrd="0" presId="urn:microsoft.com/office/officeart/2008/layout/HorizontalMultiLevelHierarchy"/>
    <dgm:cxn modelId="{E275FBDA-421C-4FBB-A53A-2AEDAF139CC4}" srcId="{3A369C1C-DFE4-4B81-AD3B-4B21B86478E4}" destId="{C6E3464F-4085-4353-9BA5-19A7FA84D559}" srcOrd="0" destOrd="0" parTransId="{286FDF2A-368E-4C40-950A-583593541991}" sibTransId="{165948E8-322A-4036-A095-777B39A13A55}"/>
    <dgm:cxn modelId="{149C3750-E45B-4543-B8D5-EE6818086183}" type="presOf" srcId="{1E48BBB0-9D91-4007-82C6-411D9964C921}" destId="{D39F0EBD-FE23-49ED-8731-BF50C8139E65}" srcOrd="0" destOrd="0" presId="urn:microsoft.com/office/officeart/2008/layout/HorizontalMultiLevelHierarchy"/>
    <dgm:cxn modelId="{F08B8FA3-4B3A-43AE-A96F-4A4B4EE3927E}" type="presParOf" srcId="{D61D9318-CF1C-4027-9FB9-CA3681111D48}" destId="{270F17E6-7730-4FCF-B2C8-87132A2A2953}" srcOrd="0" destOrd="0" presId="urn:microsoft.com/office/officeart/2008/layout/HorizontalMultiLevelHierarchy"/>
    <dgm:cxn modelId="{7902C02A-D9D6-4FB5-BD9F-9A61A290664A}" type="presParOf" srcId="{270F17E6-7730-4FCF-B2C8-87132A2A2953}" destId="{47AE8846-F21F-4E4C-B4A3-D44DA4BF791C}" srcOrd="0" destOrd="0" presId="urn:microsoft.com/office/officeart/2008/layout/HorizontalMultiLevelHierarchy"/>
    <dgm:cxn modelId="{2124C364-46AB-403F-8DF3-393113D02634}" type="presParOf" srcId="{270F17E6-7730-4FCF-B2C8-87132A2A2953}" destId="{00B6C323-8ADF-4C2C-A98F-03A35CC9AEB8}" srcOrd="1" destOrd="0" presId="urn:microsoft.com/office/officeart/2008/layout/HorizontalMultiLevelHierarchy"/>
    <dgm:cxn modelId="{0D47C887-D559-4D8C-BD86-B552B0D11FB4}" type="presParOf" srcId="{00B6C323-8ADF-4C2C-A98F-03A35CC9AEB8}" destId="{10902F1B-76A0-42BF-B8B6-85638234AC1B}" srcOrd="0" destOrd="0" presId="urn:microsoft.com/office/officeart/2008/layout/HorizontalMultiLevelHierarchy"/>
    <dgm:cxn modelId="{AB44D3B4-C2A3-41E1-866B-677792E9DA5B}" type="presParOf" srcId="{10902F1B-76A0-42BF-B8B6-85638234AC1B}" destId="{C9A2B145-5387-4B1F-A759-774CCECBB1E5}" srcOrd="0" destOrd="0" presId="urn:microsoft.com/office/officeart/2008/layout/HorizontalMultiLevelHierarchy"/>
    <dgm:cxn modelId="{05773CF5-11CF-4F36-9669-EA50B1A4A643}" type="presParOf" srcId="{00B6C323-8ADF-4C2C-A98F-03A35CC9AEB8}" destId="{B80AF7FE-B4A1-49B4-8432-E40926974E76}" srcOrd="1" destOrd="0" presId="urn:microsoft.com/office/officeart/2008/layout/HorizontalMultiLevelHierarchy"/>
    <dgm:cxn modelId="{C31C151E-96E8-4E9B-A6C4-48EA9DB97003}" type="presParOf" srcId="{B80AF7FE-B4A1-49B4-8432-E40926974E76}" destId="{D456BF37-646F-420A-817B-2C6FE870644F}" srcOrd="0" destOrd="0" presId="urn:microsoft.com/office/officeart/2008/layout/HorizontalMultiLevelHierarchy"/>
    <dgm:cxn modelId="{F15B1952-6E36-4F89-A034-19CDD395077B}" type="presParOf" srcId="{B80AF7FE-B4A1-49B4-8432-E40926974E76}" destId="{2E4195E7-C526-43C1-8251-2AF2A6B49243}" srcOrd="1" destOrd="0" presId="urn:microsoft.com/office/officeart/2008/layout/HorizontalMultiLevelHierarchy"/>
    <dgm:cxn modelId="{88078862-5896-46CC-BB1F-DF2DE193EDF7}" type="presParOf" srcId="{2E4195E7-C526-43C1-8251-2AF2A6B49243}" destId="{4FA6F336-9B29-4DB9-B2C8-372E4EFE0A0C}" srcOrd="0" destOrd="0" presId="urn:microsoft.com/office/officeart/2008/layout/HorizontalMultiLevelHierarchy"/>
    <dgm:cxn modelId="{37E520BD-1D18-4472-BCE8-6C7FB5A7F999}" type="presParOf" srcId="{4FA6F336-9B29-4DB9-B2C8-372E4EFE0A0C}" destId="{DEB23D04-4CA1-4947-ADC1-36A3398043CC}" srcOrd="0" destOrd="0" presId="urn:microsoft.com/office/officeart/2008/layout/HorizontalMultiLevelHierarchy"/>
    <dgm:cxn modelId="{69531559-9C0A-4363-AA95-0E9A9129EC32}" type="presParOf" srcId="{2E4195E7-C526-43C1-8251-2AF2A6B49243}" destId="{148A1522-8695-43B9-9769-7C484E92E758}" srcOrd="1" destOrd="0" presId="urn:microsoft.com/office/officeart/2008/layout/HorizontalMultiLevelHierarchy"/>
    <dgm:cxn modelId="{7D73F75D-1B76-4D31-9938-59065A699738}" type="presParOf" srcId="{148A1522-8695-43B9-9769-7C484E92E758}" destId="{2984E2B2-5E92-4960-B78B-1C0F04ACCCB2}" srcOrd="0" destOrd="0" presId="urn:microsoft.com/office/officeart/2008/layout/HorizontalMultiLevelHierarchy"/>
    <dgm:cxn modelId="{1928473E-CA30-4DAF-8C8E-93122C31768C}" type="presParOf" srcId="{148A1522-8695-43B9-9769-7C484E92E758}" destId="{E00E019C-1A05-425E-AF10-09C17D3DB65B}" srcOrd="1" destOrd="0" presId="urn:microsoft.com/office/officeart/2008/layout/HorizontalMultiLevelHierarchy"/>
    <dgm:cxn modelId="{8F10FAD4-04FC-46DD-AD6F-BA9787F5A9BB}" type="presParOf" srcId="{E00E019C-1A05-425E-AF10-09C17D3DB65B}" destId="{A7DEDEC7-D608-4A13-A33D-CF22CDF03F32}" srcOrd="0" destOrd="0" presId="urn:microsoft.com/office/officeart/2008/layout/HorizontalMultiLevelHierarchy"/>
    <dgm:cxn modelId="{67B2136F-DA72-40D9-A090-BB71FB9F33F9}" type="presParOf" srcId="{A7DEDEC7-D608-4A13-A33D-CF22CDF03F32}" destId="{CDB71CD9-D74A-4ACC-B57B-CFD849E864E3}" srcOrd="0" destOrd="0" presId="urn:microsoft.com/office/officeart/2008/layout/HorizontalMultiLevelHierarchy"/>
    <dgm:cxn modelId="{5131FE9D-4A91-4A4C-906A-89CAFBBD4FF5}" type="presParOf" srcId="{E00E019C-1A05-425E-AF10-09C17D3DB65B}" destId="{8FD16C64-657A-4354-B139-9010F20351BA}" srcOrd="1" destOrd="0" presId="urn:microsoft.com/office/officeart/2008/layout/HorizontalMultiLevelHierarchy"/>
    <dgm:cxn modelId="{FF73203E-16B3-4564-8759-D5A47B3BA42B}" type="presParOf" srcId="{8FD16C64-657A-4354-B139-9010F20351BA}" destId="{4AF6E52F-BBBF-4A31-9DF9-216E8D39C5F1}" srcOrd="0" destOrd="0" presId="urn:microsoft.com/office/officeart/2008/layout/HorizontalMultiLevelHierarchy"/>
    <dgm:cxn modelId="{5780F1A1-1860-49D5-877D-C4E742CEFEC6}" type="presParOf" srcId="{8FD16C64-657A-4354-B139-9010F20351BA}" destId="{9C69FFC4-295C-4580-9F01-4BC45855911A}" srcOrd="1" destOrd="0" presId="urn:microsoft.com/office/officeart/2008/layout/HorizontalMultiLevelHierarchy"/>
    <dgm:cxn modelId="{07445DF8-192C-456F-8935-F988A0CDA527}" type="presParOf" srcId="{9C69FFC4-295C-4580-9F01-4BC45855911A}" destId="{B3440AAA-C94C-4D91-A1EB-4DADB7394BEB}" srcOrd="0" destOrd="0" presId="urn:microsoft.com/office/officeart/2008/layout/HorizontalMultiLevelHierarchy"/>
    <dgm:cxn modelId="{7A99C819-21AA-4BBA-8568-E62FECD2A570}" type="presParOf" srcId="{B3440AAA-C94C-4D91-A1EB-4DADB7394BEB}" destId="{2FC8D9AF-3AC9-422A-A93A-7A72BB3D55B4}" srcOrd="0" destOrd="0" presId="urn:microsoft.com/office/officeart/2008/layout/HorizontalMultiLevelHierarchy"/>
    <dgm:cxn modelId="{9683B39D-F672-4334-AA7B-7F53ECE69B8F}" type="presParOf" srcId="{9C69FFC4-295C-4580-9F01-4BC45855911A}" destId="{F3BEA2E2-DB0B-4D92-9673-8FE3D84FEB85}" srcOrd="1" destOrd="0" presId="urn:microsoft.com/office/officeart/2008/layout/HorizontalMultiLevelHierarchy"/>
    <dgm:cxn modelId="{56E61C83-B6FB-4BB8-8098-190297A86513}" type="presParOf" srcId="{F3BEA2E2-DB0B-4D92-9673-8FE3D84FEB85}" destId="{65C24301-8226-4EA8-A89C-E2A5F00C157E}" srcOrd="0" destOrd="0" presId="urn:microsoft.com/office/officeart/2008/layout/HorizontalMultiLevelHierarchy"/>
    <dgm:cxn modelId="{E16C5797-03FA-4180-8D14-347A85A53087}" type="presParOf" srcId="{F3BEA2E2-DB0B-4D92-9673-8FE3D84FEB85}" destId="{F8E2457D-6D75-469C-99F4-97198C8B46CD}" srcOrd="1" destOrd="0" presId="urn:microsoft.com/office/officeart/2008/layout/HorizontalMultiLevelHierarchy"/>
    <dgm:cxn modelId="{A14AD1FD-5B34-42EB-BB75-F62BA1FAF78F}" type="presParOf" srcId="{9C69FFC4-295C-4580-9F01-4BC45855911A}" destId="{8FE7FCB3-E41F-44D5-8C1F-76E1FF43C0BA}" srcOrd="2" destOrd="0" presId="urn:microsoft.com/office/officeart/2008/layout/HorizontalMultiLevelHierarchy"/>
    <dgm:cxn modelId="{7EC79367-854D-49FA-9D20-E0E15FE9C12A}" type="presParOf" srcId="{8FE7FCB3-E41F-44D5-8C1F-76E1FF43C0BA}" destId="{2ED78380-0CD7-4091-9BCF-F7AEB482B354}" srcOrd="0" destOrd="0" presId="urn:microsoft.com/office/officeart/2008/layout/HorizontalMultiLevelHierarchy"/>
    <dgm:cxn modelId="{E317062B-C6FA-4A5F-804F-CCC8D8A2964C}" type="presParOf" srcId="{9C69FFC4-295C-4580-9F01-4BC45855911A}" destId="{EACE035E-D3F2-4EE0-8A1E-152FE0691013}" srcOrd="3" destOrd="0" presId="urn:microsoft.com/office/officeart/2008/layout/HorizontalMultiLevelHierarchy"/>
    <dgm:cxn modelId="{72C9C522-E554-4256-BC14-04863A072328}" type="presParOf" srcId="{EACE035E-D3F2-4EE0-8A1E-152FE0691013}" destId="{0923B660-29EF-4441-A72D-534C38204D97}" srcOrd="0" destOrd="0" presId="urn:microsoft.com/office/officeart/2008/layout/HorizontalMultiLevelHierarchy"/>
    <dgm:cxn modelId="{657CCFC5-D208-4162-AFD6-570A25AFCF10}" type="presParOf" srcId="{EACE035E-D3F2-4EE0-8A1E-152FE0691013}" destId="{6B4C7AF3-EE5E-4674-B407-5C6B431E1BC4}" srcOrd="1" destOrd="0" presId="urn:microsoft.com/office/officeart/2008/layout/HorizontalMultiLevelHierarchy"/>
    <dgm:cxn modelId="{900C3F16-A246-4308-853D-0B8626EFD90F}" type="presParOf" srcId="{E00E019C-1A05-425E-AF10-09C17D3DB65B}" destId="{10C65F3D-60B8-4736-99E2-478302E4FA96}" srcOrd="2" destOrd="0" presId="urn:microsoft.com/office/officeart/2008/layout/HorizontalMultiLevelHierarchy"/>
    <dgm:cxn modelId="{DA113B5D-502B-4CB4-9554-036D5DB8514D}" type="presParOf" srcId="{10C65F3D-60B8-4736-99E2-478302E4FA96}" destId="{7F864B9E-C0D7-4497-888C-ED549EF018DF}" srcOrd="0" destOrd="0" presId="urn:microsoft.com/office/officeart/2008/layout/HorizontalMultiLevelHierarchy"/>
    <dgm:cxn modelId="{63000EDD-4113-4AE3-A4D3-440F2793935C}" type="presParOf" srcId="{E00E019C-1A05-425E-AF10-09C17D3DB65B}" destId="{B5FDBBA8-7BC1-41F7-A9F2-BBD4D85E4508}" srcOrd="3" destOrd="0" presId="urn:microsoft.com/office/officeart/2008/layout/HorizontalMultiLevelHierarchy"/>
    <dgm:cxn modelId="{5ED9A70C-A84F-4962-9E54-B823AC0347FB}" type="presParOf" srcId="{B5FDBBA8-7BC1-41F7-A9F2-BBD4D85E4508}" destId="{BC1863BF-304C-4386-A663-820EA23BB866}" srcOrd="0" destOrd="0" presId="urn:microsoft.com/office/officeart/2008/layout/HorizontalMultiLevelHierarchy"/>
    <dgm:cxn modelId="{D4100322-63C8-4AE8-A12C-765283F668A8}" type="presParOf" srcId="{B5FDBBA8-7BC1-41F7-A9F2-BBD4D85E4508}" destId="{0CC56884-D378-477F-B4B2-C8B9014503C6}" srcOrd="1" destOrd="0" presId="urn:microsoft.com/office/officeart/2008/layout/HorizontalMultiLevelHierarchy"/>
    <dgm:cxn modelId="{ECFF2967-0EBB-4C4F-BCAC-FC4288CA72BE}" type="presParOf" srcId="{0CC56884-D378-477F-B4B2-C8B9014503C6}" destId="{66DD485C-57EA-4EB9-BA4B-AA50C2BE1BFC}" srcOrd="0" destOrd="0" presId="urn:microsoft.com/office/officeart/2008/layout/HorizontalMultiLevelHierarchy"/>
    <dgm:cxn modelId="{5C707347-5D54-4980-A3BD-D3087FD01F9E}" type="presParOf" srcId="{66DD485C-57EA-4EB9-BA4B-AA50C2BE1BFC}" destId="{F1F86064-FB27-498E-A6A1-32D27943C5FD}" srcOrd="0" destOrd="0" presId="urn:microsoft.com/office/officeart/2008/layout/HorizontalMultiLevelHierarchy"/>
    <dgm:cxn modelId="{A3CBAC20-05C4-49D1-A09D-3F473746ABCA}" type="presParOf" srcId="{0CC56884-D378-477F-B4B2-C8B9014503C6}" destId="{14AEFFB0-2221-4F30-A70A-03A4C65EB363}" srcOrd="1" destOrd="0" presId="urn:microsoft.com/office/officeart/2008/layout/HorizontalMultiLevelHierarchy"/>
    <dgm:cxn modelId="{8761B1A2-6055-4EF8-BB64-6C37600755A9}" type="presParOf" srcId="{14AEFFB0-2221-4F30-A70A-03A4C65EB363}" destId="{33224F96-597E-453C-8167-2DFE17585DE7}" srcOrd="0" destOrd="0" presId="urn:microsoft.com/office/officeart/2008/layout/HorizontalMultiLevelHierarchy"/>
    <dgm:cxn modelId="{9A010606-3790-4B91-9FE7-37CFE37DDA7F}" type="presParOf" srcId="{14AEFFB0-2221-4F30-A70A-03A4C65EB363}" destId="{EC6C54FB-8730-4011-B642-7EA7DF368794}" srcOrd="1" destOrd="0" presId="urn:microsoft.com/office/officeart/2008/layout/HorizontalMultiLevelHierarchy"/>
    <dgm:cxn modelId="{C5E54234-7209-422F-BDF0-453F3C9B60B1}" type="presParOf" srcId="{EC6C54FB-8730-4011-B642-7EA7DF368794}" destId="{772B408D-F246-4EE4-B928-232A72CE43C2}" srcOrd="0" destOrd="0" presId="urn:microsoft.com/office/officeart/2008/layout/HorizontalMultiLevelHierarchy"/>
    <dgm:cxn modelId="{2693C460-87EC-4BD5-9398-F3E0842D21E2}" type="presParOf" srcId="{772B408D-F246-4EE4-B928-232A72CE43C2}" destId="{A8FB603D-D508-48FE-BCBD-26A75D1C6E52}" srcOrd="0" destOrd="0" presId="urn:microsoft.com/office/officeart/2008/layout/HorizontalMultiLevelHierarchy"/>
    <dgm:cxn modelId="{A7C242EB-3E5A-4861-9E76-4D7D0F82789B}" type="presParOf" srcId="{EC6C54FB-8730-4011-B642-7EA7DF368794}" destId="{791B2074-474F-48BB-9510-685F203DDE83}" srcOrd="1" destOrd="0" presId="urn:microsoft.com/office/officeart/2008/layout/HorizontalMultiLevelHierarchy"/>
    <dgm:cxn modelId="{CFF3BD95-27A9-4382-8ED1-60B51BB4C7E2}" type="presParOf" srcId="{791B2074-474F-48BB-9510-685F203DDE83}" destId="{F733C2B9-A33F-46C3-8DC3-8AD4F2EF074C}" srcOrd="0" destOrd="0" presId="urn:microsoft.com/office/officeart/2008/layout/HorizontalMultiLevelHierarchy"/>
    <dgm:cxn modelId="{1EFCEBB7-0C35-4E38-9CB1-5906D510C300}" type="presParOf" srcId="{791B2074-474F-48BB-9510-685F203DDE83}" destId="{89BD64B3-ADEB-4B7E-AE82-05BFB6494D95}" srcOrd="1" destOrd="0" presId="urn:microsoft.com/office/officeart/2008/layout/HorizontalMultiLevelHierarchy"/>
    <dgm:cxn modelId="{55D842B9-11B7-45AD-9C31-B9C3C1975C56}" type="presParOf" srcId="{2E4195E7-C526-43C1-8251-2AF2A6B49243}" destId="{E4D805C1-0FDD-4506-9132-245D1618CDA6}" srcOrd="2" destOrd="0" presId="urn:microsoft.com/office/officeart/2008/layout/HorizontalMultiLevelHierarchy"/>
    <dgm:cxn modelId="{BCB1F3FC-1015-4C71-9073-D8796AB55EB4}" type="presParOf" srcId="{E4D805C1-0FDD-4506-9132-245D1618CDA6}" destId="{675C452B-A309-46DB-8A27-519F74B0332F}" srcOrd="0" destOrd="0" presId="urn:microsoft.com/office/officeart/2008/layout/HorizontalMultiLevelHierarchy"/>
    <dgm:cxn modelId="{554B69C9-DD12-448A-988C-CED2D8331823}" type="presParOf" srcId="{2E4195E7-C526-43C1-8251-2AF2A6B49243}" destId="{D9CAAA9F-65CF-4771-831C-8EF172A724A5}" srcOrd="3" destOrd="0" presId="urn:microsoft.com/office/officeart/2008/layout/HorizontalMultiLevelHierarchy"/>
    <dgm:cxn modelId="{BEAB7AB6-84A4-41D1-9D8A-CF6EE2D77E7B}" type="presParOf" srcId="{D9CAAA9F-65CF-4771-831C-8EF172A724A5}" destId="{9930AFAD-7CAA-421C-A6F6-BE96E32B90BE}" srcOrd="0" destOrd="0" presId="urn:microsoft.com/office/officeart/2008/layout/HorizontalMultiLevelHierarchy"/>
    <dgm:cxn modelId="{90AAD4C6-C372-49A2-ACAF-4A05CCD30DE8}" type="presParOf" srcId="{D9CAAA9F-65CF-4771-831C-8EF172A724A5}" destId="{9D792460-AE18-422F-8A94-3AAAF05AC764}" srcOrd="1" destOrd="0" presId="urn:microsoft.com/office/officeart/2008/layout/HorizontalMultiLevelHierarchy"/>
    <dgm:cxn modelId="{334FC183-A2F4-44DF-B7AD-85D6A86EC184}" type="presParOf" srcId="{9D792460-AE18-422F-8A94-3AAAF05AC764}" destId="{6084A302-5078-4BE0-80B7-B99AA06E451C}" srcOrd="0" destOrd="0" presId="urn:microsoft.com/office/officeart/2008/layout/HorizontalMultiLevelHierarchy"/>
    <dgm:cxn modelId="{F41AD832-AA0C-4C32-A28C-C161006CD1FF}" type="presParOf" srcId="{6084A302-5078-4BE0-80B7-B99AA06E451C}" destId="{5F6F3BBD-6C2B-4839-A50B-2B8470876601}" srcOrd="0" destOrd="0" presId="urn:microsoft.com/office/officeart/2008/layout/HorizontalMultiLevelHierarchy"/>
    <dgm:cxn modelId="{93782C05-5F7D-423D-8FDF-8F6EF9D882C8}" type="presParOf" srcId="{9D792460-AE18-422F-8A94-3AAAF05AC764}" destId="{7D7670E2-5AE4-479A-A167-731A08547B20}" srcOrd="1" destOrd="0" presId="urn:microsoft.com/office/officeart/2008/layout/HorizontalMultiLevelHierarchy"/>
    <dgm:cxn modelId="{8B406F84-7F56-46C4-B0A3-A50741994638}" type="presParOf" srcId="{7D7670E2-5AE4-479A-A167-731A08547B20}" destId="{AEAE9668-1594-42A7-936C-F6D9B03E5605}" srcOrd="0" destOrd="0" presId="urn:microsoft.com/office/officeart/2008/layout/HorizontalMultiLevelHierarchy"/>
    <dgm:cxn modelId="{1E33EFF6-E0D5-4C5A-8F8D-8BD672942796}" type="presParOf" srcId="{7D7670E2-5AE4-479A-A167-731A08547B20}" destId="{F9B9F49D-7972-4FFC-8A8C-A865E91EE436}" srcOrd="1" destOrd="0" presId="urn:microsoft.com/office/officeart/2008/layout/HorizontalMultiLevelHierarchy"/>
    <dgm:cxn modelId="{5CF66828-B71F-4507-9129-45CE8718EA03}" type="presParOf" srcId="{F9B9F49D-7972-4FFC-8A8C-A865E91EE436}" destId="{D2391F31-FA2D-43F9-9FE8-1200D21AE459}" srcOrd="0" destOrd="0" presId="urn:microsoft.com/office/officeart/2008/layout/HorizontalMultiLevelHierarchy"/>
    <dgm:cxn modelId="{D6F003F2-11EF-4CBC-9ADD-BA7FCAF68913}" type="presParOf" srcId="{D2391F31-FA2D-43F9-9FE8-1200D21AE459}" destId="{541D34AF-66FF-4C5E-9F53-5D50EF8CF2C2}" srcOrd="0" destOrd="0" presId="urn:microsoft.com/office/officeart/2008/layout/HorizontalMultiLevelHierarchy"/>
    <dgm:cxn modelId="{E9457D2E-5EBD-4A0D-B66F-5122C76B803E}" type="presParOf" srcId="{F9B9F49D-7972-4FFC-8A8C-A865E91EE436}" destId="{7F21604D-8204-4464-9D98-3E3C63CCE5E6}" srcOrd="1" destOrd="0" presId="urn:microsoft.com/office/officeart/2008/layout/HorizontalMultiLevelHierarchy"/>
    <dgm:cxn modelId="{118939FB-9B4E-4B49-86BC-1DC9B5E974BC}" type="presParOf" srcId="{7F21604D-8204-4464-9D98-3E3C63CCE5E6}" destId="{EC8A8FAF-CCC1-447F-AF4A-1B7F5640C737}" srcOrd="0" destOrd="0" presId="urn:microsoft.com/office/officeart/2008/layout/HorizontalMultiLevelHierarchy"/>
    <dgm:cxn modelId="{34651398-0981-4AC2-A90E-5664FC374835}" type="presParOf" srcId="{7F21604D-8204-4464-9D98-3E3C63CCE5E6}" destId="{62F596EF-CB32-491B-A62A-42CD5777D695}" srcOrd="1" destOrd="0" presId="urn:microsoft.com/office/officeart/2008/layout/HorizontalMultiLevelHierarchy"/>
    <dgm:cxn modelId="{AE2BB8E1-0CFC-44EB-B0F1-702993B9AA69}" type="presParOf" srcId="{2E4195E7-C526-43C1-8251-2AF2A6B49243}" destId="{F1254FD0-8054-4A01-9BB5-DAF029D79E79}" srcOrd="4" destOrd="0" presId="urn:microsoft.com/office/officeart/2008/layout/HorizontalMultiLevelHierarchy"/>
    <dgm:cxn modelId="{7F3C122F-C491-40D9-9873-808D6719D76C}" type="presParOf" srcId="{F1254FD0-8054-4A01-9BB5-DAF029D79E79}" destId="{5EF2A711-6539-4B40-82F4-1D7ACF857AF7}" srcOrd="0" destOrd="0" presId="urn:microsoft.com/office/officeart/2008/layout/HorizontalMultiLevelHierarchy"/>
    <dgm:cxn modelId="{869A1721-3901-4405-8A5B-E71A15C1B2A6}" type="presParOf" srcId="{2E4195E7-C526-43C1-8251-2AF2A6B49243}" destId="{B5CC62BD-C3D7-429F-B9EC-0B5D8AC3ADAF}" srcOrd="5" destOrd="0" presId="urn:microsoft.com/office/officeart/2008/layout/HorizontalMultiLevelHierarchy"/>
    <dgm:cxn modelId="{C8FA4EB7-C5A3-44B3-AF87-4BB6CDA89D1A}" type="presParOf" srcId="{B5CC62BD-C3D7-429F-B9EC-0B5D8AC3ADAF}" destId="{80600A35-84AA-43CE-81F3-F98690856545}" srcOrd="0" destOrd="0" presId="urn:microsoft.com/office/officeart/2008/layout/HorizontalMultiLevelHierarchy"/>
    <dgm:cxn modelId="{F941599F-4D11-42B0-88DA-C7B3D446AA5E}" type="presParOf" srcId="{B5CC62BD-C3D7-429F-B9EC-0B5D8AC3ADAF}" destId="{524E3F09-EDD1-4C4E-9154-C3DF6038309F}" srcOrd="1" destOrd="0" presId="urn:microsoft.com/office/officeart/2008/layout/HorizontalMultiLevelHierarchy"/>
    <dgm:cxn modelId="{67109754-6906-40BA-962F-768346331DB6}" type="presParOf" srcId="{524E3F09-EDD1-4C4E-9154-C3DF6038309F}" destId="{08EC2D9E-EEF5-4DFB-B18C-04297E92FEFA}" srcOrd="0" destOrd="0" presId="urn:microsoft.com/office/officeart/2008/layout/HorizontalMultiLevelHierarchy"/>
    <dgm:cxn modelId="{23802EEE-1013-4568-80BE-29F2B045D7C2}" type="presParOf" srcId="{08EC2D9E-EEF5-4DFB-B18C-04297E92FEFA}" destId="{DF9BAD71-EF23-4CA3-83FF-AB3C82F6A16F}" srcOrd="0" destOrd="0" presId="urn:microsoft.com/office/officeart/2008/layout/HorizontalMultiLevelHierarchy"/>
    <dgm:cxn modelId="{CA06F6EC-827A-4F15-BEB8-2661EDB020E3}" type="presParOf" srcId="{524E3F09-EDD1-4C4E-9154-C3DF6038309F}" destId="{CFD0EF6D-F7DA-4E10-89FF-BE4E2630F12D}" srcOrd="1" destOrd="0" presId="urn:microsoft.com/office/officeart/2008/layout/HorizontalMultiLevelHierarchy"/>
    <dgm:cxn modelId="{77E050DB-45BA-4200-85DA-3D4DB21DBA01}" type="presParOf" srcId="{CFD0EF6D-F7DA-4E10-89FF-BE4E2630F12D}" destId="{A9B15C1A-4C4B-4F3A-A878-84EA420CF092}" srcOrd="0" destOrd="0" presId="urn:microsoft.com/office/officeart/2008/layout/HorizontalMultiLevelHierarchy"/>
    <dgm:cxn modelId="{E12C0570-FD37-4FD1-8CEB-D4F85663986D}" type="presParOf" srcId="{CFD0EF6D-F7DA-4E10-89FF-BE4E2630F12D}" destId="{34ADDADB-DF4A-484B-8460-B0D255B0589C}" srcOrd="1" destOrd="0" presId="urn:microsoft.com/office/officeart/2008/layout/HorizontalMultiLevelHierarchy"/>
    <dgm:cxn modelId="{513401BF-62A8-41C6-926A-CFC1D03C85C8}" type="presParOf" srcId="{34ADDADB-DF4A-484B-8460-B0D255B0589C}" destId="{FCD46113-877F-416E-8838-C882836F0D86}" srcOrd="0" destOrd="0" presId="urn:microsoft.com/office/officeart/2008/layout/HorizontalMultiLevelHierarchy"/>
    <dgm:cxn modelId="{7DD87E3F-9717-4BCE-BAB0-AC6328F60E9D}" type="presParOf" srcId="{FCD46113-877F-416E-8838-C882836F0D86}" destId="{75CF11DC-1721-423F-B9AF-48802F04849A}" srcOrd="0" destOrd="0" presId="urn:microsoft.com/office/officeart/2008/layout/HorizontalMultiLevelHierarchy"/>
    <dgm:cxn modelId="{C8981358-87F5-45A8-ABE1-9F7659A31E97}" type="presParOf" srcId="{34ADDADB-DF4A-484B-8460-B0D255B0589C}" destId="{F64B44EA-82DA-4EB0-998C-B25716E67284}" srcOrd="1" destOrd="0" presId="urn:microsoft.com/office/officeart/2008/layout/HorizontalMultiLevelHierarchy"/>
    <dgm:cxn modelId="{D7059010-E7B7-4188-97B2-EA613D4FFBAB}" type="presParOf" srcId="{F64B44EA-82DA-4EB0-998C-B25716E67284}" destId="{CF727354-29D2-487B-B444-C7F2F7C6251F}" srcOrd="0" destOrd="0" presId="urn:microsoft.com/office/officeart/2008/layout/HorizontalMultiLevelHierarchy"/>
    <dgm:cxn modelId="{4487538E-8448-4D79-9982-302100AE2E5F}" type="presParOf" srcId="{F64B44EA-82DA-4EB0-998C-B25716E67284}" destId="{58F4A309-14AC-4EA6-8D70-E6386705338C}" srcOrd="1" destOrd="0" presId="urn:microsoft.com/office/officeart/2008/layout/HorizontalMultiLevelHierarchy"/>
    <dgm:cxn modelId="{B5D5A031-FA59-4166-9B1E-C475BF80568B}" type="presParOf" srcId="{524E3F09-EDD1-4C4E-9154-C3DF6038309F}" destId="{A8301419-27B6-44F6-A416-BFD30A9272D2}" srcOrd="2" destOrd="0" presId="urn:microsoft.com/office/officeart/2008/layout/HorizontalMultiLevelHierarchy"/>
    <dgm:cxn modelId="{8E267647-7DD1-47E7-8270-AE8327E06473}" type="presParOf" srcId="{A8301419-27B6-44F6-A416-BFD30A9272D2}" destId="{582BC3A1-0C9A-43C3-BCD3-0829EB35F10F}" srcOrd="0" destOrd="0" presId="urn:microsoft.com/office/officeart/2008/layout/HorizontalMultiLevelHierarchy"/>
    <dgm:cxn modelId="{5224507B-0112-4BFA-81DE-1E43F9F9D982}" type="presParOf" srcId="{524E3F09-EDD1-4C4E-9154-C3DF6038309F}" destId="{88CB6CBF-BE8B-4D95-A40C-C1D638678D2A}" srcOrd="3" destOrd="0" presId="urn:microsoft.com/office/officeart/2008/layout/HorizontalMultiLevelHierarchy"/>
    <dgm:cxn modelId="{DA2CF984-3F42-43C4-8809-EE813DB9AD2E}" type="presParOf" srcId="{88CB6CBF-BE8B-4D95-A40C-C1D638678D2A}" destId="{15C0708F-ABE9-4816-A9BB-D568076E6BB4}" srcOrd="0" destOrd="0" presId="urn:microsoft.com/office/officeart/2008/layout/HorizontalMultiLevelHierarchy"/>
    <dgm:cxn modelId="{8CA60B5A-0C1F-4425-BF71-2C5DBB11C207}" type="presParOf" srcId="{88CB6CBF-BE8B-4D95-A40C-C1D638678D2A}" destId="{1BC4265D-ABE2-4396-A47F-DE44FEC8EEB7}" srcOrd="1" destOrd="0" presId="urn:microsoft.com/office/officeart/2008/layout/HorizontalMultiLevelHierarchy"/>
    <dgm:cxn modelId="{D4A1A591-418A-4C21-B227-607FE4128E4A}" type="presParOf" srcId="{1BC4265D-ABE2-4396-A47F-DE44FEC8EEB7}" destId="{E8918002-27CB-4E86-8CDE-0C0192167913}" srcOrd="0" destOrd="0" presId="urn:microsoft.com/office/officeart/2008/layout/HorizontalMultiLevelHierarchy"/>
    <dgm:cxn modelId="{46000259-8627-48ED-A4C2-7EBB83CE4146}" type="presParOf" srcId="{E8918002-27CB-4E86-8CDE-0C0192167913}" destId="{6854EE58-A821-40C6-9FA8-75D19E30276F}" srcOrd="0" destOrd="0" presId="urn:microsoft.com/office/officeart/2008/layout/HorizontalMultiLevelHierarchy"/>
    <dgm:cxn modelId="{A4DFF4E4-D40B-4348-BA4D-D40A33BF8F7C}" type="presParOf" srcId="{1BC4265D-ABE2-4396-A47F-DE44FEC8EEB7}" destId="{92537A2F-D9CB-4DD0-BFE7-E78F738582BF}" srcOrd="1" destOrd="0" presId="urn:microsoft.com/office/officeart/2008/layout/HorizontalMultiLevelHierarchy"/>
    <dgm:cxn modelId="{509DD1A3-7E3C-4AA5-A761-8DE099BC19DA}" type="presParOf" srcId="{92537A2F-D9CB-4DD0-BFE7-E78F738582BF}" destId="{CA5EEB91-BBC0-4FD7-A784-801193D503B6}" srcOrd="0" destOrd="0" presId="urn:microsoft.com/office/officeart/2008/layout/HorizontalMultiLevelHierarchy"/>
    <dgm:cxn modelId="{33297B77-8D7E-4670-9809-173D9531E718}" type="presParOf" srcId="{92537A2F-D9CB-4DD0-BFE7-E78F738582BF}" destId="{8CE1850A-795C-4BE8-8B04-63220C1A0443}" srcOrd="1" destOrd="0" presId="urn:microsoft.com/office/officeart/2008/layout/HorizontalMultiLevelHierarchy"/>
    <dgm:cxn modelId="{44763666-D723-4DCF-8A8B-344D60153A10}" type="presParOf" srcId="{2E4195E7-C526-43C1-8251-2AF2A6B49243}" destId="{5111E7BF-A658-4EC6-A30B-FD58EFBA9598}" srcOrd="6" destOrd="0" presId="urn:microsoft.com/office/officeart/2008/layout/HorizontalMultiLevelHierarchy"/>
    <dgm:cxn modelId="{72A6442B-6F02-4078-B8A2-15642ED34137}" type="presParOf" srcId="{5111E7BF-A658-4EC6-A30B-FD58EFBA9598}" destId="{5D6A9A21-6404-4E74-81D9-4EF784325674}" srcOrd="0" destOrd="0" presId="urn:microsoft.com/office/officeart/2008/layout/HorizontalMultiLevelHierarchy"/>
    <dgm:cxn modelId="{07F55B67-0CC9-43FF-B459-4F50F6EC4312}" type="presParOf" srcId="{2E4195E7-C526-43C1-8251-2AF2A6B49243}" destId="{C41496D1-6AD1-4097-BF10-216B10973B7F}" srcOrd="7" destOrd="0" presId="urn:microsoft.com/office/officeart/2008/layout/HorizontalMultiLevelHierarchy"/>
    <dgm:cxn modelId="{D2685F8D-F01E-4A4A-B296-B55D40078C1C}" type="presParOf" srcId="{C41496D1-6AD1-4097-BF10-216B10973B7F}" destId="{99CC3B7A-3696-4311-925E-8DCB7248DCEC}" srcOrd="0" destOrd="0" presId="urn:microsoft.com/office/officeart/2008/layout/HorizontalMultiLevelHierarchy"/>
    <dgm:cxn modelId="{2EC9EA6B-A2E2-46AB-98CF-2E99EED1B7D1}" type="presParOf" srcId="{C41496D1-6AD1-4097-BF10-216B10973B7F}" destId="{43257BAE-AE91-4000-9A4C-036BA2CC8566}" srcOrd="1" destOrd="0" presId="urn:microsoft.com/office/officeart/2008/layout/HorizontalMultiLevelHierarchy"/>
    <dgm:cxn modelId="{9AB4C80F-77DE-4C93-97B3-E2EC7C64423B}" type="presParOf" srcId="{43257BAE-AE91-4000-9A4C-036BA2CC8566}" destId="{8EF4EE83-6169-4838-8CC8-D768514990C2}" srcOrd="0" destOrd="0" presId="urn:microsoft.com/office/officeart/2008/layout/HorizontalMultiLevelHierarchy"/>
    <dgm:cxn modelId="{9025B531-C5DE-4D04-9A6C-579D6FFCFA90}" type="presParOf" srcId="{8EF4EE83-6169-4838-8CC8-D768514990C2}" destId="{DAA270C5-22F3-4941-9B6C-8B6FBC84383E}" srcOrd="0" destOrd="0" presId="urn:microsoft.com/office/officeart/2008/layout/HorizontalMultiLevelHierarchy"/>
    <dgm:cxn modelId="{1166108E-3FF4-414B-BA0A-1CC652335505}" type="presParOf" srcId="{43257BAE-AE91-4000-9A4C-036BA2CC8566}" destId="{4D919538-0E9C-4DC2-AE87-C94EEE5BB7DB}" srcOrd="1" destOrd="0" presId="urn:microsoft.com/office/officeart/2008/layout/HorizontalMultiLevelHierarchy"/>
    <dgm:cxn modelId="{C66626C4-49FB-4307-9653-298288BA7510}" type="presParOf" srcId="{4D919538-0E9C-4DC2-AE87-C94EEE5BB7DB}" destId="{5C8BBDFB-9A92-4F36-BC5B-A8041355FBAF}" srcOrd="0" destOrd="0" presId="urn:microsoft.com/office/officeart/2008/layout/HorizontalMultiLevelHierarchy"/>
    <dgm:cxn modelId="{AD59031F-6F18-46E8-A909-09A64FBBB1C4}" type="presParOf" srcId="{4D919538-0E9C-4DC2-AE87-C94EEE5BB7DB}" destId="{538731E4-6542-41D4-A3E2-EBE746E16187}" srcOrd="1" destOrd="0" presId="urn:microsoft.com/office/officeart/2008/layout/HorizontalMultiLevelHierarchy"/>
    <dgm:cxn modelId="{2D62852E-2542-44D3-A61F-1C04459A20D8}" type="presParOf" srcId="{43257BAE-AE91-4000-9A4C-036BA2CC8566}" destId="{B77CE556-219D-497F-B38B-E66427961681}" srcOrd="2" destOrd="0" presId="urn:microsoft.com/office/officeart/2008/layout/HorizontalMultiLevelHierarchy"/>
    <dgm:cxn modelId="{A2F3BCC9-41DC-4C68-B992-84A85C9EE8DD}" type="presParOf" srcId="{B77CE556-219D-497F-B38B-E66427961681}" destId="{409A034B-69FC-418C-89CC-BBBA246B6CF1}" srcOrd="0" destOrd="0" presId="urn:microsoft.com/office/officeart/2008/layout/HorizontalMultiLevelHierarchy"/>
    <dgm:cxn modelId="{711DA7EB-0D71-4031-AEDB-1575ED8F3C1E}" type="presParOf" srcId="{43257BAE-AE91-4000-9A4C-036BA2CC8566}" destId="{F26180A5-3A3F-48F9-AA6C-C6B4064602C7}" srcOrd="3" destOrd="0" presId="urn:microsoft.com/office/officeart/2008/layout/HorizontalMultiLevelHierarchy"/>
    <dgm:cxn modelId="{6E222264-659B-463A-B629-83381E67EC58}" type="presParOf" srcId="{F26180A5-3A3F-48F9-AA6C-C6B4064602C7}" destId="{81B38733-08E9-47FB-B800-91A55F54FD9F}" srcOrd="0" destOrd="0" presId="urn:microsoft.com/office/officeart/2008/layout/HorizontalMultiLevelHierarchy"/>
    <dgm:cxn modelId="{ADD62DED-B69F-4241-91B6-91FBEA1800CE}" type="presParOf" srcId="{F26180A5-3A3F-48F9-AA6C-C6B4064602C7}" destId="{7C7FB88E-C166-4A5C-B082-5626DE07FFF7}" srcOrd="1" destOrd="0" presId="urn:microsoft.com/office/officeart/2008/layout/HorizontalMultiLevelHierarchy"/>
    <dgm:cxn modelId="{18C7755B-77D5-4DE3-AABF-63E12D671C8C}" type="presParOf" srcId="{43257BAE-AE91-4000-9A4C-036BA2CC8566}" destId="{9E6B8223-317E-4CA8-B5A0-9CF7FC84A9D5}" srcOrd="4" destOrd="0" presId="urn:microsoft.com/office/officeart/2008/layout/HorizontalMultiLevelHierarchy"/>
    <dgm:cxn modelId="{D05FAD94-1B5F-4B62-B8C4-6EF987D5456D}" type="presParOf" srcId="{9E6B8223-317E-4CA8-B5A0-9CF7FC84A9D5}" destId="{C5258A28-5C81-4F2F-BA9B-D3F3F4984924}" srcOrd="0" destOrd="0" presId="urn:microsoft.com/office/officeart/2008/layout/HorizontalMultiLevelHierarchy"/>
    <dgm:cxn modelId="{5EA76B54-FC14-473A-8BDC-24836C7F4D95}" type="presParOf" srcId="{43257BAE-AE91-4000-9A4C-036BA2CC8566}" destId="{EC74A0DC-DB8A-447C-8D43-6940013FE69C}" srcOrd="5" destOrd="0" presId="urn:microsoft.com/office/officeart/2008/layout/HorizontalMultiLevelHierarchy"/>
    <dgm:cxn modelId="{5BCF3D15-447E-42DD-9E5C-5A90196BA26A}" type="presParOf" srcId="{EC74A0DC-DB8A-447C-8D43-6940013FE69C}" destId="{5CE3ABC1-2463-4B09-9C75-5EC848A73F23}" srcOrd="0" destOrd="0" presId="urn:microsoft.com/office/officeart/2008/layout/HorizontalMultiLevelHierarchy"/>
    <dgm:cxn modelId="{E430733A-2D73-45CA-8DB8-2185D07F25F8}" type="presParOf" srcId="{EC74A0DC-DB8A-447C-8D43-6940013FE69C}" destId="{8442E8FC-4342-4B68-AAEE-A3316AD09DE7}" srcOrd="1" destOrd="0" presId="urn:microsoft.com/office/officeart/2008/layout/HorizontalMultiLevelHierarchy"/>
    <dgm:cxn modelId="{C96B8765-B7DC-4475-A4CB-457DEE0CB830}" type="presParOf" srcId="{43257BAE-AE91-4000-9A4C-036BA2CC8566}" destId="{792DBEC4-42DF-4761-B33E-D8BD44454E3B}" srcOrd="6" destOrd="0" presId="urn:microsoft.com/office/officeart/2008/layout/HorizontalMultiLevelHierarchy"/>
    <dgm:cxn modelId="{DF8AD0F7-C7F6-452B-8097-8641DFE6EA3A}" type="presParOf" srcId="{792DBEC4-42DF-4761-B33E-D8BD44454E3B}" destId="{29CD5C13-7FE9-4352-A69D-8541DD40359B}" srcOrd="0" destOrd="0" presId="urn:microsoft.com/office/officeart/2008/layout/HorizontalMultiLevelHierarchy"/>
    <dgm:cxn modelId="{8662DF6F-5858-41B5-B7D7-EA4097820AD0}" type="presParOf" srcId="{43257BAE-AE91-4000-9A4C-036BA2CC8566}" destId="{67048BF1-7742-4C80-9530-15C92E4BD91A}" srcOrd="7" destOrd="0" presId="urn:microsoft.com/office/officeart/2008/layout/HorizontalMultiLevelHierarchy"/>
    <dgm:cxn modelId="{7D19376B-9A11-49DC-B035-ED4D792DC1CF}" type="presParOf" srcId="{67048BF1-7742-4C80-9530-15C92E4BD91A}" destId="{EC37E5D9-1B3E-49AF-9F25-5CBA6D8F9740}" srcOrd="0" destOrd="0" presId="urn:microsoft.com/office/officeart/2008/layout/HorizontalMultiLevelHierarchy"/>
    <dgm:cxn modelId="{65FE291D-5420-4544-A5E9-A9813AB876C3}" type="presParOf" srcId="{67048BF1-7742-4C80-9530-15C92E4BD91A}" destId="{773B4868-4325-4F4A-AE40-EA1828B8F1D4}" srcOrd="1" destOrd="0" presId="urn:microsoft.com/office/officeart/2008/layout/HorizontalMultiLevelHierarchy"/>
    <dgm:cxn modelId="{35B6FB69-80E9-4BAF-8A90-B51EB0143A88}" type="presParOf" srcId="{43257BAE-AE91-4000-9A4C-036BA2CC8566}" destId="{7D291601-E60C-4C59-923A-83D25AA26FE3}" srcOrd="8" destOrd="0" presId="urn:microsoft.com/office/officeart/2008/layout/HorizontalMultiLevelHierarchy"/>
    <dgm:cxn modelId="{F17DFB7A-C553-44C9-B559-3BA36683286F}" type="presParOf" srcId="{7D291601-E60C-4C59-923A-83D25AA26FE3}" destId="{7A451B84-255F-4948-9135-07E018D4076C}" srcOrd="0" destOrd="0" presId="urn:microsoft.com/office/officeart/2008/layout/HorizontalMultiLevelHierarchy"/>
    <dgm:cxn modelId="{17911050-5136-448B-9974-665DDEF4D3BF}" type="presParOf" srcId="{43257BAE-AE91-4000-9A4C-036BA2CC8566}" destId="{657A9220-AE1C-4E94-9076-50F5342C39B5}" srcOrd="9" destOrd="0" presId="urn:microsoft.com/office/officeart/2008/layout/HorizontalMultiLevelHierarchy"/>
    <dgm:cxn modelId="{93B8FF7F-2EBB-4AB5-A8D7-74AEC6074ED3}" type="presParOf" srcId="{657A9220-AE1C-4E94-9076-50F5342C39B5}" destId="{5662E9A7-5B7D-4513-BDF9-476CD86B7437}" srcOrd="0" destOrd="0" presId="urn:microsoft.com/office/officeart/2008/layout/HorizontalMultiLevelHierarchy"/>
    <dgm:cxn modelId="{4F47F33C-A61E-4DC6-A74C-4BD38EBCEE63}" type="presParOf" srcId="{657A9220-AE1C-4E94-9076-50F5342C39B5}" destId="{F6562E4B-9E89-4F85-BD89-9798857A53E4}" srcOrd="1" destOrd="0" presId="urn:microsoft.com/office/officeart/2008/layout/HorizontalMultiLevelHierarchy"/>
    <dgm:cxn modelId="{AB615E74-AA96-4B39-9DCE-33B1E3AE306D}" type="presParOf" srcId="{00B6C323-8ADF-4C2C-A98F-03A35CC9AEB8}" destId="{1CC07A56-D77A-4F93-8791-338BCB7F4DFE}" srcOrd="2" destOrd="0" presId="urn:microsoft.com/office/officeart/2008/layout/HorizontalMultiLevelHierarchy"/>
    <dgm:cxn modelId="{A1C5A7B1-96CC-4F40-B1A6-2EFC18A649D6}" type="presParOf" srcId="{1CC07A56-D77A-4F93-8791-338BCB7F4DFE}" destId="{A4845304-288D-495D-8FB0-E942669DDDE7}" srcOrd="0" destOrd="0" presId="urn:microsoft.com/office/officeart/2008/layout/HorizontalMultiLevelHierarchy"/>
    <dgm:cxn modelId="{E7BC70A7-6244-4CEB-857D-9A4995A907E3}" type="presParOf" srcId="{00B6C323-8ADF-4C2C-A98F-03A35CC9AEB8}" destId="{3D5EE142-BA92-42F8-AABF-39F432A9BE8B}" srcOrd="3" destOrd="0" presId="urn:microsoft.com/office/officeart/2008/layout/HorizontalMultiLevelHierarchy"/>
    <dgm:cxn modelId="{9FC25594-0DBD-49A8-8224-352C981A1718}" type="presParOf" srcId="{3D5EE142-BA92-42F8-AABF-39F432A9BE8B}" destId="{8AE761E9-06B7-488A-B552-DDFB300D65C0}" srcOrd="0" destOrd="0" presId="urn:microsoft.com/office/officeart/2008/layout/HorizontalMultiLevelHierarchy"/>
    <dgm:cxn modelId="{90A993E7-9839-4453-9B69-DCDBC385B413}" type="presParOf" srcId="{3D5EE142-BA92-42F8-AABF-39F432A9BE8B}" destId="{44BFCDD5-5A25-45E0-95E0-E6380AC06088}" srcOrd="1" destOrd="0" presId="urn:microsoft.com/office/officeart/2008/layout/HorizontalMultiLevelHierarchy"/>
    <dgm:cxn modelId="{80169C8B-791E-4B27-B770-E730E46891BE}" type="presParOf" srcId="{44BFCDD5-5A25-45E0-95E0-E6380AC06088}" destId="{9DD2B964-E9BF-4EF2-BB94-DA57588163DD}" srcOrd="0" destOrd="0" presId="urn:microsoft.com/office/officeart/2008/layout/HorizontalMultiLevelHierarchy"/>
    <dgm:cxn modelId="{908314D9-5159-43E0-8C4F-C236C8390A1A}" type="presParOf" srcId="{9DD2B964-E9BF-4EF2-BB94-DA57588163DD}" destId="{C52D3E3C-35C9-4234-BA21-97CCC056B997}" srcOrd="0" destOrd="0" presId="urn:microsoft.com/office/officeart/2008/layout/HorizontalMultiLevelHierarchy"/>
    <dgm:cxn modelId="{EB56F144-E43D-4B1F-BD23-F14D862B36BA}" type="presParOf" srcId="{44BFCDD5-5A25-45E0-95E0-E6380AC06088}" destId="{6687C001-50D7-4D41-A813-B142795C1DA9}" srcOrd="1" destOrd="0" presId="urn:microsoft.com/office/officeart/2008/layout/HorizontalMultiLevelHierarchy"/>
    <dgm:cxn modelId="{EBD4E037-1E1C-4CB0-92AB-CDEEBF13F2FF}" type="presParOf" srcId="{6687C001-50D7-4D41-A813-B142795C1DA9}" destId="{91DAF317-01BE-4015-8F50-02709F4CC5EE}" srcOrd="0" destOrd="0" presId="urn:microsoft.com/office/officeart/2008/layout/HorizontalMultiLevelHierarchy"/>
    <dgm:cxn modelId="{D8852D8C-7ABA-445E-83A9-8E8129607D40}" type="presParOf" srcId="{6687C001-50D7-4D41-A813-B142795C1DA9}" destId="{1FF822FB-BB6F-4D10-A019-8647C322D3DD}" srcOrd="1" destOrd="0" presId="urn:microsoft.com/office/officeart/2008/layout/HorizontalMultiLevelHierarchy"/>
    <dgm:cxn modelId="{310E82C9-6C83-49C8-A07D-104771BB21FE}" type="presParOf" srcId="{1FF822FB-BB6F-4D10-A019-8647C322D3DD}" destId="{5D6CC779-ED3A-4A87-B701-A53850AF0782}" srcOrd="0" destOrd="0" presId="urn:microsoft.com/office/officeart/2008/layout/HorizontalMultiLevelHierarchy"/>
    <dgm:cxn modelId="{957F93B2-B152-400E-AB8C-CB7F50388F3B}" type="presParOf" srcId="{5D6CC779-ED3A-4A87-B701-A53850AF0782}" destId="{214905CC-6016-4234-8BB1-66D44DC569EC}" srcOrd="0" destOrd="0" presId="urn:microsoft.com/office/officeart/2008/layout/HorizontalMultiLevelHierarchy"/>
    <dgm:cxn modelId="{F19262ED-2C17-4D04-A864-3241EE27D8AA}" type="presParOf" srcId="{1FF822FB-BB6F-4D10-A019-8647C322D3DD}" destId="{A006C8CA-C04E-4495-AF1F-ED906283FECE}" srcOrd="1" destOrd="0" presId="urn:microsoft.com/office/officeart/2008/layout/HorizontalMultiLevelHierarchy"/>
    <dgm:cxn modelId="{E4F60A87-4CE2-472F-A93D-A8A18EF02479}" type="presParOf" srcId="{A006C8CA-C04E-4495-AF1F-ED906283FECE}" destId="{FFEE87F8-C895-4BA8-87E6-4120D400156F}" srcOrd="0" destOrd="0" presId="urn:microsoft.com/office/officeart/2008/layout/HorizontalMultiLevelHierarchy"/>
    <dgm:cxn modelId="{E93E3F46-9EF9-4058-9BAD-D6D386CADC53}" type="presParOf" srcId="{A006C8CA-C04E-4495-AF1F-ED906283FECE}" destId="{3DD2C998-D38B-43D2-9ABA-EBED4575F5BF}" srcOrd="1" destOrd="0" presId="urn:microsoft.com/office/officeart/2008/layout/HorizontalMultiLevelHierarchy"/>
    <dgm:cxn modelId="{2F7E138D-A14C-4415-892A-8E8C64B81008}" type="presParOf" srcId="{1FF822FB-BB6F-4D10-A019-8647C322D3DD}" destId="{AD49E4F2-84F0-4530-9A69-E8918460B865}" srcOrd="2" destOrd="0" presId="urn:microsoft.com/office/officeart/2008/layout/HorizontalMultiLevelHierarchy"/>
    <dgm:cxn modelId="{356169D5-3402-40DD-A608-41222A214FBD}" type="presParOf" srcId="{AD49E4F2-84F0-4530-9A69-E8918460B865}" destId="{4405F5E7-63D4-438E-BB87-FF12E8F87FE5}" srcOrd="0" destOrd="0" presId="urn:microsoft.com/office/officeart/2008/layout/HorizontalMultiLevelHierarchy"/>
    <dgm:cxn modelId="{7E7826E5-9B29-4243-974B-3EE38411FAF7}" type="presParOf" srcId="{1FF822FB-BB6F-4D10-A019-8647C322D3DD}" destId="{DCE56E5E-2EEE-4E31-9491-2BF147EC405F}" srcOrd="3" destOrd="0" presId="urn:microsoft.com/office/officeart/2008/layout/HorizontalMultiLevelHierarchy"/>
    <dgm:cxn modelId="{4E8AD440-0890-4BDB-9FB0-46D8AEDB7F2C}" type="presParOf" srcId="{DCE56E5E-2EEE-4E31-9491-2BF147EC405F}" destId="{2AFA143B-1D71-462D-96CC-A8719A575DC0}" srcOrd="0" destOrd="0" presId="urn:microsoft.com/office/officeart/2008/layout/HorizontalMultiLevelHierarchy"/>
    <dgm:cxn modelId="{56E227E2-43D5-4234-93D2-88AEDF9F127A}" type="presParOf" srcId="{DCE56E5E-2EEE-4E31-9491-2BF147EC405F}" destId="{FD1DE4FB-D376-4CC6-AC9A-6B5BF3CEDEF0}" srcOrd="1" destOrd="0" presId="urn:microsoft.com/office/officeart/2008/layout/HorizontalMultiLevelHierarchy"/>
    <dgm:cxn modelId="{970326FC-6C3D-44DE-9268-BAF6839CBDCC}" type="presParOf" srcId="{00B6C323-8ADF-4C2C-A98F-03A35CC9AEB8}" destId="{7C1111C3-71C8-4A59-B707-B9C768098517}" srcOrd="4" destOrd="0" presId="urn:microsoft.com/office/officeart/2008/layout/HorizontalMultiLevelHierarchy"/>
    <dgm:cxn modelId="{48B39712-A94F-41C6-A9A2-62783AB5C395}" type="presParOf" srcId="{7C1111C3-71C8-4A59-B707-B9C768098517}" destId="{691C4B03-F193-462B-8563-0CBB3DFC5ADA}" srcOrd="0" destOrd="0" presId="urn:microsoft.com/office/officeart/2008/layout/HorizontalMultiLevelHierarchy"/>
    <dgm:cxn modelId="{40A74203-C344-48CD-942E-6A08A9DA980E}" type="presParOf" srcId="{00B6C323-8ADF-4C2C-A98F-03A35CC9AEB8}" destId="{9D5FED48-469F-4A5A-AF8C-3669D6E19E26}" srcOrd="5" destOrd="0" presId="urn:microsoft.com/office/officeart/2008/layout/HorizontalMultiLevelHierarchy"/>
    <dgm:cxn modelId="{8848DE0A-A187-40FD-B92D-AD0E11305182}" type="presParOf" srcId="{9D5FED48-469F-4A5A-AF8C-3669D6E19E26}" destId="{E2CE8335-163F-4FC8-9EB2-2F1AB9A3494D}" srcOrd="0" destOrd="0" presId="urn:microsoft.com/office/officeart/2008/layout/HorizontalMultiLevelHierarchy"/>
    <dgm:cxn modelId="{A3CC71F2-D181-4513-8852-3C2D0EDDF312}" type="presParOf" srcId="{9D5FED48-469F-4A5A-AF8C-3669D6E19E26}" destId="{5BF7830B-9D4F-4B32-9BAC-79401EA7EBFE}" srcOrd="1" destOrd="0" presId="urn:microsoft.com/office/officeart/2008/layout/HorizontalMultiLevelHierarchy"/>
    <dgm:cxn modelId="{62747B48-0AE8-46A6-8D1E-5342319997DC}" type="presParOf" srcId="{5BF7830B-9D4F-4B32-9BAC-79401EA7EBFE}" destId="{B5518A91-0CCF-44EC-914D-B3C0D9B542E7}" srcOrd="0" destOrd="0" presId="urn:microsoft.com/office/officeart/2008/layout/HorizontalMultiLevelHierarchy"/>
    <dgm:cxn modelId="{9F3816F2-CC65-4F37-B88F-C238A8376EF6}" type="presParOf" srcId="{B5518A91-0CCF-44EC-914D-B3C0D9B542E7}" destId="{91CDD07F-CBCB-49EB-AD21-92C890ECF5F5}" srcOrd="0" destOrd="0" presId="urn:microsoft.com/office/officeart/2008/layout/HorizontalMultiLevelHierarchy"/>
    <dgm:cxn modelId="{5919E0C9-6685-4919-A86F-21D618403474}" type="presParOf" srcId="{5BF7830B-9D4F-4B32-9BAC-79401EA7EBFE}" destId="{D83818FB-048F-46F3-88B3-2A681378A388}" srcOrd="1" destOrd="0" presId="urn:microsoft.com/office/officeart/2008/layout/HorizontalMultiLevelHierarchy"/>
    <dgm:cxn modelId="{209FB6FE-0D65-42BB-89A3-A7ECB25B6F03}" type="presParOf" srcId="{D83818FB-048F-46F3-88B3-2A681378A388}" destId="{68C7DC2A-DF30-426E-B8FD-F49EE5583BB0}" srcOrd="0" destOrd="0" presId="urn:microsoft.com/office/officeart/2008/layout/HorizontalMultiLevelHierarchy"/>
    <dgm:cxn modelId="{904E4E46-966F-446A-8009-48503D66C44C}" type="presParOf" srcId="{D83818FB-048F-46F3-88B3-2A681378A388}" destId="{6D73289D-53B5-471C-AEF0-A32B2F558BE2}" srcOrd="1" destOrd="0" presId="urn:microsoft.com/office/officeart/2008/layout/HorizontalMultiLevelHierarchy"/>
    <dgm:cxn modelId="{40BB064B-3CA0-4A76-8EEF-099DE7252954}" type="presParOf" srcId="{6D73289D-53B5-471C-AEF0-A32B2F558BE2}" destId="{ED95A208-2D87-4E2E-AF4E-006132416E56}" srcOrd="0" destOrd="0" presId="urn:microsoft.com/office/officeart/2008/layout/HorizontalMultiLevelHierarchy"/>
    <dgm:cxn modelId="{CA679284-CE92-498E-9924-33B10C39231C}" type="presParOf" srcId="{ED95A208-2D87-4E2E-AF4E-006132416E56}" destId="{FD20C4CB-B220-4B65-9BEE-C3897B5035FD}" srcOrd="0" destOrd="0" presId="urn:microsoft.com/office/officeart/2008/layout/HorizontalMultiLevelHierarchy"/>
    <dgm:cxn modelId="{E82324FD-3B81-4865-A254-9AF589C071F9}" type="presParOf" srcId="{6D73289D-53B5-471C-AEF0-A32B2F558BE2}" destId="{133FD631-84FA-4153-982B-331F8CC747D4}" srcOrd="1" destOrd="0" presId="urn:microsoft.com/office/officeart/2008/layout/HorizontalMultiLevelHierarchy"/>
    <dgm:cxn modelId="{7A30AAD8-DA95-4F22-808C-EB72B5D679D5}" type="presParOf" srcId="{133FD631-84FA-4153-982B-331F8CC747D4}" destId="{FC1F9FB9-0030-40B4-8C06-14758D2D417E}" srcOrd="0" destOrd="0" presId="urn:microsoft.com/office/officeart/2008/layout/HorizontalMultiLevelHierarchy"/>
    <dgm:cxn modelId="{34BD19B8-5669-410C-811E-7282EC1F5C30}" type="presParOf" srcId="{133FD631-84FA-4153-982B-331F8CC747D4}" destId="{2A44222D-CBCB-4410-BAEE-676E98057740}" srcOrd="1" destOrd="0" presId="urn:microsoft.com/office/officeart/2008/layout/HorizontalMultiLevelHierarchy"/>
    <dgm:cxn modelId="{22D05F35-8C1E-4083-959D-35F60EEB0ABA}" type="presParOf" srcId="{5BF7830B-9D4F-4B32-9BAC-79401EA7EBFE}" destId="{FDCE8F53-E322-4B1B-8535-1DF807DB34B9}" srcOrd="2" destOrd="0" presId="urn:microsoft.com/office/officeart/2008/layout/HorizontalMultiLevelHierarchy"/>
    <dgm:cxn modelId="{1D8C1DB0-E5B3-4DB1-A1CE-1B9E8A1D8371}" type="presParOf" srcId="{FDCE8F53-E322-4B1B-8535-1DF807DB34B9}" destId="{F560906A-546D-4571-BA60-ACF2D4A854CB}" srcOrd="0" destOrd="0" presId="urn:microsoft.com/office/officeart/2008/layout/HorizontalMultiLevelHierarchy"/>
    <dgm:cxn modelId="{E6780F9D-E74D-43FB-9FE8-A0E48E267F4A}" type="presParOf" srcId="{5BF7830B-9D4F-4B32-9BAC-79401EA7EBFE}" destId="{CB0A0623-DC72-4215-ADD7-0AC25601824B}" srcOrd="3" destOrd="0" presId="urn:microsoft.com/office/officeart/2008/layout/HorizontalMultiLevelHierarchy"/>
    <dgm:cxn modelId="{56F01415-B2A9-4E69-B01F-73AC71893C56}" type="presParOf" srcId="{CB0A0623-DC72-4215-ADD7-0AC25601824B}" destId="{7E713748-379C-4B5E-9EC6-622A2DAA67D9}" srcOrd="0" destOrd="0" presId="urn:microsoft.com/office/officeart/2008/layout/HorizontalMultiLevelHierarchy"/>
    <dgm:cxn modelId="{FDC2A9CE-2D42-4A6E-AB41-B94433913A1C}" type="presParOf" srcId="{CB0A0623-DC72-4215-ADD7-0AC25601824B}" destId="{0A9C7258-1C75-4D80-BFB2-9E27C4830527}" srcOrd="1" destOrd="0" presId="urn:microsoft.com/office/officeart/2008/layout/HorizontalMultiLevelHierarchy"/>
    <dgm:cxn modelId="{853E5A72-E626-4A82-BB99-C4DB4C0ADC7D}" type="presParOf" srcId="{0A9C7258-1C75-4D80-BFB2-9E27C4830527}" destId="{613A4E0B-58AB-427D-9051-A8B2C6F55381}" srcOrd="0" destOrd="0" presId="urn:microsoft.com/office/officeart/2008/layout/HorizontalMultiLevelHierarchy"/>
    <dgm:cxn modelId="{9304BFCD-FF61-4332-B6CD-D4F8C448F001}" type="presParOf" srcId="{613A4E0B-58AB-427D-9051-A8B2C6F55381}" destId="{8C07BC25-D6C9-4CF7-B000-4A39865469A4}" srcOrd="0" destOrd="0" presId="urn:microsoft.com/office/officeart/2008/layout/HorizontalMultiLevelHierarchy"/>
    <dgm:cxn modelId="{F9DE2D2B-3755-46D6-B1EF-BFF35543E619}" type="presParOf" srcId="{0A9C7258-1C75-4D80-BFB2-9E27C4830527}" destId="{248A4993-18CA-48A5-B408-C3E988AC397F}" srcOrd="1" destOrd="0" presId="urn:microsoft.com/office/officeart/2008/layout/HorizontalMultiLevelHierarchy"/>
    <dgm:cxn modelId="{50FB00E9-E13A-4202-A04D-B0A80DD59008}" type="presParOf" srcId="{248A4993-18CA-48A5-B408-C3E988AC397F}" destId="{50DFE8EC-C200-4654-AAE8-1C218BF1FF46}" srcOrd="0" destOrd="0" presId="urn:microsoft.com/office/officeart/2008/layout/HorizontalMultiLevelHierarchy"/>
    <dgm:cxn modelId="{B0888219-4088-4891-987F-232D71CC4DFD}" type="presParOf" srcId="{248A4993-18CA-48A5-B408-C3E988AC397F}" destId="{61B40E03-25B9-485F-840B-FABD981193C2}" srcOrd="1" destOrd="0" presId="urn:microsoft.com/office/officeart/2008/layout/HorizontalMultiLevelHierarchy"/>
    <dgm:cxn modelId="{7213FD11-12D3-4EBD-BCBF-9DD73BEFCFDF}" type="presParOf" srcId="{61B40E03-25B9-485F-840B-FABD981193C2}" destId="{61EC9F36-6467-4C56-8762-9BDEAEB0558C}" srcOrd="0" destOrd="0" presId="urn:microsoft.com/office/officeart/2008/layout/HorizontalMultiLevelHierarchy"/>
    <dgm:cxn modelId="{AA4E9A7E-6C92-46F5-8804-FA8753F9950E}" type="presParOf" srcId="{61EC9F36-6467-4C56-8762-9BDEAEB0558C}" destId="{56535C95-9828-4467-977E-B10818263CCF}" srcOrd="0" destOrd="0" presId="urn:microsoft.com/office/officeart/2008/layout/HorizontalMultiLevelHierarchy"/>
    <dgm:cxn modelId="{2647E3CA-2FCE-4D61-A45F-DB02F0240361}" type="presParOf" srcId="{61B40E03-25B9-485F-840B-FABD981193C2}" destId="{B7972F04-0B60-4B99-91E2-5E6F68EAA60F}" srcOrd="1" destOrd="0" presId="urn:microsoft.com/office/officeart/2008/layout/HorizontalMultiLevelHierarchy"/>
    <dgm:cxn modelId="{D86549DB-AEF0-4C1A-895A-85F0ABBF9DA2}" type="presParOf" srcId="{B7972F04-0B60-4B99-91E2-5E6F68EAA60F}" destId="{550E294F-EC44-419B-ACBA-76EA29C580AF}" srcOrd="0" destOrd="0" presId="urn:microsoft.com/office/officeart/2008/layout/HorizontalMultiLevelHierarchy"/>
    <dgm:cxn modelId="{FE9826CD-4E49-4DC7-83A7-B7FF0C96D29B}" type="presParOf" srcId="{B7972F04-0B60-4B99-91E2-5E6F68EAA60F}" destId="{8ADD7700-BF9D-4528-AC43-B6211735D275}" srcOrd="1" destOrd="0" presId="urn:microsoft.com/office/officeart/2008/layout/HorizontalMultiLevelHierarchy"/>
    <dgm:cxn modelId="{AA738908-8D92-4F6B-8E07-E6EE8CECFDA7}" type="presParOf" srcId="{61B40E03-25B9-485F-840B-FABD981193C2}" destId="{4CBF2D18-E5CE-4187-B596-902BD0AB638C}" srcOrd="2" destOrd="0" presId="urn:microsoft.com/office/officeart/2008/layout/HorizontalMultiLevelHierarchy"/>
    <dgm:cxn modelId="{8DBF098A-DA3B-4701-88CB-9D5C8D6D83E8}" type="presParOf" srcId="{4CBF2D18-E5CE-4187-B596-902BD0AB638C}" destId="{A16395E2-344E-4A4C-BE2B-3A3F64F5FFEE}" srcOrd="0" destOrd="0" presId="urn:microsoft.com/office/officeart/2008/layout/HorizontalMultiLevelHierarchy"/>
    <dgm:cxn modelId="{8526ACD3-5B4E-4DA8-8418-12CA1F54D81F}" type="presParOf" srcId="{61B40E03-25B9-485F-840B-FABD981193C2}" destId="{DF32341B-CE20-491B-916C-F1318037741A}" srcOrd="3" destOrd="0" presId="urn:microsoft.com/office/officeart/2008/layout/HorizontalMultiLevelHierarchy"/>
    <dgm:cxn modelId="{31206355-4CB9-466D-AC63-E790B496289D}" type="presParOf" srcId="{DF32341B-CE20-491B-916C-F1318037741A}" destId="{C4CC9163-AF6A-4C65-9F2D-CACC9DB43624}" srcOrd="0" destOrd="0" presId="urn:microsoft.com/office/officeart/2008/layout/HorizontalMultiLevelHierarchy"/>
    <dgm:cxn modelId="{CD65C122-B206-4C0D-A9CB-39C2F260F5BD}" type="presParOf" srcId="{DF32341B-CE20-491B-916C-F1318037741A}" destId="{C8F68101-FA8D-4AC9-923B-29D9F7E39646}" srcOrd="1" destOrd="0" presId="urn:microsoft.com/office/officeart/2008/layout/HorizontalMultiLevelHierarchy"/>
    <dgm:cxn modelId="{F0C858EF-3CBC-4CDF-B07D-07684B8987B2}" type="presParOf" srcId="{61B40E03-25B9-485F-840B-FABD981193C2}" destId="{3C4CE92F-335B-4A7A-8BB0-EC6AFC5BABCB}" srcOrd="4" destOrd="0" presId="urn:microsoft.com/office/officeart/2008/layout/HorizontalMultiLevelHierarchy"/>
    <dgm:cxn modelId="{9799966F-F577-422E-ABBD-B77B70FA26B5}" type="presParOf" srcId="{3C4CE92F-335B-4A7A-8BB0-EC6AFC5BABCB}" destId="{4DD7E8C5-D4E3-4A07-A586-B06A3F0FA0A4}" srcOrd="0" destOrd="0" presId="urn:microsoft.com/office/officeart/2008/layout/HorizontalMultiLevelHierarchy"/>
    <dgm:cxn modelId="{9483F350-9CF8-468F-8744-01566EBFCAD4}" type="presParOf" srcId="{61B40E03-25B9-485F-840B-FABD981193C2}" destId="{87BAE170-9526-4F81-9E7A-EA1B9D22F3DD}" srcOrd="5" destOrd="0" presId="urn:microsoft.com/office/officeart/2008/layout/HorizontalMultiLevelHierarchy"/>
    <dgm:cxn modelId="{EA5A0F4A-F8E1-4DA9-A44F-A7C251EE1279}" type="presParOf" srcId="{87BAE170-9526-4F81-9E7A-EA1B9D22F3DD}" destId="{964E3496-9F20-4756-A220-FBA1D5E4980C}" srcOrd="0" destOrd="0" presId="urn:microsoft.com/office/officeart/2008/layout/HorizontalMultiLevelHierarchy"/>
    <dgm:cxn modelId="{B12993EE-28A0-4FC4-8821-536037FE438D}" type="presParOf" srcId="{87BAE170-9526-4F81-9E7A-EA1B9D22F3DD}" destId="{7E72DFF7-2DE5-40EC-983E-F3252481647F}" srcOrd="1" destOrd="0" presId="urn:microsoft.com/office/officeart/2008/layout/HorizontalMultiLevelHierarchy"/>
    <dgm:cxn modelId="{0F906688-20C0-426B-8F47-BB7CC88578FB}" type="presParOf" srcId="{61B40E03-25B9-485F-840B-FABD981193C2}" destId="{BD15981F-569F-4B3E-A29C-E329AE7B81D1}" srcOrd="6" destOrd="0" presId="urn:microsoft.com/office/officeart/2008/layout/HorizontalMultiLevelHierarchy"/>
    <dgm:cxn modelId="{0E62C905-C381-4E1F-B2CD-0DD5E47BA686}" type="presParOf" srcId="{BD15981F-569F-4B3E-A29C-E329AE7B81D1}" destId="{CB2039D7-A122-4FBD-A84B-449349191360}" srcOrd="0" destOrd="0" presId="urn:microsoft.com/office/officeart/2008/layout/HorizontalMultiLevelHierarchy"/>
    <dgm:cxn modelId="{1481A7B9-B632-4746-94FC-834BE1DD9241}" type="presParOf" srcId="{61B40E03-25B9-485F-840B-FABD981193C2}" destId="{4C59AE14-DC1C-4F22-93F7-7076D149C213}" srcOrd="7" destOrd="0" presId="urn:microsoft.com/office/officeart/2008/layout/HorizontalMultiLevelHierarchy"/>
    <dgm:cxn modelId="{61D053A1-36CF-4676-83E6-D32B4647DEE6}" type="presParOf" srcId="{4C59AE14-DC1C-4F22-93F7-7076D149C213}" destId="{5E8E4353-97E3-4769-8745-E51435D5D5C3}" srcOrd="0" destOrd="0" presId="urn:microsoft.com/office/officeart/2008/layout/HorizontalMultiLevelHierarchy"/>
    <dgm:cxn modelId="{CC40EA62-4DC5-4201-8B7C-357E879ACD07}" type="presParOf" srcId="{4C59AE14-DC1C-4F22-93F7-7076D149C213}" destId="{C82AC1AC-4E81-4CA3-A849-749A41D237D4}" srcOrd="1" destOrd="0" presId="urn:microsoft.com/office/officeart/2008/layout/HorizontalMultiLevelHierarchy"/>
    <dgm:cxn modelId="{02992D6B-F5FA-40E1-B553-B51DC4A7099B}" type="presParOf" srcId="{61B40E03-25B9-485F-840B-FABD981193C2}" destId="{92AC12D1-EDB9-4368-A074-EC383242A465}" srcOrd="8" destOrd="0" presId="urn:microsoft.com/office/officeart/2008/layout/HorizontalMultiLevelHierarchy"/>
    <dgm:cxn modelId="{A79A1D9C-302D-4C5F-96B8-FEFCA0D7512E}" type="presParOf" srcId="{92AC12D1-EDB9-4368-A074-EC383242A465}" destId="{FAA859D6-1684-46A4-908E-E1DAB9558915}" srcOrd="0" destOrd="0" presId="urn:microsoft.com/office/officeart/2008/layout/HorizontalMultiLevelHierarchy"/>
    <dgm:cxn modelId="{5B0829EA-7E8D-4784-9E6B-364F21A9C518}" type="presParOf" srcId="{61B40E03-25B9-485F-840B-FABD981193C2}" destId="{0CAAECE9-B753-4A0D-9AA9-0B9815FD6E86}" srcOrd="9" destOrd="0" presId="urn:microsoft.com/office/officeart/2008/layout/HorizontalMultiLevelHierarchy"/>
    <dgm:cxn modelId="{721441AB-1918-4797-A072-076B71C2BD45}" type="presParOf" srcId="{0CAAECE9-B753-4A0D-9AA9-0B9815FD6E86}" destId="{D7C5D150-03F6-45BD-A169-D47A44E30451}" srcOrd="0" destOrd="0" presId="urn:microsoft.com/office/officeart/2008/layout/HorizontalMultiLevelHierarchy"/>
    <dgm:cxn modelId="{FCC570A1-C4AD-4D16-A929-31D49F2BD8B0}" type="presParOf" srcId="{0CAAECE9-B753-4A0D-9AA9-0B9815FD6E86}" destId="{AFCC5D18-E42C-4943-B41B-49A555A42A3D}" srcOrd="1" destOrd="0" presId="urn:microsoft.com/office/officeart/2008/layout/HorizontalMultiLevelHierarchy"/>
    <dgm:cxn modelId="{8DBCDD3B-A699-4221-B44D-6015099ED175}" type="presParOf" srcId="{5BF7830B-9D4F-4B32-9BAC-79401EA7EBFE}" destId="{65055C2D-2B2C-4D84-ACA4-59F12A018C1E}" srcOrd="4" destOrd="0" presId="urn:microsoft.com/office/officeart/2008/layout/HorizontalMultiLevelHierarchy"/>
    <dgm:cxn modelId="{B288B680-6A95-48F2-BBEC-275FA7A51D43}" type="presParOf" srcId="{65055C2D-2B2C-4D84-ACA4-59F12A018C1E}" destId="{34044C52-B2E6-48E7-B324-5D6AF4102F09}" srcOrd="0" destOrd="0" presId="urn:microsoft.com/office/officeart/2008/layout/HorizontalMultiLevelHierarchy"/>
    <dgm:cxn modelId="{EE596916-157B-41C8-AA0F-6A77411CC897}" type="presParOf" srcId="{5BF7830B-9D4F-4B32-9BAC-79401EA7EBFE}" destId="{991B1D36-CB77-46A1-BC4C-6CAE14BF46FA}" srcOrd="5" destOrd="0" presId="urn:microsoft.com/office/officeart/2008/layout/HorizontalMultiLevelHierarchy"/>
    <dgm:cxn modelId="{0E51EAD0-140F-43C8-8832-023BEB0D7B85}" type="presParOf" srcId="{991B1D36-CB77-46A1-BC4C-6CAE14BF46FA}" destId="{D39F0EBD-FE23-49ED-8731-BF50C8139E65}" srcOrd="0" destOrd="0" presId="urn:microsoft.com/office/officeart/2008/layout/HorizontalMultiLevelHierarchy"/>
    <dgm:cxn modelId="{4E65B6D7-7249-4E53-9F81-EFC8D8C64942}" type="presParOf" srcId="{991B1D36-CB77-46A1-BC4C-6CAE14BF46FA}" destId="{F1DCEF4C-BF38-4656-83D5-2569D9AB8F90}" srcOrd="1" destOrd="0" presId="urn:microsoft.com/office/officeart/2008/layout/HorizontalMultiLevelHierarchy"/>
    <dgm:cxn modelId="{11BF1D9E-E41F-4041-A866-3970AFFA7D0D}" type="presParOf" srcId="{F1DCEF4C-BF38-4656-83D5-2569D9AB8F90}" destId="{E5ED6FB0-7FE4-432D-A7E2-1C05993FCA60}" srcOrd="0" destOrd="0" presId="urn:microsoft.com/office/officeart/2008/layout/HorizontalMultiLevelHierarchy"/>
    <dgm:cxn modelId="{C33D6945-FA6D-4F04-B28F-504E23A3CC6D}" type="presParOf" srcId="{E5ED6FB0-7FE4-432D-A7E2-1C05993FCA60}" destId="{AD5F8567-37F6-4CAA-8B49-515B5BB217E9}" srcOrd="0" destOrd="0" presId="urn:microsoft.com/office/officeart/2008/layout/HorizontalMultiLevelHierarchy"/>
    <dgm:cxn modelId="{F66F95B9-04DB-4A39-A9F3-ADF98E437A04}" type="presParOf" srcId="{F1DCEF4C-BF38-4656-83D5-2569D9AB8F90}" destId="{C64367B0-CE7E-4A5B-8B59-965B994772BA}" srcOrd="1" destOrd="0" presId="urn:microsoft.com/office/officeart/2008/layout/HorizontalMultiLevelHierarchy"/>
    <dgm:cxn modelId="{2E964719-1DD8-4DC8-A1B7-EAA807A7C4FA}" type="presParOf" srcId="{C64367B0-CE7E-4A5B-8B59-965B994772BA}" destId="{53AEF0C2-BE19-450F-87F1-3F6A8CDD2C4F}" srcOrd="0" destOrd="0" presId="urn:microsoft.com/office/officeart/2008/layout/HorizontalMultiLevelHierarchy"/>
    <dgm:cxn modelId="{53653ED2-0D07-4D04-88CB-F2E96DB4B395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C2632641-D15E-4C4A-BE53-D0DC304DC94F}">
      <dgm:prSet phldrT="[文本]"/>
      <dgm:spPr/>
      <dgm:t>
        <a:bodyPr/>
        <a:lstStyle/>
        <a:p>
          <a:r>
            <a:rPr lang="en-US" altLang="zh-CN"/>
            <a:t>Do not escape</a:t>
          </a:r>
          <a:endParaRPr lang="zh-CN" altLang="en-US"/>
        </a:p>
      </dgm:t>
    </dgm:pt>
    <dgm:pt modelId="{A25A18B4-4B35-400D-9AB3-5EE033BF71A0}" type="parTrans" cxnId="{6177FBD1-40DC-4EA2-A67C-AFAD7B2404CE}">
      <dgm:prSet/>
      <dgm:spPr/>
      <dgm:t>
        <a:bodyPr/>
        <a:lstStyle/>
        <a:p>
          <a:endParaRPr lang="en-US"/>
        </a:p>
      </dgm:t>
    </dgm:pt>
    <dgm:pt modelId="{9096E229-0094-47F3-9AF9-121BDABC93C4}" type="sibTrans" cxnId="{6177FBD1-40DC-4EA2-A67C-AFAD7B2404CE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5261F56B-1D29-443D-8AA6-BBAF19B549F0}">
      <dgm:prSet phldrT="[文本]"/>
      <dgm:spPr/>
      <dgm:t>
        <a:bodyPr/>
        <a:lstStyle/>
        <a:p>
          <a:r>
            <a:rPr lang="en-US" altLang="zh-CN"/>
            <a:t>Tasks into appropriate period</a:t>
          </a:r>
          <a:endParaRPr lang="zh-CN" altLang="en-US"/>
        </a:p>
      </dgm:t>
    </dgm:pt>
    <dgm:pt modelId="{DD745F07-34F4-46FE-B21A-BED260156D17}" type="parTrans" cxnId="{E26F07F1-4316-48BC-A2F9-21042F2A5E61}">
      <dgm:prSet/>
      <dgm:spPr/>
      <dgm:t>
        <a:bodyPr/>
        <a:lstStyle/>
        <a:p>
          <a:endParaRPr lang="en-US"/>
        </a:p>
      </dgm:t>
    </dgm:pt>
    <dgm:pt modelId="{A7469B72-C769-4F61-8781-A006C312F422}" type="sibTrans" cxnId="{E26F07F1-4316-48BC-A2F9-21042F2A5E61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36656595-ED27-4C66-8398-F38F9498D68C}">
      <dgm:prSet phldrT="[文本]"/>
      <dgm:spPr/>
      <dgm:t>
        <a:bodyPr/>
        <a:lstStyle/>
        <a:p>
          <a:r>
            <a:rPr lang="en-US" altLang="zh-CN"/>
            <a:t>Tasks at night</a:t>
          </a:r>
          <a:endParaRPr lang="zh-CN" altLang="en-US"/>
        </a:p>
      </dgm:t>
    </dgm:pt>
    <dgm:pt modelId="{5228FE72-E0B1-47F7-8640-4EE106D6646C}" type="parTrans" cxnId="{A4FFA878-5984-4F9E-800D-4DCC1D4DA5E2}">
      <dgm:prSet/>
      <dgm:spPr/>
      <dgm:t>
        <a:bodyPr/>
        <a:lstStyle/>
        <a:p>
          <a:endParaRPr lang="en-US"/>
        </a:p>
      </dgm:t>
    </dgm:pt>
    <dgm:pt modelId="{1E9C18AE-C72D-45D1-BF58-9839A5FC3BC8}" type="sibTrans" cxnId="{A4FFA878-5984-4F9E-800D-4DCC1D4DA5E2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6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1" presStyleCnt="6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2" presStyleCnt="6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3" presStyleCnt="6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F3338179-E936-4328-90F1-B4648AFA2D4D}" type="pres">
      <dgm:prSet presAssocID="{A25A18B4-4B35-400D-9AB3-5EE033BF71A0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EE0467B6-E2CB-4F4D-80C1-A1A570C191BA}" type="pres">
      <dgm:prSet presAssocID="{A25A18B4-4B35-400D-9AB3-5EE033BF71A0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214C92BB-A4B0-41AB-80FE-1A1D4C5094E6}" type="pres">
      <dgm:prSet presAssocID="{C2632641-D15E-4C4A-BE53-D0DC304DC94F}" presName="root2" presStyleCnt="0"/>
      <dgm:spPr/>
    </dgm:pt>
    <dgm:pt modelId="{C5BF190B-0036-47D2-82B5-0270C01EEFE3}" type="pres">
      <dgm:prSet presAssocID="{C2632641-D15E-4C4A-BE53-D0DC304DC94F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544205-B7E4-4FCA-BCC3-017006D09C75}" type="pres">
      <dgm:prSet presAssocID="{C2632641-D15E-4C4A-BE53-D0DC304DC94F}" presName="level3hierChild" presStyleCnt="0"/>
      <dgm:spPr/>
    </dgm:pt>
    <dgm:pt modelId="{1955EA1E-138D-468A-BB3C-C1555F8E4AD6}" type="pres">
      <dgm:prSet presAssocID="{DD745F07-34F4-46FE-B21A-BED260156D17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568F0FF9-67A7-4B58-AD9E-50155B0754F7}" type="pres">
      <dgm:prSet presAssocID="{DD745F07-34F4-46FE-B21A-BED260156D17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0BFBE822-3770-4FC6-B3F1-0AF1C072704B}" type="pres">
      <dgm:prSet presAssocID="{5261F56B-1D29-443D-8AA6-BBAF19B549F0}" presName="root2" presStyleCnt="0"/>
      <dgm:spPr/>
    </dgm:pt>
    <dgm:pt modelId="{D29F2C6B-4EA4-4336-98B3-A4804D72DBD6}" type="pres">
      <dgm:prSet presAssocID="{5261F56B-1D29-443D-8AA6-BBAF19B549F0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2173760-2F80-4B22-9F68-3ED0435A5D42}" type="pres">
      <dgm:prSet presAssocID="{5261F56B-1D29-443D-8AA6-BBAF19B549F0}" presName="level3hierChild" presStyleCnt="0"/>
      <dgm:spPr/>
    </dgm:pt>
    <dgm:pt modelId="{3BCCDE97-DFA7-4C4F-BA52-41568485AD89}" type="pres">
      <dgm:prSet presAssocID="{5228FE72-E0B1-47F7-8640-4EE106D6646C}" presName="conn2-1" presStyleLbl="parChTrans1D3" presStyleIdx="8" presStyleCnt="10"/>
      <dgm:spPr/>
    </dgm:pt>
    <dgm:pt modelId="{8CEC562D-EFBE-42D9-982B-977CD1EF998D}" type="pres">
      <dgm:prSet presAssocID="{5228FE72-E0B1-47F7-8640-4EE106D6646C}" presName="connTx" presStyleLbl="parChTrans1D3" presStyleIdx="8" presStyleCnt="10"/>
      <dgm:spPr/>
    </dgm:pt>
    <dgm:pt modelId="{693FBD72-41BA-4F1F-9D83-D3CF8381F99A}" type="pres">
      <dgm:prSet presAssocID="{36656595-ED27-4C66-8398-F38F9498D68C}" presName="root2" presStyleCnt="0"/>
      <dgm:spPr/>
    </dgm:pt>
    <dgm:pt modelId="{533C8D4B-ED1C-452B-AFB1-36645D1791B9}" type="pres">
      <dgm:prSet presAssocID="{36656595-ED27-4C66-8398-F38F9498D68C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B44336-B2D7-4C48-A382-2537D9F1042A}" type="pres">
      <dgm:prSet presAssocID="{36656595-ED27-4C66-8398-F38F9498D68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4" presStyleCnt="6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5" presStyleCnt="6"/>
      <dgm:spPr/>
    </dgm:pt>
    <dgm:pt modelId="{39C92F96-B8D8-4EA0-9695-4A2C544C35B8}" type="pres">
      <dgm:prSet presAssocID="{8E4C212A-CCCA-45BB-9E98-796210F53B94}" presName="connTx" presStyleLbl="parChTrans1D4" presStyleIdx="5" presStyleCnt="6"/>
      <dgm:spPr/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15A4BF4-701B-4D57-ABFC-9B03C865303F}" type="presOf" srcId="{DD745F07-34F4-46FE-B21A-BED260156D17}" destId="{1955EA1E-138D-468A-BB3C-C1555F8E4AD6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5817F6B-C99E-4A10-988C-9DD1C00DF7C1}" type="presOf" srcId="{A25A18B4-4B35-400D-9AB3-5EE033BF71A0}" destId="{F3338179-E936-4328-90F1-B4648AFA2D4D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46FB341D-0273-4CC8-85B0-CFF7C6756832}" type="presOf" srcId="{5228FE72-E0B1-47F7-8640-4EE106D6646C}" destId="{8CEC562D-EFBE-42D9-982B-977CD1EF998D}" srcOrd="1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6A878F96-948C-418E-96DD-EDF694016A4A}" type="presOf" srcId="{A25A18B4-4B35-400D-9AB3-5EE033BF71A0}" destId="{EE0467B6-E2CB-4F4D-80C1-A1A570C191BA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16E25E8-685A-48E1-8446-7D2DE86D4C22}" type="presOf" srcId="{5228FE72-E0B1-47F7-8640-4EE106D6646C}" destId="{3BCCDE97-DFA7-4C4F-BA52-41568485AD89}" srcOrd="0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E91C84-5A28-455B-B489-0D87F0FE62A3}" type="presOf" srcId="{36656595-ED27-4C66-8398-F38F9498D68C}" destId="{533C8D4B-ED1C-452B-AFB1-36645D1791B9}" srcOrd="0" destOrd="0" presId="urn:microsoft.com/office/officeart/2008/layout/HorizontalMultiLevelHierarchy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7AA07DDA-E8E7-42BC-A09B-667578A7F960}" type="presOf" srcId="{8E4C212A-CCCA-45BB-9E98-796210F53B94}" destId="{39C92F96-B8D8-4EA0-9695-4A2C544C35B8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7605DF15-6B1E-4601-AB5C-6ADB5D3671F6}" type="presOf" srcId="{B6F62293-5A49-4836-9EB5-F64F5641F718}" destId="{089EB4D2-309E-48F6-B6C7-F07A788BD238}" srcOrd="0" destOrd="0" presId="urn:microsoft.com/office/officeart/2008/layout/HorizontalMultiLevelHierarchy"/>
    <dgm:cxn modelId="{3F3E5122-04A5-47C5-ACD1-67169BF3157C}" type="presOf" srcId="{5261F56B-1D29-443D-8AA6-BBAF19B549F0}" destId="{D29F2C6B-4EA4-4336-98B3-A4804D72DBD6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0854E37A-A288-4413-B887-81FDBB1816DF}" type="presOf" srcId="{38A870F0-D051-40EF-8F8B-794D39F39A58}" destId="{927FCCAB-98F8-4BEA-99B1-454338C8A10F}" srcOrd="0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E26F07F1-4316-48BC-A2F9-21042F2A5E61}" srcId="{9D177D0E-9F9D-48EA-9D36-DC2112BB6656}" destId="{5261F56B-1D29-443D-8AA6-BBAF19B549F0}" srcOrd="2" destOrd="0" parTransId="{DD745F07-34F4-46FE-B21A-BED260156D17}" sibTransId="{A7469B72-C769-4F61-8781-A006C312F422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A4FFA878-5984-4F9E-800D-4DCC1D4DA5E2}" srcId="{9D177D0E-9F9D-48EA-9D36-DC2112BB6656}" destId="{36656595-ED27-4C66-8398-F38F9498D68C}" srcOrd="3" destOrd="0" parTransId="{5228FE72-E0B1-47F7-8640-4EE106D6646C}" sibTransId="{1E9C18AE-C72D-45D1-BF58-9839A5FC3BC8}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DD76317C-0241-4023-85A8-3E6C696762E4}" type="presOf" srcId="{8E4C212A-CCCA-45BB-9E98-796210F53B94}" destId="{B613AE4B-1DC6-4199-8DB8-FB4FCFD97C80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7DB72E47-A93D-4DC7-BC9B-58969E7513A2}" type="presOf" srcId="{DBF55084-F06A-431D-AEE1-512277319DBA}" destId="{B7DB7C01-779B-414C-B3C2-A762A4FF8187}" srcOrd="1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C569C25F-2D63-430D-9545-16FBA67B4347}" type="presOf" srcId="{DD745F07-34F4-46FE-B21A-BED260156D17}" destId="{568F0FF9-67A7-4B58-AD9E-50155B0754F7}" srcOrd="1" destOrd="0" presId="urn:microsoft.com/office/officeart/2008/layout/HorizontalMultiLevelHierarchy"/>
    <dgm:cxn modelId="{BB6DD747-DABF-4AAA-91F5-EB22862F2C1B}" type="presOf" srcId="{DBF55084-F06A-431D-AEE1-512277319DBA}" destId="{825BE01C-D7B3-4F41-B894-43E47067F56C}" srcOrd="0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B04408C5-62CB-4D34-B887-4921D8A3DB40}" type="presOf" srcId="{C2632641-D15E-4C4A-BE53-D0DC304DC94F}" destId="{C5BF190B-0036-47D2-82B5-0270C01EEFE3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6177FBD1-40DC-4EA2-A67C-AFAD7B2404CE}" srcId="{9D177D0E-9F9D-48EA-9D36-DC2112BB6656}" destId="{C2632641-D15E-4C4A-BE53-D0DC304DC94F}" srcOrd="1" destOrd="0" parTransId="{A25A18B4-4B35-400D-9AB3-5EE033BF71A0}" sibTransId="{9096E229-0094-47F3-9AF9-121BDABC93C4}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DF84F623-5B9A-497E-8C30-46ABFE5B3BA1}" type="presParOf" srcId="{68EBC3ED-03F1-4668-9EF5-7D048CF4A6A1}" destId="{F3338179-E936-4328-90F1-B4648AFA2D4D}" srcOrd="2" destOrd="0" presId="urn:microsoft.com/office/officeart/2008/layout/HorizontalMultiLevelHierarchy"/>
    <dgm:cxn modelId="{251DB58F-EB49-4684-B8D6-EB7CA5DB26DC}" type="presParOf" srcId="{F3338179-E936-4328-90F1-B4648AFA2D4D}" destId="{EE0467B6-E2CB-4F4D-80C1-A1A570C191BA}" srcOrd="0" destOrd="0" presId="urn:microsoft.com/office/officeart/2008/layout/HorizontalMultiLevelHierarchy"/>
    <dgm:cxn modelId="{882AD0FA-A5CB-4961-923E-B6E1564AF172}" type="presParOf" srcId="{68EBC3ED-03F1-4668-9EF5-7D048CF4A6A1}" destId="{214C92BB-A4B0-41AB-80FE-1A1D4C5094E6}" srcOrd="3" destOrd="0" presId="urn:microsoft.com/office/officeart/2008/layout/HorizontalMultiLevelHierarchy"/>
    <dgm:cxn modelId="{DDF98532-F812-454E-AFF2-D2C5B95F503B}" type="presParOf" srcId="{214C92BB-A4B0-41AB-80FE-1A1D4C5094E6}" destId="{C5BF190B-0036-47D2-82B5-0270C01EEFE3}" srcOrd="0" destOrd="0" presId="urn:microsoft.com/office/officeart/2008/layout/HorizontalMultiLevelHierarchy"/>
    <dgm:cxn modelId="{A52A7FEA-0B15-49E4-AE69-7E61EE811656}" type="presParOf" srcId="{214C92BB-A4B0-41AB-80FE-1A1D4C5094E6}" destId="{09544205-B7E4-4FCA-BCC3-017006D09C75}" srcOrd="1" destOrd="0" presId="urn:microsoft.com/office/officeart/2008/layout/HorizontalMultiLevelHierarchy"/>
    <dgm:cxn modelId="{8BB70D26-DF6D-4A4B-96C8-300F52286994}" type="presParOf" srcId="{68EBC3ED-03F1-4668-9EF5-7D048CF4A6A1}" destId="{1955EA1E-138D-468A-BB3C-C1555F8E4AD6}" srcOrd="4" destOrd="0" presId="urn:microsoft.com/office/officeart/2008/layout/HorizontalMultiLevelHierarchy"/>
    <dgm:cxn modelId="{11724008-56A4-4F6F-A465-38C6B7BBE36C}" type="presParOf" srcId="{1955EA1E-138D-468A-BB3C-C1555F8E4AD6}" destId="{568F0FF9-67A7-4B58-AD9E-50155B0754F7}" srcOrd="0" destOrd="0" presId="urn:microsoft.com/office/officeart/2008/layout/HorizontalMultiLevelHierarchy"/>
    <dgm:cxn modelId="{E20D1569-2CB4-48DA-8836-097B6B5F7FB0}" type="presParOf" srcId="{68EBC3ED-03F1-4668-9EF5-7D048CF4A6A1}" destId="{0BFBE822-3770-4FC6-B3F1-0AF1C072704B}" srcOrd="5" destOrd="0" presId="urn:microsoft.com/office/officeart/2008/layout/HorizontalMultiLevelHierarchy"/>
    <dgm:cxn modelId="{EA0F54AC-D365-428D-8B1B-3001DBBB1103}" type="presParOf" srcId="{0BFBE822-3770-4FC6-B3F1-0AF1C072704B}" destId="{D29F2C6B-4EA4-4336-98B3-A4804D72DBD6}" srcOrd="0" destOrd="0" presId="urn:microsoft.com/office/officeart/2008/layout/HorizontalMultiLevelHierarchy"/>
    <dgm:cxn modelId="{BA446336-FD83-4D8C-9071-94FE00DF9DB7}" type="presParOf" srcId="{0BFBE822-3770-4FC6-B3F1-0AF1C072704B}" destId="{D2173760-2F80-4B22-9F68-3ED0435A5D42}" srcOrd="1" destOrd="0" presId="urn:microsoft.com/office/officeart/2008/layout/HorizontalMultiLevelHierarchy"/>
    <dgm:cxn modelId="{B994D84E-4099-4B46-AFDF-B79F7337C5FC}" type="presParOf" srcId="{68EBC3ED-03F1-4668-9EF5-7D048CF4A6A1}" destId="{3BCCDE97-DFA7-4C4F-BA52-41568485AD89}" srcOrd="6" destOrd="0" presId="urn:microsoft.com/office/officeart/2008/layout/HorizontalMultiLevelHierarchy"/>
    <dgm:cxn modelId="{C3726DAD-892D-4370-80D6-C7447DE06441}" type="presParOf" srcId="{3BCCDE97-DFA7-4C4F-BA52-41568485AD89}" destId="{8CEC562D-EFBE-42D9-982B-977CD1EF998D}" srcOrd="0" destOrd="0" presId="urn:microsoft.com/office/officeart/2008/layout/HorizontalMultiLevelHierarchy"/>
    <dgm:cxn modelId="{025E02F8-11DF-40C2-8E46-A0C4FBB00500}" type="presParOf" srcId="{68EBC3ED-03F1-4668-9EF5-7D048CF4A6A1}" destId="{693FBD72-41BA-4F1F-9D83-D3CF8381F99A}" srcOrd="7" destOrd="0" presId="urn:microsoft.com/office/officeart/2008/layout/HorizontalMultiLevelHierarchy"/>
    <dgm:cxn modelId="{2EB93FC5-85CC-477C-9E9D-7C12B4EF7937}" type="presParOf" srcId="{693FBD72-41BA-4F1F-9D83-D3CF8381F99A}" destId="{533C8D4B-ED1C-452B-AFB1-36645D1791B9}" srcOrd="0" destOrd="0" presId="urn:microsoft.com/office/officeart/2008/layout/HorizontalMultiLevelHierarchy"/>
    <dgm:cxn modelId="{C90A4CAA-38AE-4F80-9D0D-7E8351222893}" type="presParOf" srcId="{693FBD72-41BA-4F1F-9D83-D3CF8381F99A}" destId="{4BB44336-B2D7-4C48-A382-2537D9F1042A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  <dgm:cxn modelId="{7A09A24D-A0B4-4B7E-BE10-E7770A74013C}" type="presParOf" srcId="{2B6CC210-4FD6-47E1-8249-D94D41CE3B23}" destId="{825BE01C-D7B3-4F41-B894-43E47067F56C}" srcOrd="0" destOrd="0" presId="urn:microsoft.com/office/officeart/2008/layout/HorizontalMultiLevelHierarchy"/>
    <dgm:cxn modelId="{67F86693-315E-4354-8323-AFB34CE7882C}" type="presParOf" srcId="{825BE01C-D7B3-4F41-B894-43E47067F56C}" destId="{B7DB7C01-779B-414C-B3C2-A762A4FF8187}" srcOrd="0" destOrd="0" presId="urn:microsoft.com/office/officeart/2008/layout/HorizontalMultiLevelHierarchy"/>
    <dgm:cxn modelId="{48FF0B91-4720-4B25-825E-A123940955E6}" type="presParOf" srcId="{2B6CC210-4FD6-47E1-8249-D94D41CE3B23}" destId="{37BE14E9-A732-4102-8FDF-449C9F50612A}" srcOrd="1" destOrd="0" presId="urn:microsoft.com/office/officeart/2008/layout/HorizontalMultiLevelHierarchy"/>
    <dgm:cxn modelId="{45A8292F-5281-4743-A1D0-62DA747E6A56}" type="presParOf" srcId="{37BE14E9-A732-4102-8FDF-449C9F50612A}" destId="{089EB4D2-309E-48F6-B6C7-F07A788BD238}" srcOrd="0" destOrd="0" presId="urn:microsoft.com/office/officeart/2008/layout/HorizontalMultiLevelHierarchy"/>
    <dgm:cxn modelId="{389A3E9D-910C-4959-B960-A32B5F8B0796}" type="presParOf" srcId="{37BE14E9-A732-4102-8FDF-449C9F50612A}" destId="{92BF8A12-7DEF-4FFA-BFC4-9CAF286DE65A}" srcOrd="1" destOrd="0" presId="urn:microsoft.com/office/officeart/2008/layout/HorizontalMultiLevelHierarchy"/>
    <dgm:cxn modelId="{C54DF812-8368-45C3-97EA-A268F37345A9}" type="presParOf" srcId="{2B6CC210-4FD6-47E1-8249-D94D41CE3B23}" destId="{B613AE4B-1DC6-4199-8DB8-FB4FCFD97C80}" srcOrd="2" destOrd="0" presId="urn:microsoft.com/office/officeart/2008/layout/HorizontalMultiLevelHierarchy"/>
    <dgm:cxn modelId="{F38EA985-499D-43AD-B07E-9CD997B4B7DF}" type="presParOf" srcId="{B613AE4B-1DC6-4199-8DB8-FB4FCFD97C80}" destId="{39C92F96-B8D8-4EA0-9695-4A2C544C35B8}" srcOrd="0" destOrd="0" presId="urn:microsoft.com/office/officeart/2008/layout/HorizontalMultiLevelHierarchy"/>
    <dgm:cxn modelId="{791674C3-97DD-4200-9C2B-A893067BF297}" type="presParOf" srcId="{2B6CC210-4FD6-47E1-8249-D94D41CE3B23}" destId="{0C915FB9-D616-437C-A755-E94769B5EC0D}" srcOrd="3" destOrd="0" presId="urn:microsoft.com/office/officeart/2008/layout/HorizontalMultiLevelHierarchy"/>
    <dgm:cxn modelId="{3AA5D9DB-2152-40DC-BC47-37FD7FA44B6D}" type="presParOf" srcId="{0C915FB9-D616-437C-A755-E94769B5EC0D}" destId="{927FCCAB-98F8-4BEA-99B1-454338C8A10F}" srcOrd="0" destOrd="0" presId="urn:microsoft.com/office/officeart/2008/layout/HorizontalMultiLevelHierarchy"/>
    <dgm:cxn modelId="{E538D77C-74C4-4291-BCF0-B74CE611AB1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5137548" y="9782016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78315" y="9820327"/>
        <a:ext cx="14817" cy="14817"/>
      </dsp:txXfrm>
    </dsp:sp>
    <dsp:sp modelId="{65055C2D-2B2C-4D84-ACA4-59F12A018C1E}">
      <dsp:nvSpPr>
        <dsp:cNvPr id="0" name=""/>
        <dsp:cNvSpPr/>
      </dsp:nvSpPr>
      <dsp:spPr>
        <a:xfrm>
          <a:off x="3359441" y="8698349"/>
          <a:ext cx="296351" cy="11293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1129387"/>
              </a:lnTo>
              <a:lnTo>
                <a:pt x="296351" y="11293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78426" y="9233852"/>
        <a:ext cx="58381" cy="58381"/>
      </dsp:txXfrm>
    </dsp:sp>
    <dsp:sp modelId="{92AC12D1-EDB9-4368-A074-EC383242A465}">
      <dsp:nvSpPr>
        <dsp:cNvPr id="0" name=""/>
        <dsp:cNvSpPr/>
      </dsp:nvSpPr>
      <dsp:spPr>
        <a:xfrm>
          <a:off x="6915656" y="9263042"/>
          <a:ext cx="296351" cy="11293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1129387"/>
              </a:lnTo>
              <a:lnTo>
                <a:pt x="296351" y="11293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34641" y="9798545"/>
        <a:ext cx="58381" cy="58381"/>
      </dsp:txXfrm>
    </dsp:sp>
    <dsp:sp modelId="{BD15981F-569F-4B3E-A29C-E329AE7B81D1}">
      <dsp:nvSpPr>
        <dsp:cNvPr id="0" name=""/>
        <dsp:cNvSpPr/>
      </dsp:nvSpPr>
      <dsp:spPr>
        <a:xfrm>
          <a:off x="6915656" y="9263042"/>
          <a:ext cx="296351" cy="564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564693"/>
              </a:lnTo>
              <a:lnTo>
                <a:pt x="296351" y="5646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47888" y="9529446"/>
        <a:ext cx="31886" cy="31886"/>
      </dsp:txXfrm>
    </dsp:sp>
    <dsp:sp modelId="{3C4CE92F-335B-4A7A-8BB0-EC6AFC5BABCB}">
      <dsp:nvSpPr>
        <dsp:cNvPr id="0" name=""/>
        <dsp:cNvSpPr/>
      </dsp:nvSpPr>
      <dsp:spPr>
        <a:xfrm>
          <a:off x="6915656" y="9217322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56422" y="9255633"/>
        <a:ext cx="14817" cy="14817"/>
      </dsp:txXfrm>
    </dsp:sp>
    <dsp:sp modelId="{4CBF2D18-E5CE-4187-B596-902BD0AB638C}">
      <dsp:nvSpPr>
        <dsp:cNvPr id="0" name=""/>
        <dsp:cNvSpPr/>
      </dsp:nvSpPr>
      <dsp:spPr>
        <a:xfrm>
          <a:off x="6915656" y="8698349"/>
          <a:ext cx="296351" cy="564693"/>
        </a:xfrm>
        <a:custGeom>
          <a:avLst/>
          <a:gdLst/>
          <a:ahLst/>
          <a:cxnLst/>
          <a:rect l="0" t="0" r="0" b="0"/>
          <a:pathLst>
            <a:path>
              <a:moveTo>
                <a:pt x="0" y="564693"/>
              </a:moveTo>
              <a:lnTo>
                <a:pt x="148175" y="564693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47888" y="8964752"/>
        <a:ext cx="31886" cy="31886"/>
      </dsp:txXfrm>
    </dsp:sp>
    <dsp:sp modelId="{61EC9F36-6467-4C56-8762-9BDEAEB0558C}">
      <dsp:nvSpPr>
        <dsp:cNvPr id="0" name=""/>
        <dsp:cNvSpPr/>
      </dsp:nvSpPr>
      <dsp:spPr>
        <a:xfrm>
          <a:off x="6915656" y="8133655"/>
          <a:ext cx="296351" cy="1129387"/>
        </a:xfrm>
        <a:custGeom>
          <a:avLst/>
          <a:gdLst/>
          <a:ahLst/>
          <a:cxnLst/>
          <a:rect l="0" t="0" r="0" b="0"/>
          <a:pathLst>
            <a:path>
              <a:moveTo>
                <a:pt x="0" y="1129387"/>
              </a:moveTo>
              <a:lnTo>
                <a:pt x="148175" y="1129387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34641" y="8669158"/>
        <a:ext cx="58381" cy="58381"/>
      </dsp:txXfrm>
    </dsp:sp>
    <dsp:sp modelId="{613A4E0B-58AB-427D-9051-A8B2C6F55381}">
      <dsp:nvSpPr>
        <dsp:cNvPr id="0" name=""/>
        <dsp:cNvSpPr/>
      </dsp:nvSpPr>
      <dsp:spPr>
        <a:xfrm>
          <a:off x="5137548" y="9217322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78315" y="9255633"/>
        <a:ext cx="14817" cy="14817"/>
      </dsp:txXfrm>
    </dsp:sp>
    <dsp:sp modelId="{FDCE8F53-E322-4B1B-8535-1DF807DB34B9}">
      <dsp:nvSpPr>
        <dsp:cNvPr id="0" name=""/>
        <dsp:cNvSpPr/>
      </dsp:nvSpPr>
      <dsp:spPr>
        <a:xfrm>
          <a:off x="3359441" y="8698349"/>
          <a:ext cx="296351" cy="564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564693"/>
              </a:lnTo>
              <a:lnTo>
                <a:pt x="296351" y="5646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91673" y="8964752"/>
        <a:ext cx="31886" cy="31886"/>
      </dsp:txXfrm>
    </dsp:sp>
    <dsp:sp modelId="{ED95A208-2D87-4E2E-AF4E-006132416E56}">
      <dsp:nvSpPr>
        <dsp:cNvPr id="0" name=""/>
        <dsp:cNvSpPr/>
      </dsp:nvSpPr>
      <dsp:spPr>
        <a:xfrm>
          <a:off x="5137548" y="7523241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8315" y="7561553"/>
        <a:ext cx="14817" cy="14817"/>
      </dsp:txXfrm>
    </dsp:sp>
    <dsp:sp modelId="{B5518A91-0CCF-44EC-914D-B3C0D9B542E7}">
      <dsp:nvSpPr>
        <dsp:cNvPr id="0" name=""/>
        <dsp:cNvSpPr/>
      </dsp:nvSpPr>
      <dsp:spPr>
        <a:xfrm>
          <a:off x="3359441" y="7568961"/>
          <a:ext cx="296351" cy="1129387"/>
        </a:xfrm>
        <a:custGeom>
          <a:avLst/>
          <a:gdLst/>
          <a:ahLst/>
          <a:cxnLst/>
          <a:rect l="0" t="0" r="0" b="0"/>
          <a:pathLst>
            <a:path>
              <a:moveTo>
                <a:pt x="0" y="1129387"/>
              </a:moveTo>
              <a:lnTo>
                <a:pt x="148175" y="1129387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78426" y="8104464"/>
        <a:ext cx="58381" cy="58381"/>
      </dsp:txXfrm>
    </dsp:sp>
    <dsp:sp modelId="{7C1111C3-71C8-4A59-B707-B9C768098517}">
      <dsp:nvSpPr>
        <dsp:cNvPr id="0" name=""/>
        <dsp:cNvSpPr/>
      </dsp:nvSpPr>
      <dsp:spPr>
        <a:xfrm>
          <a:off x="1581334" y="5769001"/>
          <a:ext cx="296351" cy="29293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2929347"/>
              </a:lnTo>
              <a:lnTo>
                <a:pt x="296351" y="292934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1655902" y="7160067"/>
        <a:ext cx="147215" cy="147215"/>
      </dsp:txXfrm>
    </dsp:sp>
    <dsp:sp modelId="{AD49E4F2-84F0-4530-9A69-E8918460B865}">
      <dsp:nvSpPr>
        <dsp:cNvPr id="0" name=""/>
        <dsp:cNvSpPr/>
      </dsp:nvSpPr>
      <dsp:spPr>
        <a:xfrm>
          <a:off x="5137548" y="6721921"/>
          <a:ext cx="296351" cy="2823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282346"/>
              </a:lnTo>
              <a:lnTo>
                <a:pt x="296351" y="2823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5491" y="6852861"/>
        <a:ext cx="20466" cy="20466"/>
      </dsp:txXfrm>
    </dsp:sp>
    <dsp:sp modelId="{5D6CC779-ED3A-4A87-B701-A53850AF0782}">
      <dsp:nvSpPr>
        <dsp:cNvPr id="0" name=""/>
        <dsp:cNvSpPr/>
      </dsp:nvSpPr>
      <dsp:spPr>
        <a:xfrm>
          <a:off x="5137548" y="6439574"/>
          <a:ext cx="296351" cy="282346"/>
        </a:xfrm>
        <a:custGeom>
          <a:avLst/>
          <a:gdLst/>
          <a:ahLst/>
          <a:cxnLst/>
          <a:rect l="0" t="0" r="0" b="0"/>
          <a:pathLst>
            <a:path>
              <a:moveTo>
                <a:pt x="0" y="282346"/>
              </a:moveTo>
              <a:lnTo>
                <a:pt x="148175" y="282346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5491" y="6570515"/>
        <a:ext cx="20466" cy="20466"/>
      </dsp:txXfrm>
    </dsp:sp>
    <dsp:sp modelId="{9DD2B964-E9BF-4EF2-BB94-DA57588163DD}">
      <dsp:nvSpPr>
        <dsp:cNvPr id="0" name=""/>
        <dsp:cNvSpPr/>
      </dsp:nvSpPr>
      <dsp:spPr>
        <a:xfrm>
          <a:off x="3359441" y="6676201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00208" y="6714512"/>
        <a:ext cx="14817" cy="14817"/>
      </dsp:txXfrm>
    </dsp:sp>
    <dsp:sp modelId="{1CC07A56-D77A-4F93-8791-338BCB7F4DFE}">
      <dsp:nvSpPr>
        <dsp:cNvPr id="0" name=""/>
        <dsp:cNvSpPr/>
      </dsp:nvSpPr>
      <dsp:spPr>
        <a:xfrm>
          <a:off x="1581334" y="5769001"/>
          <a:ext cx="296351" cy="9529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952920"/>
              </a:lnTo>
              <a:lnTo>
                <a:pt x="296351" y="9529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704561" y="6220512"/>
        <a:ext cx="49896" cy="49896"/>
      </dsp:txXfrm>
    </dsp:sp>
    <dsp:sp modelId="{7D291601-E60C-4C59-923A-83D25AA26FE3}">
      <dsp:nvSpPr>
        <dsp:cNvPr id="0" name=""/>
        <dsp:cNvSpPr/>
      </dsp:nvSpPr>
      <dsp:spPr>
        <a:xfrm>
          <a:off x="5137548" y="4745493"/>
          <a:ext cx="296351" cy="11293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1129387"/>
              </a:lnTo>
              <a:lnTo>
                <a:pt x="296351" y="11293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56533" y="5280996"/>
        <a:ext cx="58381" cy="58381"/>
      </dsp:txXfrm>
    </dsp:sp>
    <dsp:sp modelId="{792DBEC4-42DF-4761-B33E-D8BD44454E3B}">
      <dsp:nvSpPr>
        <dsp:cNvPr id="0" name=""/>
        <dsp:cNvSpPr/>
      </dsp:nvSpPr>
      <dsp:spPr>
        <a:xfrm>
          <a:off x="5137548" y="4745493"/>
          <a:ext cx="296351" cy="564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564693"/>
              </a:lnTo>
              <a:lnTo>
                <a:pt x="296351" y="5646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69781" y="5011897"/>
        <a:ext cx="31886" cy="31886"/>
      </dsp:txXfrm>
    </dsp:sp>
    <dsp:sp modelId="{9E6B8223-317E-4CA8-B5A0-9CF7FC84A9D5}">
      <dsp:nvSpPr>
        <dsp:cNvPr id="0" name=""/>
        <dsp:cNvSpPr/>
      </dsp:nvSpPr>
      <dsp:spPr>
        <a:xfrm>
          <a:off x="5137548" y="4699773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8315" y="4738085"/>
        <a:ext cx="14817" cy="14817"/>
      </dsp:txXfrm>
    </dsp:sp>
    <dsp:sp modelId="{B77CE556-219D-497F-B38B-E66427961681}">
      <dsp:nvSpPr>
        <dsp:cNvPr id="0" name=""/>
        <dsp:cNvSpPr/>
      </dsp:nvSpPr>
      <dsp:spPr>
        <a:xfrm>
          <a:off x="5137548" y="4180800"/>
          <a:ext cx="296351" cy="564693"/>
        </a:xfrm>
        <a:custGeom>
          <a:avLst/>
          <a:gdLst/>
          <a:ahLst/>
          <a:cxnLst/>
          <a:rect l="0" t="0" r="0" b="0"/>
          <a:pathLst>
            <a:path>
              <a:moveTo>
                <a:pt x="0" y="564693"/>
              </a:moveTo>
              <a:lnTo>
                <a:pt x="148175" y="564693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69781" y="4447203"/>
        <a:ext cx="31886" cy="31886"/>
      </dsp:txXfrm>
    </dsp:sp>
    <dsp:sp modelId="{8EF4EE83-6169-4838-8CC8-D768514990C2}">
      <dsp:nvSpPr>
        <dsp:cNvPr id="0" name=""/>
        <dsp:cNvSpPr/>
      </dsp:nvSpPr>
      <dsp:spPr>
        <a:xfrm>
          <a:off x="5137548" y="3616106"/>
          <a:ext cx="296351" cy="1129387"/>
        </a:xfrm>
        <a:custGeom>
          <a:avLst/>
          <a:gdLst/>
          <a:ahLst/>
          <a:cxnLst/>
          <a:rect l="0" t="0" r="0" b="0"/>
          <a:pathLst>
            <a:path>
              <a:moveTo>
                <a:pt x="0" y="1129387"/>
              </a:moveTo>
              <a:lnTo>
                <a:pt x="148175" y="1129387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56533" y="4151609"/>
        <a:ext cx="58381" cy="58381"/>
      </dsp:txXfrm>
    </dsp:sp>
    <dsp:sp modelId="{5111E7BF-A658-4EC6-A30B-FD58EFBA9598}">
      <dsp:nvSpPr>
        <dsp:cNvPr id="0" name=""/>
        <dsp:cNvSpPr/>
      </dsp:nvSpPr>
      <dsp:spPr>
        <a:xfrm>
          <a:off x="3359441" y="2839653"/>
          <a:ext cx="296351" cy="19058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1905840"/>
              </a:lnTo>
              <a:lnTo>
                <a:pt x="296351" y="19058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459398" y="3744354"/>
        <a:ext cx="96437" cy="96437"/>
      </dsp:txXfrm>
    </dsp:sp>
    <dsp:sp modelId="{E8918002-27CB-4E86-8CDE-0C0192167913}">
      <dsp:nvSpPr>
        <dsp:cNvPr id="0" name=""/>
        <dsp:cNvSpPr/>
      </dsp:nvSpPr>
      <dsp:spPr>
        <a:xfrm>
          <a:off x="6915656" y="3005693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56422" y="3044004"/>
        <a:ext cx="14817" cy="14817"/>
      </dsp:txXfrm>
    </dsp:sp>
    <dsp:sp modelId="{A8301419-27B6-44F6-A416-BFD30A9272D2}">
      <dsp:nvSpPr>
        <dsp:cNvPr id="0" name=""/>
        <dsp:cNvSpPr/>
      </dsp:nvSpPr>
      <dsp:spPr>
        <a:xfrm>
          <a:off x="5137548" y="2769066"/>
          <a:ext cx="296351" cy="2823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282346"/>
              </a:lnTo>
              <a:lnTo>
                <a:pt x="296351" y="2823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5491" y="2900006"/>
        <a:ext cx="20466" cy="20466"/>
      </dsp:txXfrm>
    </dsp:sp>
    <dsp:sp modelId="{FCD46113-877F-416E-8838-C882836F0D86}">
      <dsp:nvSpPr>
        <dsp:cNvPr id="0" name=""/>
        <dsp:cNvSpPr/>
      </dsp:nvSpPr>
      <dsp:spPr>
        <a:xfrm>
          <a:off x="6915656" y="2440999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56422" y="2479310"/>
        <a:ext cx="14817" cy="14817"/>
      </dsp:txXfrm>
    </dsp:sp>
    <dsp:sp modelId="{08EC2D9E-EEF5-4DFB-B18C-04297E92FEFA}">
      <dsp:nvSpPr>
        <dsp:cNvPr id="0" name=""/>
        <dsp:cNvSpPr/>
      </dsp:nvSpPr>
      <dsp:spPr>
        <a:xfrm>
          <a:off x="5137548" y="2486719"/>
          <a:ext cx="296351" cy="282346"/>
        </a:xfrm>
        <a:custGeom>
          <a:avLst/>
          <a:gdLst/>
          <a:ahLst/>
          <a:cxnLst/>
          <a:rect l="0" t="0" r="0" b="0"/>
          <a:pathLst>
            <a:path>
              <a:moveTo>
                <a:pt x="0" y="282346"/>
              </a:moveTo>
              <a:lnTo>
                <a:pt x="148175" y="282346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75491" y="2617659"/>
        <a:ext cx="20466" cy="20466"/>
      </dsp:txXfrm>
    </dsp:sp>
    <dsp:sp modelId="{F1254FD0-8054-4A01-9BB5-DAF029D79E79}">
      <dsp:nvSpPr>
        <dsp:cNvPr id="0" name=""/>
        <dsp:cNvSpPr/>
      </dsp:nvSpPr>
      <dsp:spPr>
        <a:xfrm>
          <a:off x="3359441" y="2723346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16306"/>
              </a:moveTo>
              <a:lnTo>
                <a:pt x="148175" y="116306"/>
              </a:lnTo>
              <a:lnTo>
                <a:pt x="148175" y="45720"/>
              </a:ln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0001" y="2761450"/>
        <a:ext cx="15232" cy="15232"/>
      </dsp:txXfrm>
    </dsp:sp>
    <dsp:sp modelId="{D2391F31-FA2D-43F9-9FE8-1200D21AE459}">
      <dsp:nvSpPr>
        <dsp:cNvPr id="0" name=""/>
        <dsp:cNvSpPr/>
      </dsp:nvSpPr>
      <dsp:spPr>
        <a:xfrm>
          <a:off x="6915656" y="1876305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56422" y="1914617"/>
        <a:ext cx="14817" cy="14817"/>
      </dsp:txXfrm>
    </dsp:sp>
    <dsp:sp modelId="{6084A302-5078-4BE0-80B7-B99AA06E451C}">
      <dsp:nvSpPr>
        <dsp:cNvPr id="0" name=""/>
        <dsp:cNvSpPr/>
      </dsp:nvSpPr>
      <dsp:spPr>
        <a:xfrm>
          <a:off x="5137548" y="1876305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78315" y="1914617"/>
        <a:ext cx="14817" cy="14817"/>
      </dsp:txXfrm>
    </dsp:sp>
    <dsp:sp modelId="{E4D805C1-0FDD-4506-9132-245D1618CDA6}">
      <dsp:nvSpPr>
        <dsp:cNvPr id="0" name=""/>
        <dsp:cNvSpPr/>
      </dsp:nvSpPr>
      <dsp:spPr>
        <a:xfrm>
          <a:off x="3359441" y="1922025"/>
          <a:ext cx="296351" cy="917627"/>
        </a:xfrm>
        <a:custGeom>
          <a:avLst/>
          <a:gdLst/>
          <a:ahLst/>
          <a:cxnLst/>
          <a:rect l="0" t="0" r="0" b="0"/>
          <a:pathLst>
            <a:path>
              <a:moveTo>
                <a:pt x="0" y="917627"/>
              </a:moveTo>
              <a:lnTo>
                <a:pt x="148175" y="917627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83509" y="2356732"/>
        <a:ext cx="48214" cy="48214"/>
      </dsp:txXfrm>
    </dsp:sp>
    <dsp:sp modelId="{772B408D-F246-4EE4-B928-232A72CE43C2}">
      <dsp:nvSpPr>
        <dsp:cNvPr id="0" name=""/>
        <dsp:cNvSpPr/>
      </dsp:nvSpPr>
      <dsp:spPr>
        <a:xfrm>
          <a:off x="8693763" y="1311612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34529" y="1349923"/>
        <a:ext cx="14817" cy="14817"/>
      </dsp:txXfrm>
    </dsp:sp>
    <dsp:sp modelId="{66DD485C-57EA-4EB9-BA4B-AA50C2BE1BFC}">
      <dsp:nvSpPr>
        <dsp:cNvPr id="0" name=""/>
        <dsp:cNvSpPr/>
      </dsp:nvSpPr>
      <dsp:spPr>
        <a:xfrm>
          <a:off x="6915656" y="1311612"/>
          <a:ext cx="2963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63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56422" y="1349923"/>
        <a:ext cx="14817" cy="14817"/>
      </dsp:txXfrm>
    </dsp:sp>
    <dsp:sp modelId="{10C65F3D-60B8-4736-99E2-478302E4FA96}">
      <dsp:nvSpPr>
        <dsp:cNvPr id="0" name=""/>
        <dsp:cNvSpPr/>
      </dsp:nvSpPr>
      <dsp:spPr>
        <a:xfrm>
          <a:off x="5137548" y="933812"/>
          <a:ext cx="296351" cy="4235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423520"/>
              </a:lnTo>
              <a:lnTo>
                <a:pt x="296351" y="4235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2801" y="1132649"/>
        <a:ext cx="25845" cy="25845"/>
      </dsp:txXfrm>
    </dsp:sp>
    <dsp:sp modelId="{8FE7FCB3-E41F-44D5-8C1F-76E1FF43C0BA}">
      <dsp:nvSpPr>
        <dsp:cNvPr id="0" name=""/>
        <dsp:cNvSpPr/>
      </dsp:nvSpPr>
      <dsp:spPr>
        <a:xfrm>
          <a:off x="6915656" y="510292"/>
          <a:ext cx="296351" cy="2823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8175" y="0"/>
              </a:lnTo>
              <a:lnTo>
                <a:pt x="148175" y="282346"/>
              </a:lnTo>
              <a:lnTo>
                <a:pt x="296351" y="2823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53598" y="641232"/>
        <a:ext cx="20466" cy="20466"/>
      </dsp:txXfrm>
    </dsp:sp>
    <dsp:sp modelId="{B3440AAA-C94C-4D91-A1EB-4DADB7394BEB}">
      <dsp:nvSpPr>
        <dsp:cNvPr id="0" name=""/>
        <dsp:cNvSpPr/>
      </dsp:nvSpPr>
      <dsp:spPr>
        <a:xfrm>
          <a:off x="6915656" y="227945"/>
          <a:ext cx="296351" cy="282346"/>
        </a:xfrm>
        <a:custGeom>
          <a:avLst/>
          <a:gdLst/>
          <a:ahLst/>
          <a:cxnLst/>
          <a:rect l="0" t="0" r="0" b="0"/>
          <a:pathLst>
            <a:path>
              <a:moveTo>
                <a:pt x="0" y="282346"/>
              </a:moveTo>
              <a:lnTo>
                <a:pt x="148175" y="282346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53598" y="358885"/>
        <a:ext cx="20466" cy="20466"/>
      </dsp:txXfrm>
    </dsp:sp>
    <dsp:sp modelId="{A7DEDEC7-D608-4A13-A33D-CF22CDF03F32}">
      <dsp:nvSpPr>
        <dsp:cNvPr id="0" name=""/>
        <dsp:cNvSpPr/>
      </dsp:nvSpPr>
      <dsp:spPr>
        <a:xfrm>
          <a:off x="5137548" y="510292"/>
          <a:ext cx="296351" cy="423520"/>
        </a:xfrm>
        <a:custGeom>
          <a:avLst/>
          <a:gdLst/>
          <a:ahLst/>
          <a:cxnLst/>
          <a:rect l="0" t="0" r="0" b="0"/>
          <a:pathLst>
            <a:path>
              <a:moveTo>
                <a:pt x="0" y="423520"/>
              </a:moveTo>
              <a:lnTo>
                <a:pt x="148175" y="423520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2801" y="709129"/>
        <a:ext cx="25845" cy="25845"/>
      </dsp:txXfrm>
    </dsp:sp>
    <dsp:sp modelId="{4FA6F336-9B29-4DB9-B2C8-372E4EFE0A0C}">
      <dsp:nvSpPr>
        <dsp:cNvPr id="0" name=""/>
        <dsp:cNvSpPr/>
      </dsp:nvSpPr>
      <dsp:spPr>
        <a:xfrm>
          <a:off x="3359441" y="933812"/>
          <a:ext cx="296351" cy="1905840"/>
        </a:xfrm>
        <a:custGeom>
          <a:avLst/>
          <a:gdLst/>
          <a:ahLst/>
          <a:cxnLst/>
          <a:rect l="0" t="0" r="0" b="0"/>
          <a:pathLst>
            <a:path>
              <a:moveTo>
                <a:pt x="0" y="1905840"/>
              </a:moveTo>
              <a:lnTo>
                <a:pt x="148175" y="1905840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459398" y="1838514"/>
        <a:ext cx="96437" cy="96437"/>
      </dsp:txXfrm>
    </dsp:sp>
    <dsp:sp modelId="{10902F1B-76A0-42BF-B8B6-85638234AC1B}">
      <dsp:nvSpPr>
        <dsp:cNvPr id="0" name=""/>
        <dsp:cNvSpPr/>
      </dsp:nvSpPr>
      <dsp:spPr>
        <a:xfrm>
          <a:off x="1581334" y="2839653"/>
          <a:ext cx="296351" cy="2929347"/>
        </a:xfrm>
        <a:custGeom>
          <a:avLst/>
          <a:gdLst/>
          <a:ahLst/>
          <a:cxnLst/>
          <a:rect l="0" t="0" r="0" b="0"/>
          <a:pathLst>
            <a:path>
              <a:moveTo>
                <a:pt x="0" y="2929347"/>
              </a:moveTo>
              <a:lnTo>
                <a:pt x="148175" y="2929347"/>
              </a:lnTo>
              <a:lnTo>
                <a:pt x="148175" y="0"/>
              </a:lnTo>
              <a:lnTo>
                <a:pt x="2963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1655902" y="4230719"/>
        <a:ext cx="147215" cy="147215"/>
      </dsp:txXfrm>
    </dsp:sp>
    <dsp:sp modelId="{47AE8846-F21F-4E4C-B4A3-D44DA4BF791C}">
      <dsp:nvSpPr>
        <dsp:cNvPr id="0" name=""/>
        <dsp:cNvSpPr/>
      </dsp:nvSpPr>
      <dsp:spPr>
        <a:xfrm rot="16200000">
          <a:off x="166628" y="5543123"/>
          <a:ext cx="2377657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Plan</a:t>
          </a:r>
          <a:endParaRPr lang="zh-CN" altLang="en-US" sz="2900" kern="1200"/>
        </a:p>
      </dsp:txBody>
      <dsp:txXfrm>
        <a:off x="166628" y="5543123"/>
        <a:ext cx="2377657" cy="451754"/>
      </dsp:txXfrm>
    </dsp:sp>
    <dsp:sp modelId="{D456BF37-646F-420A-817B-2C6FE870644F}">
      <dsp:nvSpPr>
        <dsp:cNvPr id="0" name=""/>
        <dsp:cNvSpPr/>
      </dsp:nvSpPr>
      <dsp:spPr>
        <a:xfrm>
          <a:off x="1877685" y="2613775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aseline</a:t>
          </a:r>
          <a:endParaRPr lang="zh-CN" altLang="en-US" sz="1500" kern="1200"/>
        </a:p>
      </dsp:txBody>
      <dsp:txXfrm>
        <a:off x="1877685" y="2613775"/>
        <a:ext cx="1481755" cy="451754"/>
      </dsp:txXfrm>
    </dsp:sp>
    <dsp:sp modelId="{2984E2B2-5E92-4960-B78B-1C0F04ACCCB2}">
      <dsp:nvSpPr>
        <dsp:cNvPr id="0" name=""/>
        <dsp:cNvSpPr/>
      </dsp:nvSpPr>
      <dsp:spPr>
        <a:xfrm>
          <a:off x="3655792" y="70793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M</a:t>
          </a:r>
          <a:endParaRPr lang="zh-CN" altLang="en-US" sz="1500" kern="1200"/>
        </a:p>
      </dsp:txBody>
      <dsp:txXfrm>
        <a:off x="3655792" y="707934"/>
        <a:ext cx="1481755" cy="451754"/>
      </dsp:txXfrm>
    </dsp:sp>
    <dsp:sp modelId="{4AF6E52F-BBBF-4A31-9DF9-216E8D39C5F1}">
      <dsp:nvSpPr>
        <dsp:cNvPr id="0" name=""/>
        <dsp:cNvSpPr/>
      </dsp:nvSpPr>
      <dsp:spPr>
        <a:xfrm>
          <a:off x="5433900" y="28441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t A/Reading</a:t>
          </a:r>
          <a:endParaRPr lang="zh-CN" altLang="en-US" sz="1500" kern="1200"/>
        </a:p>
      </dsp:txBody>
      <dsp:txXfrm>
        <a:off x="5433900" y="284414"/>
        <a:ext cx="1481755" cy="451754"/>
      </dsp:txXfrm>
    </dsp:sp>
    <dsp:sp modelId="{65C24301-8226-4EA8-A89C-E2A5F00C157E}">
      <dsp:nvSpPr>
        <dsp:cNvPr id="0" name=""/>
        <dsp:cNvSpPr/>
      </dsp:nvSpPr>
      <dsp:spPr>
        <a:xfrm>
          <a:off x="7212007" y="2067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0:30-13:00</a:t>
          </a:r>
          <a:endParaRPr lang="zh-CN" altLang="en-US" sz="1500" kern="1200"/>
        </a:p>
      </dsp:txBody>
      <dsp:txXfrm>
        <a:off x="7212007" y="2067"/>
        <a:ext cx="1481755" cy="451754"/>
      </dsp:txXfrm>
    </dsp:sp>
    <dsp:sp modelId="{0923B660-29EF-4441-A72D-534C38204D97}">
      <dsp:nvSpPr>
        <dsp:cNvPr id="0" name=""/>
        <dsp:cNvSpPr/>
      </dsp:nvSpPr>
      <dsp:spPr>
        <a:xfrm>
          <a:off x="7212007" y="566761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utline/Draft</a:t>
          </a:r>
          <a:endParaRPr lang="zh-CN" altLang="en-US" sz="1500" kern="1200"/>
        </a:p>
      </dsp:txBody>
      <dsp:txXfrm>
        <a:off x="7212007" y="566761"/>
        <a:ext cx="1481755" cy="451754"/>
      </dsp:txXfrm>
    </dsp:sp>
    <dsp:sp modelId="{BC1863BF-304C-4386-A663-820EA23BB866}">
      <dsp:nvSpPr>
        <dsp:cNvPr id="0" name=""/>
        <dsp:cNvSpPr/>
      </dsp:nvSpPr>
      <dsp:spPr>
        <a:xfrm>
          <a:off x="5433900" y="113145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udget</a:t>
          </a:r>
          <a:endParaRPr lang="zh-CN" altLang="en-US" sz="1500" kern="1200"/>
        </a:p>
      </dsp:txBody>
      <dsp:txXfrm>
        <a:off x="5433900" y="1131454"/>
        <a:ext cx="1481755" cy="451754"/>
      </dsp:txXfrm>
    </dsp:sp>
    <dsp:sp modelId="{33224F96-597E-453C-8167-2DFE17585DE7}">
      <dsp:nvSpPr>
        <dsp:cNvPr id="0" name=""/>
        <dsp:cNvSpPr/>
      </dsp:nvSpPr>
      <dsp:spPr>
        <a:xfrm>
          <a:off x="7212007" y="113145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Why/Tools/How</a:t>
          </a:r>
          <a:endParaRPr lang="zh-CN" altLang="en-US" sz="1500" kern="1200"/>
        </a:p>
      </dsp:txBody>
      <dsp:txXfrm>
        <a:off x="7212007" y="1131454"/>
        <a:ext cx="1481755" cy="451754"/>
      </dsp:txXfrm>
    </dsp:sp>
    <dsp:sp modelId="{F733C2B9-A33F-46C3-8DC3-8AD4F2EF074C}">
      <dsp:nvSpPr>
        <dsp:cNvPr id="0" name=""/>
        <dsp:cNvSpPr/>
      </dsp:nvSpPr>
      <dsp:spPr>
        <a:xfrm>
          <a:off x="8990114" y="113145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4:00-16:00</a:t>
          </a:r>
          <a:endParaRPr lang="zh-CN" altLang="en-US" sz="1500" kern="1200"/>
        </a:p>
      </dsp:txBody>
      <dsp:txXfrm>
        <a:off x="8990114" y="1131454"/>
        <a:ext cx="1481755" cy="451754"/>
      </dsp:txXfrm>
    </dsp:sp>
    <dsp:sp modelId="{9930AFAD-7CAA-421C-A6F6-BE96E32B90BE}">
      <dsp:nvSpPr>
        <dsp:cNvPr id="0" name=""/>
        <dsp:cNvSpPr/>
      </dsp:nvSpPr>
      <dsp:spPr>
        <a:xfrm>
          <a:off x="3655792" y="1696148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 Learning</a:t>
          </a:r>
          <a:endParaRPr lang="zh-CN" altLang="en-US" sz="1500" kern="1200"/>
        </a:p>
      </dsp:txBody>
      <dsp:txXfrm>
        <a:off x="3655792" y="1696148"/>
        <a:ext cx="1481755" cy="451754"/>
      </dsp:txXfrm>
    </dsp:sp>
    <dsp:sp modelId="{AEAE9668-1594-42A7-936C-F6D9B03E5605}">
      <dsp:nvSpPr>
        <dsp:cNvPr id="0" name=""/>
        <dsp:cNvSpPr/>
      </dsp:nvSpPr>
      <dsp:spPr>
        <a:xfrm>
          <a:off x="5433900" y="1696148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</a:t>
          </a:r>
          <a:endParaRPr lang="zh-CN" altLang="en-US" sz="1500" kern="1200"/>
        </a:p>
      </dsp:txBody>
      <dsp:txXfrm>
        <a:off x="5433900" y="1696148"/>
        <a:ext cx="1481755" cy="451754"/>
      </dsp:txXfrm>
    </dsp:sp>
    <dsp:sp modelId="{EC8A8FAF-CCC1-447F-AF4A-1B7F5640C737}">
      <dsp:nvSpPr>
        <dsp:cNvPr id="0" name=""/>
        <dsp:cNvSpPr/>
      </dsp:nvSpPr>
      <dsp:spPr>
        <a:xfrm>
          <a:off x="7212007" y="1696148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1:30-22:30</a:t>
          </a:r>
          <a:endParaRPr lang="zh-CN" altLang="en-US" sz="1500" kern="1200"/>
        </a:p>
      </dsp:txBody>
      <dsp:txXfrm>
        <a:off x="7212007" y="1696148"/>
        <a:ext cx="1481755" cy="451754"/>
      </dsp:txXfrm>
    </dsp:sp>
    <dsp:sp modelId="{80600A35-84AA-43CE-81F3-F98690856545}">
      <dsp:nvSpPr>
        <dsp:cNvPr id="0" name=""/>
        <dsp:cNvSpPr/>
      </dsp:nvSpPr>
      <dsp:spPr>
        <a:xfrm>
          <a:off x="3655792" y="2543188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isurely Tonight</a:t>
          </a:r>
          <a:endParaRPr lang="zh-CN" altLang="en-US" sz="1500" kern="1200"/>
        </a:p>
      </dsp:txBody>
      <dsp:txXfrm>
        <a:off x="3655792" y="2543188"/>
        <a:ext cx="1481755" cy="451754"/>
      </dsp:txXfrm>
    </dsp:sp>
    <dsp:sp modelId="{A9B15C1A-4C4B-4F3A-A878-84EA420CF092}">
      <dsp:nvSpPr>
        <dsp:cNvPr id="0" name=""/>
        <dsp:cNvSpPr/>
      </dsp:nvSpPr>
      <dsp:spPr>
        <a:xfrm>
          <a:off x="5433900" y="2260842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wer/Dinner</a:t>
          </a:r>
          <a:endParaRPr lang="zh-CN" altLang="en-US" sz="1500" kern="1200"/>
        </a:p>
      </dsp:txBody>
      <dsp:txXfrm>
        <a:off x="5433900" y="2260842"/>
        <a:ext cx="1481755" cy="451754"/>
      </dsp:txXfrm>
    </dsp:sp>
    <dsp:sp modelId="{CF727354-29D2-487B-B444-C7F2F7C6251F}">
      <dsp:nvSpPr>
        <dsp:cNvPr id="0" name=""/>
        <dsp:cNvSpPr/>
      </dsp:nvSpPr>
      <dsp:spPr>
        <a:xfrm>
          <a:off x="7212007" y="2260842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1:00-21:30</a:t>
          </a:r>
          <a:endParaRPr lang="zh-CN" altLang="en-US" sz="1500" kern="1200"/>
        </a:p>
      </dsp:txBody>
      <dsp:txXfrm>
        <a:off x="7212007" y="2260842"/>
        <a:ext cx="1481755" cy="451754"/>
      </dsp:txXfrm>
    </dsp:sp>
    <dsp:sp modelId="{15C0708F-ABE9-4816-A9BB-D568076E6BB4}">
      <dsp:nvSpPr>
        <dsp:cNvPr id="0" name=""/>
        <dsp:cNvSpPr/>
      </dsp:nvSpPr>
      <dsp:spPr>
        <a:xfrm>
          <a:off x="5433900" y="2825535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oking/Laundry</a:t>
          </a:r>
          <a:endParaRPr lang="zh-CN" altLang="en-US" sz="1500" kern="1200"/>
        </a:p>
      </dsp:txBody>
      <dsp:txXfrm>
        <a:off x="5433900" y="2825535"/>
        <a:ext cx="1481755" cy="451754"/>
      </dsp:txXfrm>
    </dsp:sp>
    <dsp:sp modelId="{CA5EEB91-BBC0-4FD7-A784-801193D503B6}">
      <dsp:nvSpPr>
        <dsp:cNvPr id="0" name=""/>
        <dsp:cNvSpPr/>
      </dsp:nvSpPr>
      <dsp:spPr>
        <a:xfrm>
          <a:off x="7212007" y="2825535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9:30-21:00</a:t>
          </a:r>
          <a:endParaRPr lang="zh-CN" altLang="en-US" sz="1500" kern="1200"/>
        </a:p>
      </dsp:txBody>
      <dsp:txXfrm>
        <a:off x="7212007" y="2825535"/>
        <a:ext cx="1481755" cy="451754"/>
      </dsp:txXfrm>
    </dsp:sp>
    <dsp:sp modelId="{99CC3B7A-3696-4311-925E-8DCB7248DCEC}">
      <dsp:nvSpPr>
        <dsp:cNvPr id="0" name=""/>
        <dsp:cNvSpPr/>
      </dsp:nvSpPr>
      <dsp:spPr>
        <a:xfrm>
          <a:off x="3655792" y="4519616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pping</a:t>
          </a:r>
          <a:endParaRPr lang="zh-CN" altLang="en-US" sz="1500" kern="1200"/>
        </a:p>
      </dsp:txBody>
      <dsp:txXfrm>
        <a:off x="3655792" y="4519616"/>
        <a:ext cx="1481755" cy="451754"/>
      </dsp:txXfrm>
    </dsp:sp>
    <dsp:sp modelId="{5C8BBDFB-9A92-4F36-BC5B-A8041355FBAF}">
      <dsp:nvSpPr>
        <dsp:cNvPr id="0" name=""/>
        <dsp:cNvSpPr/>
      </dsp:nvSpPr>
      <dsp:spPr>
        <a:xfrm>
          <a:off x="5433900" y="3390229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8:00-19:30</a:t>
          </a:r>
          <a:endParaRPr lang="zh-CN" altLang="en-US" sz="1500" kern="1200"/>
        </a:p>
      </dsp:txBody>
      <dsp:txXfrm>
        <a:off x="5433900" y="3390229"/>
        <a:ext cx="1481755" cy="451754"/>
      </dsp:txXfrm>
    </dsp:sp>
    <dsp:sp modelId="{81B38733-08E9-47FB-B800-91A55F54FD9F}">
      <dsp:nvSpPr>
        <dsp:cNvPr id="0" name=""/>
        <dsp:cNvSpPr/>
      </dsp:nvSpPr>
      <dsp:spPr>
        <a:xfrm>
          <a:off x="5433900" y="3954922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hicken</a:t>
          </a:r>
          <a:endParaRPr lang="zh-CN" altLang="en-US" sz="1500" kern="1200"/>
        </a:p>
      </dsp:txBody>
      <dsp:txXfrm>
        <a:off x="5433900" y="3954922"/>
        <a:ext cx="1481755" cy="451754"/>
      </dsp:txXfrm>
    </dsp:sp>
    <dsp:sp modelId="{5CE3ABC1-2463-4B09-9C75-5EC848A73F23}">
      <dsp:nvSpPr>
        <dsp:cNvPr id="0" name=""/>
        <dsp:cNvSpPr/>
      </dsp:nvSpPr>
      <dsp:spPr>
        <a:xfrm>
          <a:off x="5433900" y="4519616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riuts</a:t>
          </a:r>
          <a:endParaRPr lang="zh-CN" altLang="en-US" sz="1500" kern="1200"/>
        </a:p>
      </dsp:txBody>
      <dsp:txXfrm>
        <a:off x="5433900" y="4519616"/>
        <a:ext cx="1481755" cy="451754"/>
      </dsp:txXfrm>
    </dsp:sp>
    <dsp:sp modelId="{EC37E5D9-1B3E-49AF-9F25-5CBA6D8F9740}">
      <dsp:nvSpPr>
        <dsp:cNvPr id="0" name=""/>
        <dsp:cNvSpPr/>
      </dsp:nvSpPr>
      <dsp:spPr>
        <a:xfrm>
          <a:off x="5433900" y="5084310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Vegetables</a:t>
          </a:r>
          <a:endParaRPr lang="zh-CN" altLang="en-US" sz="1500" kern="1200"/>
        </a:p>
      </dsp:txBody>
      <dsp:txXfrm>
        <a:off x="5433900" y="5084310"/>
        <a:ext cx="1481755" cy="451754"/>
      </dsp:txXfrm>
    </dsp:sp>
    <dsp:sp modelId="{5662E9A7-5B7D-4513-BDF9-476CD86B7437}">
      <dsp:nvSpPr>
        <dsp:cNvPr id="0" name=""/>
        <dsp:cNvSpPr/>
      </dsp:nvSpPr>
      <dsp:spPr>
        <a:xfrm>
          <a:off x="5433900" y="5649003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akery</a:t>
          </a:r>
          <a:endParaRPr lang="zh-CN" altLang="en-US" sz="1500" kern="1200"/>
        </a:p>
      </dsp:txBody>
      <dsp:txXfrm>
        <a:off x="5433900" y="5649003"/>
        <a:ext cx="1481755" cy="451754"/>
      </dsp:txXfrm>
    </dsp:sp>
    <dsp:sp modelId="{8AE761E9-06B7-488A-B552-DDFB300D65C0}">
      <dsp:nvSpPr>
        <dsp:cNvPr id="0" name=""/>
        <dsp:cNvSpPr/>
      </dsp:nvSpPr>
      <dsp:spPr>
        <a:xfrm>
          <a:off x="1877685" y="649604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ynamic</a:t>
          </a:r>
          <a:endParaRPr lang="zh-CN" altLang="en-US" sz="1500" kern="1200"/>
        </a:p>
      </dsp:txBody>
      <dsp:txXfrm>
        <a:off x="1877685" y="6496044"/>
        <a:ext cx="1481755" cy="451754"/>
      </dsp:txXfrm>
    </dsp:sp>
    <dsp:sp modelId="{91DAF317-01BE-4015-8F50-02709F4CC5EE}">
      <dsp:nvSpPr>
        <dsp:cNvPr id="0" name=""/>
        <dsp:cNvSpPr/>
      </dsp:nvSpPr>
      <dsp:spPr>
        <a:xfrm>
          <a:off x="3655792" y="649604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udget/DL</a:t>
          </a:r>
          <a:endParaRPr lang="zh-CN" altLang="en-US" sz="1500" kern="1200"/>
        </a:p>
      </dsp:txBody>
      <dsp:txXfrm>
        <a:off x="3655792" y="6496044"/>
        <a:ext cx="1481755" cy="451754"/>
      </dsp:txXfrm>
    </dsp:sp>
    <dsp:sp modelId="{FFEE87F8-C895-4BA8-87E6-4120D400156F}">
      <dsp:nvSpPr>
        <dsp:cNvPr id="0" name=""/>
        <dsp:cNvSpPr/>
      </dsp:nvSpPr>
      <dsp:spPr>
        <a:xfrm>
          <a:off x="5433900" y="6213697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6:00-18:00</a:t>
          </a:r>
          <a:endParaRPr lang="zh-CN" altLang="en-US" sz="1500" kern="1200"/>
        </a:p>
      </dsp:txBody>
      <dsp:txXfrm>
        <a:off x="5433900" y="6213697"/>
        <a:ext cx="1481755" cy="451754"/>
      </dsp:txXfrm>
    </dsp:sp>
    <dsp:sp modelId="{2AFA143B-1D71-462D-96CC-A8719A575DC0}">
      <dsp:nvSpPr>
        <dsp:cNvPr id="0" name=""/>
        <dsp:cNvSpPr/>
      </dsp:nvSpPr>
      <dsp:spPr>
        <a:xfrm>
          <a:off x="5433900" y="6778390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1:30-22:30</a:t>
          </a:r>
          <a:endParaRPr lang="zh-CN" altLang="en-US" sz="1500" kern="1200"/>
        </a:p>
      </dsp:txBody>
      <dsp:txXfrm>
        <a:off x="5433900" y="6778390"/>
        <a:ext cx="1481755" cy="451754"/>
      </dsp:txXfrm>
    </dsp:sp>
    <dsp:sp modelId="{E2CE8335-163F-4FC8-9EB2-2F1AB9A3494D}">
      <dsp:nvSpPr>
        <dsp:cNvPr id="0" name=""/>
        <dsp:cNvSpPr/>
      </dsp:nvSpPr>
      <dsp:spPr>
        <a:xfrm>
          <a:off x="1877685" y="8472471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eminder</a:t>
          </a:r>
          <a:endParaRPr lang="zh-CN" altLang="en-US" sz="1500" kern="1200"/>
        </a:p>
      </dsp:txBody>
      <dsp:txXfrm>
        <a:off x="1877685" y="8472471"/>
        <a:ext cx="1481755" cy="451754"/>
      </dsp:txXfrm>
    </dsp:sp>
    <dsp:sp modelId="{68C7DC2A-DF30-426E-B8FD-F49EE5583BB0}">
      <dsp:nvSpPr>
        <dsp:cNvPr id="0" name=""/>
        <dsp:cNvSpPr/>
      </dsp:nvSpPr>
      <dsp:spPr>
        <a:xfrm>
          <a:off x="3655792" y="734308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</a:t>
          </a:r>
          <a:endParaRPr lang="zh-CN" altLang="en-US" sz="1500" kern="1200"/>
        </a:p>
      </dsp:txBody>
      <dsp:txXfrm>
        <a:off x="3655792" y="7343084"/>
        <a:ext cx="1481755" cy="451754"/>
      </dsp:txXfrm>
    </dsp:sp>
    <dsp:sp modelId="{FC1F9FB9-0030-40B4-8C06-14758D2D417E}">
      <dsp:nvSpPr>
        <dsp:cNvPr id="0" name=""/>
        <dsp:cNvSpPr/>
      </dsp:nvSpPr>
      <dsp:spPr>
        <a:xfrm>
          <a:off x="5433900" y="7343084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Homework</a:t>
          </a:r>
          <a:endParaRPr lang="zh-CN" altLang="en-US" sz="1500" kern="1200"/>
        </a:p>
      </dsp:txBody>
      <dsp:txXfrm>
        <a:off x="5433900" y="7343084"/>
        <a:ext cx="1481755" cy="451754"/>
      </dsp:txXfrm>
    </dsp:sp>
    <dsp:sp modelId="{7E713748-379C-4B5E-9EC6-622A2DAA67D9}">
      <dsp:nvSpPr>
        <dsp:cNvPr id="0" name=""/>
        <dsp:cNvSpPr/>
      </dsp:nvSpPr>
      <dsp:spPr>
        <a:xfrm>
          <a:off x="3655792" y="9037165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pping list</a:t>
          </a:r>
          <a:endParaRPr lang="zh-CN" altLang="en-US" sz="1500" kern="1200"/>
        </a:p>
      </dsp:txBody>
      <dsp:txXfrm>
        <a:off x="3655792" y="9037165"/>
        <a:ext cx="1481755" cy="451754"/>
      </dsp:txXfrm>
    </dsp:sp>
    <dsp:sp modelId="{50DFE8EC-C200-4654-AAE8-1C218BF1FF46}">
      <dsp:nvSpPr>
        <dsp:cNvPr id="0" name=""/>
        <dsp:cNvSpPr/>
      </dsp:nvSpPr>
      <dsp:spPr>
        <a:xfrm>
          <a:off x="5433900" y="9037165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aily Stuff</a:t>
          </a:r>
          <a:endParaRPr lang="zh-CN" altLang="en-US" sz="1500" kern="1200"/>
        </a:p>
      </dsp:txBody>
      <dsp:txXfrm>
        <a:off x="5433900" y="9037165"/>
        <a:ext cx="1481755" cy="451754"/>
      </dsp:txXfrm>
    </dsp:sp>
    <dsp:sp modelId="{550E294F-EC44-419B-ACBA-76EA29C580AF}">
      <dsp:nvSpPr>
        <dsp:cNvPr id="0" name=""/>
        <dsp:cNvSpPr/>
      </dsp:nvSpPr>
      <dsp:spPr>
        <a:xfrm>
          <a:off x="7212007" y="7907777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Jacket</a:t>
          </a:r>
          <a:endParaRPr lang="zh-CN" altLang="en-US" sz="1500" kern="1200"/>
        </a:p>
      </dsp:txBody>
      <dsp:txXfrm>
        <a:off x="7212007" y="7907777"/>
        <a:ext cx="1481755" cy="451754"/>
      </dsp:txXfrm>
    </dsp:sp>
    <dsp:sp modelId="{C4CC9163-AF6A-4C65-9F2D-CACC9DB43624}">
      <dsp:nvSpPr>
        <dsp:cNvPr id="0" name=""/>
        <dsp:cNvSpPr/>
      </dsp:nvSpPr>
      <dsp:spPr>
        <a:xfrm>
          <a:off x="7212007" y="8472471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oker</a:t>
          </a:r>
          <a:endParaRPr lang="zh-CN" altLang="en-US" sz="1500" kern="1200"/>
        </a:p>
      </dsp:txBody>
      <dsp:txXfrm>
        <a:off x="7212007" y="8472471"/>
        <a:ext cx="1481755" cy="451754"/>
      </dsp:txXfrm>
    </dsp:sp>
    <dsp:sp modelId="{964E3496-9F20-4756-A220-FBA1D5E4980C}">
      <dsp:nvSpPr>
        <dsp:cNvPr id="0" name=""/>
        <dsp:cNvSpPr/>
      </dsp:nvSpPr>
      <dsp:spPr>
        <a:xfrm>
          <a:off x="7212007" y="9037165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wer Filter</a:t>
          </a:r>
          <a:endParaRPr lang="zh-CN" altLang="en-US" sz="1500" kern="1200"/>
        </a:p>
      </dsp:txBody>
      <dsp:txXfrm>
        <a:off x="7212007" y="9037165"/>
        <a:ext cx="1481755" cy="451754"/>
      </dsp:txXfrm>
    </dsp:sp>
    <dsp:sp modelId="{5E8E4353-97E3-4769-8745-E51435D5D5C3}">
      <dsp:nvSpPr>
        <dsp:cNvPr id="0" name=""/>
        <dsp:cNvSpPr/>
      </dsp:nvSpPr>
      <dsp:spPr>
        <a:xfrm>
          <a:off x="7212007" y="9601858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unscreen</a:t>
          </a:r>
          <a:endParaRPr lang="zh-CN" altLang="en-US" sz="1500" kern="1200"/>
        </a:p>
      </dsp:txBody>
      <dsp:txXfrm>
        <a:off x="7212007" y="9601858"/>
        <a:ext cx="1481755" cy="451754"/>
      </dsp:txXfrm>
    </dsp:sp>
    <dsp:sp modelId="{D7C5D150-03F6-45BD-A169-D47A44E30451}">
      <dsp:nvSpPr>
        <dsp:cNvPr id="0" name=""/>
        <dsp:cNvSpPr/>
      </dsp:nvSpPr>
      <dsp:spPr>
        <a:xfrm>
          <a:off x="7212007" y="10166552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aundry</a:t>
          </a:r>
          <a:endParaRPr lang="zh-CN" altLang="en-US" sz="1500" kern="1200"/>
        </a:p>
      </dsp:txBody>
      <dsp:txXfrm>
        <a:off x="7212007" y="10166552"/>
        <a:ext cx="1481755" cy="451754"/>
      </dsp:txXfrm>
    </dsp:sp>
    <dsp:sp modelId="{D39F0EBD-FE23-49ED-8731-BF50C8139E65}">
      <dsp:nvSpPr>
        <dsp:cNvPr id="0" name=""/>
        <dsp:cNvSpPr/>
      </dsp:nvSpPr>
      <dsp:spPr>
        <a:xfrm>
          <a:off x="3655792" y="9601858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inancial</a:t>
          </a:r>
          <a:endParaRPr lang="zh-CN" altLang="en-US" sz="1500" kern="1200"/>
        </a:p>
      </dsp:txBody>
      <dsp:txXfrm>
        <a:off x="3655792" y="9601858"/>
        <a:ext cx="1481755" cy="451754"/>
      </dsp:txXfrm>
    </dsp:sp>
    <dsp:sp modelId="{53AEF0C2-BE19-450F-87F1-3F6A8CDD2C4F}">
      <dsp:nvSpPr>
        <dsp:cNvPr id="0" name=""/>
        <dsp:cNvSpPr/>
      </dsp:nvSpPr>
      <dsp:spPr>
        <a:xfrm>
          <a:off x="5433900" y="9601858"/>
          <a:ext cx="1481755" cy="4517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OA Credit</a:t>
          </a:r>
          <a:endParaRPr lang="zh-CN" altLang="en-US" sz="1500" kern="1200"/>
        </a:p>
      </dsp:txBody>
      <dsp:txXfrm>
        <a:off x="5433900" y="9601858"/>
        <a:ext cx="1481755" cy="45175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320709" y="7580626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0500" y="7741798"/>
        <a:ext cx="25191" cy="25191"/>
      </dsp:txXfrm>
    </dsp:sp>
    <dsp:sp modelId="{825BE01C-D7B3-4F41-B894-43E47067F56C}">
      <dsp:nvSpPr>
        <dsp:cNvPr id="0" name=""/>
        <dsp:cNvSpPr/>
      </dsp:nvSpPr>
      <dsp:spPr>
        <a:xfrm>
          <a:off x="7320709" y="7233091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0500" y="7394263"/>
        <a:ext cx="25191" cy="25191"/>
      </dsp:txXfrm>
    </dsp:sp>
    <dsp:sp modelId="{3B1A3685-9A27-4EC4-BEFC-1FDA25274BFA}">
      <dsp:nvSpPr>
        <dsp:cNvPr id="0" name=""/>
        <dsp:cNvSpPr/>
      </dsp:nvSpPr>
      <dsp:spPr>
        <a:xfrm>
          <a:off x="5132071" y="7534906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5339" y="7571507"/>
        <a:ext cx="18238" cy="18238"/>
      </dsp:txXfrm>
    </dsp:sp>
    <dsp:sp modelId="{3D594C2F-E3B3-49E4-91B1-8021AB724E6F}">
      <dsp:nvSpPr>
        <dsp:cNvPr id="0" name=""/>
        <dsp:cNvSpPr/>
      </dsp:nvSpPr>
      <dsp:spPr>
        <a:xfrm>
          <a:off x="2943434" y="3931507"/>
          <a:ext cx="364772" cy="36491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649119"/>
              </a:lnTo>
              <a:lnTo>
                <a:pt x="364772" y="364911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034138" y="5664384"/>
        <a:ext cx="183365" cy="183365"/>
      </dsp:txXfrm>
    </dsp:sp>
    <dsp:sp modelId="{3BCCDE97-DFA7-4C4F-BA52-41568485AD89}">
      <dsp:nvSpPr>
        <dsp:cNvPr id="0" name=""/>
        <dsp:cNvSpPr/>
      </dsp:nvSpPr>
      <dsp:spPr>
        <a:xfrm>
          <a:off x="5132071" y="5495415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1042605"/>
              </a:lnTo>
              <a:lnTo>
                <a:pt x="364772" y="104260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86843" y="5989104"/>
        <a:ext cx="55228" cy="55228"/>
      </dsp:txXfrm>
    </dsp:sp>
    <dsp:sp modelId="{1955EA1E-138D-468A-BB3C-C1555F8E4AD6}">
      <dsp:nvSpPr>
        <dsp:cNvPr id="0" name=""/>
        <dsp:cNvSpPr/>
      </dsp:nvSpPr>
      <dsp:spPr>
        <a:xfrm>
          <a:off x="5132071" y="5495415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5656587"/>
        <a:ext cx="25191" cy="25191"/>
      </dsp:txXfrm>
    </dsp:sp>
    <dsp:sp modelId="{F3338179-E936-4328-90F1-B4648AFA2D4D}">
      <dsp:nvSpPr>
        <dsp:cNvPr id="0" name=""/>
        <dsp:cNvSpPr/>
      </dsp:nvSpPr>
      <dsp:spPr>
        <a:xfrm>
          <a:off x="5132071" y="5147880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5309052"/>
        <a:ext cx="25191" cy="25191"/>
      </dsp:txXfrm>
    </dsp:sp>
    <dsp:sp modelId="{423F62A8-A7D7-465E-A172-BE4FED008A81}">
      <dsp:nvSpPr>
        <dsp:cNvPr id="0" name=""/>
        <dsp:cNvSpPr/>
      </dsp:nvSpPr>
      <dsp:spPr>
        <a:xfrm>
          <a:off x="5132071" y="4452810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1042605"/>
              </a:moveTo>
              <a:lnTo>
                <a:pt x="182386" y="104260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86843" y="4946498"/>
        <a:ext cx="55228" cy="55228"/>
      </dsp:txXfrm>
    </dsp:sp>
    <dsp:sp modelId="{8542F5B9-67D9-4447-8C29-940F39DB9407}">
      <dsp:nvSpPr>
        <dsp:cNvPr id="0" name=""/>
        <dsp:cNvSpPr/>
      </dsp:nvSpPr>
      <dsp:spPr>
        <a:xfrm>
          <a:off x="2943434" y="3931507"/>
          <a:ext cx="364772" cy="1563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1563908"/>
              </a:lnTo>
              <a:lnTo>
                <a:pt x="364772" y="15639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85673" y="4673314"/>
        <a:ext cx="80294" cy="80294"/>
      </dsp:txXfrm>
    </dsp:sp>
    <dsp:sp modelId="{AB50A51B-F20A-4F5E-94BD-F9D77A9332BC}">
      <dsp:nvSpPr>
        <dsp:cNvPr id="0" name=""/>
        <dsp:cNvSpPr/>
      </dsp:nvSpPr>
      <dsp:spPr>
        <a:xfrm>
          <a:off x="5132071" y="3410204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3571376"/>
        <a:ext cx="25191" cy="25191"/>
      </dsp:txXfrm>
    </dsp:sp>
    <dsp:sp modelId="{3AD7E826-24D0-4602-AAA0-C527D48B2356}">
      <dsp:nvSpPr>
        <dsp:cNvPr id="0" name=""/>
        <dsp:cNvSpPr/>
      </dsp:nvSpPr>
      <dsp:spPr>
        <a:xfrm>
          <a:off x="5132071" y="3062669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3223841"/>
        <a:ext cx="25191" cy="25191"/>
      </dsp:txXfrm>
    </dsp:sp>
    <dsp:sp modelId="{65BE38A7-EFDD-42A5-8387-87F6ED284FA3}">
      <dsp:nvSpPr>
        <dsp:cNvPr id="0" name=""/>
        <dsp:cNvSpPr/>
      </dsp:nvSpPr>
      <dsp:spPr>
        <a:xfrm>
          <a:off x="2943434" y="3410204"/>
          <a:ext cx="364772" cy="521302"/>
        </a:xfrm>
        <a:custGeom>
          <a:avLst/>
          <a:gdLst/>
          <a:ahLst/>
          <a:cxnLst/>
          <a:rect l="0" t="0" r="0" b="0"/>
          <a:pathLst>
            <a:path>
              <a:moveTo>
                <a:pt x="0" y="521302"/>
              </a:moveTo>
              <a:lnTo>
                <a:pt x="182386" y="521302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09914" y="3654949"/>
        <a:ext cx="31812" cy="31812"/>
      </dsp:txXfrm>
    </dsp:sp>
    <dsp:sp modelId="{96819C43-A9FE-4707-BD15-49B549232EF9}">
      <dsp:nvSpPr>
        <dsp:cNvPr id="0" name=""/>
        <dsp:cNvSpPr/>
      </dsp:nvSpPr>
      <dsp:spPr>
        <a:xfrm>
          <a:off x="7320709" y="2321879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3976" y="2358479"/>
        <a:ext cx="18238" cy="18238"/>
      </dsp:txXfrm>
    </dsp:sp>
    <dsp:sp modelId="{5F04F140-49BC-44CA-A5CF-ED23984D9D76}">
      <dsp:nvSpPr>
        <dsp:cNvPr id="0" name=""/>
        <dsp:cNvSpPr/>
      </dsp:nvSpPr>
      <dsp:spPr>
        <a:xfrm>
          <a:off x="5132071" y="1846296"/>
          <a:ext cx="364772" cy="52130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521302"/>
              </a:lnTo>
              <a:lnTo>
                <a:pt x="364772" y="52130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98552" y="2091041"/>
        <a:ext cx="31812" cy="31812"/>
      </dsp:txXfrm>
    </dsp:sp>
    <dsp:sp modelId="{91F39652-BB1B-402B-9B9E-A81D69F5617D}">
      <dsp:nvSpPr>
        <dsp:cNvPr id="0" name=""/>
        <dsp:cNvSpPr/>
      </dsp:nvSpPr>
      <dsp:spPr>
        <a:xfrm>
          <a:off x="7320709" y="1324993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0500" y="1486165"/>
        <a:ext cx="25191" cy="25191"/>
      </dsp:txXfrm>
    </dsp:sp>
    <dsp:sp modelId="{58FF73D2-2B1D-4326-A086-2D2DD7B18C7D}">
      <dsp:nvSpPr>
        <dsp:cNvPr id="0" name=""/>
        <dsp:cNvSpPr/>
      </dsp:nvSpPr>
      <dsp:spPr>
        <a:xfrm>
          <a:off x="7320709" y="977458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0500" y="1138630"/>
        <a:ext cx="25191" cy="25191"/>
      </dsp:txXfrm>
    </dsp:sp>
    <dsp:sp modelId="{D08192B3-6A9F-43A7-A6A4-E3CF0E3E119D}">
      <dsp:nvSpPr>
        <dsp:cNvPr id="0" name=""/>
        <dsp:cNvSpPr/>
      </dsp:nvSpPr>
      <dsp:spPr>
        <a:xfrm>
          <a:off x="5132071" y="1324993"/>
          <a:ext cx="364772" cy="521302"/>
        </a:xfrm>
        <a:custGeom>
          <a:avLst/>
          <a:gdLst/>
          <a:ahLst/>
          <a:cxnLst/>
          <a:rect l="0" t="0" r="0" b="0"/>
          <a:pathLst>
            <a:path>
              <a:moveTo>
                <a:pt x="0" y="521302"/>
              </a:moveTo>
              <a:lnTo>
                <a:pt x="182386" y="521302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98552" y="1569738"/>
        <a:ext cx="31812" cy="31812"/>
      </dsp:txXfrm>
    </dsp:sp>
    <dsp:sp modelId="{22DC00D5-0FC3-4C9A-B889-B732357E2B93}">
      <dsp:nvSpPr>
        <dsp:cNvPr id="0" name=""/>
        <dsp:cNvSpPr/>
      </dsp:nvSpPr>
      <dsp:spPr>
        <a:xfrm>
          <a:off x="2943434" y="1846296"/>
          <a:ext cx="364772" cy="2085211"/>
        </a:xfrm>
        <a:custGeom>
          <a:avLst/>
          <a:gdLst/>
          <a:ahLst/>
          <a:cxnLst/>
          <a:rect l="0" t="0" r="0" b="0"/>
          <a:pathLst>
            <a:path>
              <a:moveTo>
                <a:pt x="0" y="2085211"/>
              </a:moveTo>
              <a:lnTo>
                <a:pt x="182386" y="2085211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072898" y="2835979"/>
        <a:ext cx="105843" cy="105843"/>
      </dsp:txXfrm>
    </dsp:sp>
    <dsp:sp modelId="{4515FAEF-36C9-4116-9605-1B965FA33EC8}">
      <dsp:nvSpPr>
        <dsp:cNvPr id="0" name=""/>
        <dsp:cNvSpPr/>
      </dsp:nvSpPr>
      <dsp:spPr>
        <a:xfrm>
          <a:off x="7320709" y="236667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3976" y="273268"/>
        <a:ext cx="18238" cy="18238"/>
      </dsp:txXfrm>
    </dsp:sp>
    <dsp:sp modelId="{E8D8CEE9-FA90-4415-AAE3-E34B668155C6}">
      <dsp:nvSpPr>
        <dsp:cNvPr id="0" name=""/>
        <dsp:cNvSpPr/>
      </dsp:nvSpPr>
      <dsp:spPr>
        <a:xfrm>
          <a:off x="5132071" y="236667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5339" y="273268"/>
        <a:ext cx="18238" cy="18238"/>
      </dsp:txXfrm>
    </dsp:sp>
    <dsp:sp modelId="{13B31FC7-D576-4A66-BE14-D30919A7EFCC}">
      <dsp:nvSpPr>
        <dsp:cNvPr id="0" name=""/>
        <dsp:cNvSpPr/>
      </dsp:nvSpPr>
      <dsp:spPr>
        <a:xfrm>
          <a:off x="2943434" y="282387"/>
          <a:ext cx="364772" cy="3649119"/>
        </a:xfrm>
        <a:custGeom>
          <a:avLst/>
          <a:gdLst/>
          <a:ahLst/>
          <a:cxnLst/>
          <a:rect l="0" t="0" r="0" b="0"/>
          <a:pathLst>
            <a:path>
              <a:moveTo>
                <a:pt x="0" y="3649119"/>
              </a:moveTo>
              <a:lnTo>
                <a:pt x="182386" y="3649119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034138" y="2015265"/>
        <a:ext cx="183365" cy="183365"/>
      </dsp:txXfrm>
    </dsp:sp>
    <dsp:sp modelId="{47AE8846-F21F-4E4C-B4A3-D44DA4BF791C}">
      <dsp:nvSpPr>
        <dsp:cNvPr id="0" name=""/>
        <dsp:cNvSpPr/>
      </dsp:nvSpPr>
      <dsp:spPr>
        <a:xfrm rot="16200000">
          <a:off x="1202100" y="3653479"/>
          <a:ext cx="2926612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Feedback</a:t>
          </a:r>
          <a:endParaRPr lang="zh-CN" altLang="en-US" sz="3600" kern="1200"/>
        </a:p>
      </dsp:txBody>
      <dsp:txXfrm>
        <a:off x="1202100" y="3653479"/>
        <a:ext cx="2926612" cy="556056"/>
      </dsp:txXfrm>
    </dsp:sp>
    <dsp:sp modelId="{D8029DD7-C3D4-4A1B-A556-4867F2CA8583}">
      <dsp:nvSpPr>
        <dsp:cNvPr id="0" name=""/>
        <dsp:cNvSpPr/>
      </dsp:nvSpPr>
      <dsp:spPr>
        <a:xfrm>
          <a:off x="3308207" y="4359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k myself why to do it continualy</a:t>
          </a:r>
          <a:endParaRPr lang="zh-CN" altLang="en-US" sz="1300" kern="1200"/>
        </a:p>
      </dsp:txBody>
      <dsp:txXfrm>
        <a:off x="3308207" y="4359"/>
        <a:ext cx="1823864" cy="556056"/>
      </dsp:txXfrm>
    </dsp:sp>
    <dsp:sp modelId="{B1567EBD-1E43-4ECC-BFA4-ECB2828AD186}">
      <dsp:nvSpPr>
        <dsp:cNvPr id="0" name=""/>
        <dsp:cNvSpPr/>
      </dsp:nvSpPr>
      <dsp:spPr>
        <a:xfrm>
          <a:off x="5496844" y="4359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oot Cause</a:t>
          </a:r>
          <a:endParaRPr lang="zh-CN" altLang="en-US" sz="1300" kern="1200"/>
        </a:p>
      </dsp:txBody>
      <dsp:txXfrm>
        <a:off x="5496844" y="4359"/>
        <a:ext cx="1823864" cy="556056"/>
      </dsp:txXfrm>
    </dsp:sp>
    <dsp:sp modelId="{D25AF45C-8621-41E6-96C3-C7BD2BF6496A}">
      <dsp:nvSpPr>
        <dsp:cNvPr id="0" name=""/>
        <dsp:cNvSpPr/>
      </dsp:nvSpPr>
      <dsp:spPr>
        <a:xfrm>
          <a:off x="7685482" y="4359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sponse Quickly</a:t>
          </a:r>
          <a:endParaRPr lang="zh-CN" altLang="en-US" sz="1300" kern="1200"/>
        </a:p>
      </dsp:txBody>
      <dsp:txXfrm>
        <a:off x="7685482" y="4359"/>
        <a:ext cx="1823864" cy="556056"/>
      </dsp:txXfrm>
    </dsp:sp>
    <dsp:sp modelId="{847F8605-730D-4F97-9EB1-4814AB2E5EA0}">
      <dsp:nvSpPr>
        <dsp:cNvPr id="0" name=""/>
        <dsp:cNvSpPr/>
      </dsp:nvSpPr>
      <dsp:spPr>
        <a:xfrm>
          <a:off x="3308207" y="1568268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elf-cultivation</a:t>
          </a:r>
          <a:endParaRPr lang="zh-CN" altLang="en-US" sz="1300" kern="1200"/>
        </a:p>
      </dsp:txBody>
      <dsp:txXfrm>
        <a:off x="3308207" y="1568268"/>
        <a:ext cx="1823864" cy="556056"/>
      </dsp:txXfrm>
    </dsp:sp>
    <dsp:sp modelId="{2D84C818-2A26-41DF-9C1B-FAD2545018FE}">
      <dsp:nvSpPr>
        <dsp:cNvPr id="0" name=""/>
        <dsp:cNvSpPr/>
      </dsp:nvSpPr>
      <dsp:spPr>
        <a:xfrm>
          <a:off x="5496844" y="1046965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pport by Mindset and emotions</a:t>
          </a:r>
          <a:endParaRPr lang="zh-CN" altLang="en-US" sz="1300" kern="1200"/>
        </a:p>
      </dsp:txBody>
      <dsp:txXfrm>
        <a:off x="5496844" y="1046965"/>
        <a:ext cx="1823864" cy="556056"/>
      </dsp:txXfrm>
    </dsp:sp>
    <dsp:sp modelId="{8D2B3A34-C2FF-4E80-9F71-CC09446E9B4B}">
      <dsp:nvSpPr>
        <dsp:cNvPr id="0" name=""/>
        <dsp:cNvSpPr/>
      </dsp:nvSpPr>
      <dsp:spPr>
        <a:xfrm>
          <a:off x="7685482" y="69943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are about how to solve problem</a:t>
          </a:r>
          <a:endParaRPr lang="zh-CN" altLang="en-US" sz="1300" kern="1200"/>
        </a:p>
      </dsp:txBody>
      <dsp:txXfrm>
        <a:off x="7685482" y="699430"/>
        <a:ext cx="1823864" cy="556056"/>
      </dsp:txXfrm>
    </dsp:sp>
    <dsp:sp modelId="{975C414A-B981-41AF-93C6-16CA8639F08F}">
      <dsp:nvSpPr>
        <dsp:cNvPr id="0" name=""/>
        <dsp:cNvSpPr/>
      </dsp:nvSpPr>
      <dsp:spPr>
        <a:xfrm>
          <a:off x="7685482" y="139450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ry your best but not scared</a:t>
          </a:r>
          <a:endParaRPr lang="zh-CN" altLang="en-US" sz="1300" kern="1200"/>
        </a:p>
      </dsp:txBody>
      <dsp:txXfrm>
        <a:off x="7685482" y="1394500"/>
        <a:ext cx="1823864" cy="556056"/>
      </dsp:txXfrm>
    </dsp:sp>
    <dsp:sp modelId="{CF14C786-B92A-4D82-A9E0-9B2C8DC98635}">
      <dsp:nvSpPr>
        <dsp:cNvPr id="0" name=""/>
        <dsp:cNvSpPr/>
      </dsp:nvSpPr>
      <dsp:spPr>
        <a:xfrm>
          <a:off x="5496844" y="208957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ctive Action</a:t>
          </a:r>
          <a:endParaRPr lang="zh-CN" altLang="en-US" sz="1300" kern="1200"/>
        </a:p>
      </dsp:txBody>
      <dsp:txXfrm>
        <a:off x="5496844" y="2089570"/>
        <a:ext cx="1823864" cy="556056"/>
      </dsp:txXfrm>
    </dsp:sp>
    <dsp:sp modelId="{14A03383-AA53-4960-BA7C-E62DD887737A}">
      <dsp:nvSpPr>
        <dsp:cNvPr id="0" name=""/>
        <dsp:cNvSpPr/>
      </dsp:nvSpPr>
      <dsp:spPr>
        <a:xfrm>
          <a:off x="7685482" y="208957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Imporve</a:t>
          </a:r>
          <a:r>
            <a:rPr lang="en-US" altLang="zh-CN" sz="1300" kern="1200" baseline="0"/>
            <a:t> skills from things that I am not good at</a:t>
          </a:r>
          <a:endParaRPr lang="zh-CN" altLang="en-US" sz="1300" kern="1200"/>
        </a:p>
      </dsp:txBody>
      <dsp:txXfrm>
        <a:off x="7685482" y="2089570"/>
        <a:ext cx="1823864" cy="556056"/>
      </dsp:txXfrm>
    </dsp:sp>
    <dsp:sp modelId="{667EC47A-D406-433A-9EE9-6981B639D7B7}">
      <dsp:nvSpPr>
        <dsp:cNvPr id="0" name=""/>
        <dsp:cNvSpPr/>
      </dsp:nvSpPr>
      <dsp:spPr>
        <a:xfrm>
          <a:off x="3308207" y="3132176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ynamic</a:t>
          </a:r>
          <a:endParaRPr lang="zh-CN" altLang="en-US" sz="1300" kern="1200"/>
        </a:p>
      </dsp:txBody>
      <dsp:txXfrm>
        <a:off x="3308207" y="3132176"/>
        <a:ext cx="1823864" cy="556056"/>
      </dsp:txXfrm>
    </dsp:sp>
    <dsp:sp modelId="{C89F51ED-3374-442C-92AA-F1197A936B88}">
      <dsp:nvSpPr>
        <dsp:cNvPr id="0" name=""/>
        <dsp:cNvSpPr/>
      </dsp:nvSpPr>
      <dsp:spPr>
        <a:xfrm>
          <a:off x="5496844" y="2784641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ursuit main goal</a:t>
          </a:r>
          <a:endParaRPr lang="zh-CN" altLang="en-US" sz="1300" kern="1200"/>
        </a:p>
      </dsp:txBody>
      <dsp:txXfrm>
        <a:off x="5496844" y="2784641"/>
        <a:ext cx="1823864" cy="556056"/>
      </dsp:txXfrm>
    </dsp:sp>
    <dsp:sp modelId="{5735FE3E-74EF-4FB3-9C7C-EFF9A4077E40}">
      <dsp:nvSpPr>
        <dsp:cNvPr id="0" name=""/>
        <dsp:cNvSpPr/>
      </dsp:nvSpPr>
      <dsp:spPr>
        <a:xfrm>
          <a:off x="5496844" y="3479711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djust minor goals</a:t>
          </a:r>
          <a:endParaRPr lang="zh-CN" altLang="en-US" sz="1300" kern="1200"/>
        </a:p>
      </dsp:txBody>
      <dsp:txXfrm>
        <a:off x="5496844" y="3479711"/>
        <a:ext cx="1823864" cy="556056"/>
      </dsp:txXfrm>
    </dsp:sp>
    <dsp:sp modelId="{7B296622-3203-4C3C-BADC-76263B452119}">
      <dsp:nvSpPr>
        <dsp:cNvPr id="0" name=""/>
        <dsp:cNvSpPr/>
      </dsp:nvSpPr>
      <dsp:spPr>
        <a:xfrm>
          <a:off x="3308207" y="5217387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trategy</a:t>
          </a:r>
          <a:endParaRPr lang="zh-CN" altLang="en-US" sz="1300" kern="1200"/>
        </a:p>
      </dsp:txBody>
      <dsp:txXfrm>
        <a:off x="3308207" y="5217387"/>
        <a:ext cx="1823864" cy="556056"/>
      </dsp:txXfrm>
    </dsp:sp>
    <dsp:sp modelId="{994DD87F-BB5F-4611-B3A5-D1E484293B06}">
      <dsp:nvSpPr>
        <dsp:cNvPr id="0" name=""/>
        <dsp:cNvSpPr/>
      </dsp:nvSpPr>
      <dsp:spPr>
        <a:xfrm>
          <a:off x="5496844" y="4174782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mpress the break time before and after a class</a:t>
          </a:r>
          <a:endParaRPr lang="zh-CN" altLang="en-US" sz="1300" kern="1200"/>
        </a:p>
      </dsp:txBody>
      <dsp:txXfrm>
        <a:off x="5496844" y="4174782"/>
        <a:ext cx="1823864" cy="556056"/>
      </dsp:txXfrm>
    </dsp:sp>
    <dsp:sp modelId="{C5BF190B-0036-47D2-82B5-0270C01EEFE3}">
      <dsp:nvSpPr>
        <dsp:cNvPr id="0" name=""/>
        <dsp:cNvSpPr/>
      </dsp:nvSpPr>
      <dsp:spPr>
        <a:xfrm>
          <a:off x="5496844" y="4869852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o not escape</a:t>
          </a:r>
          <a:endParaRPr lang="zh-CN" altLang="en-US" sz="1300" kern="1200"/>
        </a:p>
      </dsp:txBody>
      <dsp:txXfrm>
        <a:off x="5496844" y="4869852"/>
        <a:ext cx="1823864" cy="556056"/>
      </dsp:txXfrm>
    </dsp:sp>
    <dsp:sp modelId="{D29F2C6B-4EA4-4336-98B3-A4804D72DBD6}">
      <dsp:nvSpPr>
        <dsp:cNvPr id="0" name=""/>
        <dsp:cNvSpPr/>
      </dsp:nvSpPr>
      <dsp:spPr>
        <a:xfrm>
          <a:off x="5496844" y="5564922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asks into appropriate period</a:t>
          </a:r>
          <a:endParaRPr lang="zh-CN" altLang="en-US" sz="1300" kern="1200"/>
        </a:p>
      </dsp:txBody>
      <dsp:txXfrm>
        <a:off x="5496844" y="5564922"/>
        <a:ext cx="1823864" cy="556056"/>
      </dsp:txXfrm>
    </dsp:sp>
    <dsp:sp modelId="{533C8D4B-ED1C-452B-AFB1-36645D1791B9}">
      <dsp:nvSpPr>
        <dsp:cNvPr id="0" name=""/>
        <dsp:cNvSpPr/>
      </dsp:nvSpPr>
      <dsp:spPr>
        <a:xfrm>
          <a:off x="5496844" y="6259993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asks at night</a:t>
          </a:r>
          <a:endParaRPr lang="zh-CN" altLang="en-US" sz="1300" kern="1200"/>
        </a:p>
      </dsp:txBody>
      <dsp:txXfrm>
        <a:off x="5496844" y="6259993"/>
        <a:ext cx="1823864" cy="556056"/>
      </dsp:txXfrm>
    </dsp:sp>
    <dsp:sp modelId="{5B2A2679-3A76-4E9A-9D97-1CE4131E5F19}">
      <dsp:nvSpPr>
        <dsp:cNvPr id="0" name=""/>
        <dsp:cNvSpPr/>
      </dsp:nvSpPr>
      <dsp:spPr>
        <a:xfrm>
          <a:off x="3308207" y="7302598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ersonality</a:t>
          </a:r>
          <a:endParaRPr lang="zh-CN" altLang="en-US" sz="1300" kern="1200"/>
        </a:p>
      </dsp:txBody>
      <dsp:txXfrm>
        <a:off x="3308207" y="7302598"/>
        <a:ext cx="1823864" cy="556056"/>
      </dsp:txXfrm>
    </dsp:sp>
    <dsp:sp modelId="{9C1C14DA-F756-46ED-8E95-4DC5B5DF4902}">
      <dsp:nvSpPr>
        <dsp:cNvPr id="0" name=""/>
        <dsp:cNvSpPr/>
      </dsp:nvSpPr>
      <dsp:spPr>
        <a:xfrm>
          <a:off x="5496844" y="7302598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eeling/Thinking</a:t>
          </a:r>
          <a:endParaRPr lang="zh-CN" altLang="en-US" sz="1300" kern="1200"/>
        </a:p>
      </dsp:txBody>
      <dsp:txXfrm>
        <a:off x="5496844" y="7302598"/>
        <a:ext cx="1823864" cy="556056"/>
      </dsp:txXfrm>
    </dsp:sp>
    <dsp:sp modelId="{089EB4D2-309E-48F6-B6C7-F07A788BD238}">
      <dsp:nvSpPr>
        <dsp:cNvPr id="0" name=""/>
        <dsp:cNvSpPr/>
      </dsp:nvSpPr>
      <dsp:spPr>
        <a:xfrm>
          <a:off x="7685482" y="6955063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void excessive feelings</a:t>
          </a:r>
          <a:endParaRPr lang="zh-CN" altLang="en-US" sz="1300" kern="1200"/>
        </a:p>
      </dsp:txBody>
      <dsp:txXfrm>
        <a:off x="7685482" y="6955063"/>
        <a:ext cx="1823864" cy="556056"/>
      </dsp:txXfrm>
    </dsp:sp>
    <dsp:sp modelId="{927FCCAB-98F8-4BEA-99B1-454338C8A10F}">
      <dsp:nvSpPr>
        <dsp:cNvPr id="0" name=""/>
        <dsp:cNvSpPr/>
      </dsp:nvSpPr>
      <dsp:spPr>
        <a:xfrm>
          <a:off x="7685482" y="7650133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ocus on why/how to do the things</a:t>
          </a:r>
          <a:endParaRPr lang="zh-CN" altLang="en-US" sz="1300" kern="1200"/>
        </a:p>
      </dsp:txBody>
      <dsp:txXfrm>
        <a:off x="7685482" y="7650133"/>
        <a:ext cx="1823864" cy="55605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89</cp:revision>
  <dcterms:created xsi:type="dcterms:W3CDTF">2018-07-09T12:32:00Z</dcterms:created>
  <dcterms:modified xsi:type="dcterms:W3CDTF">2018-10-28T16:45:00Z</dcterms:modified>
</cp:coreProperties>
</file>